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393027" w14:textId="71A5CB15" w:rsidR="005130A2" w:rsidRPr="00C15223" w:rsidRDefault="00C15223" w:rsidP="006244D4">
      <w:pPr>
        <w:spacing w:after="0" w:line="240" w:lineRule="auto"/>
        <w:contextualSpacing/>
        <w:jc w:val="right"/>
        <w:rPr>
          <w:rFonts w:cs="Arial"/>
          <w:sz w:val="18"/>
        </w:rPr>
      </w:pPr>
      <w:r w:rsidRPr="00C17EF9">
        <w:rPr>
          <w:rFonts w:cs="Arial"/>
          <w:sz w:val="18"/>
        </w:rPr>
        <w:t xml:space="preserve">Załącznik nr 1 do </w:t>
      </w:r>
      <w:r w:rsidR="00B528DE" w:rsidRPr="00C17EF9">
        <w:rPr>
          <w:rFonts w:cs="Arial"/>
          <w:sz w:val="18"/>
        </w:rPr>
        <w:t xml:space="preserve">Zapytania ofertowego </w:t>
      </w:r>
      <w:r w:rsidRPr="00C17EF9">
        <w:rPr>
          <w:rFonts w:cs="Arial"/>
          <w:sz w:val="18"/>
        </w:rPr>
        <w:t>nr</w:t>
      </w:r>
      <w:r w:rsidR="006244D4" w:rsidRPr="00C17EF9">
        <w:rPr>
          <w:rFonts w:cs="Arial"/>
          <w:sz w:val="18"/>
        </w:rPr>
        <w:t xml:space="preserve"> </w:t>
      </w:r>
      <w:r w:rsidR="00F40ABF">
        <w:rPr>
          <w:rFonts w:cs="Arial"/>
          <w:sz w:val="18"/>
        </w:rPr>
        <w:t>1</w:t>
      </w:r>
      <w:r w:rsidR="00243D1A" w:rsidRPr="00C17EF9">
        <w:rPr>
          <w:rFonts w:cs="Arial"/>
          <w:sz w:val="18"/>
        </w:rPr>
        <w:t>/</w:t>
      </w:r>
      <w:r w:rsidR="00A6435A" w:rsidRPr="00C17EF9">
        <w:rPr>
          <w:rFonts w:cs="Arial"/>
          <w:sz w:val="18"/>
        </w:rPr>
        <w:t>202</w:t>
      </w:r>
      <w:r w:rsidR="00F40ABF">
        <w:rPr>
          <w:rFonts w:cs="Arial"/>
          <w:sz w:val="18"/>
        </w:rPr>
        <w:t>4</w:t>
      </w:r>
    </w:p>
    <w:p w14:paraId="36F908C2" w14:textId="12148140" w:rsidR="00C15223" w:rsidRDefault="00C15223" w:rsidP="006244D4">
      <w:pPr>
        <w:spacing w:after="0" w:line="240" w:lineRule="auto"/>
        <w:contextualSpacing/>
        <w:jc w:val="center"/>
        <w:rPr>
          <w:rFonts w:cs="Arial"/>
          <w:b/>
        </w:rPr>
      </w:pPr>
    </w:p>
    <w:p w14:paraId="0AD1C3FC" w14:textId="77777777" w:rsidR="00C15223" w:rsidRPr="006244D4" w:rsidRDefault="00C15223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</w:p>
    <w:p w14:paraId="2C58554B" w14:textId="562675A5" w:rsidR="000D28C0" w:rsidRDefault="00C15223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  <w:r w:rsidRPr="006244D4">
        <w:rPr>
          <w:rFonts w:cs="Arial"/>
          <w:b/>
          <w:sz w:val="24"/>
          <w:szCs w:val="24"/>
        </w:rPr>
        <w:t>Formularz ofertowy</w:t>
      </w:r>
    </w:p>
    <w:p w14:paraId="1C7C2857" w14:textId="77777777" w:rsidR="006F5650" w:rsidRPr="006244D4" w:rsidRDefault="006F5650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</w:p>
    <w:p w14:paraId="53CCE14E" w14:textId="77777777" w:rsidR="004E41C0" w:rsidRDefault="004E41C0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357"/>
        <w:jc w:val="both"/>
        <w:rPr>
          <w:rFonts w:cs="Arial"/>
        </w:rPr>
      </w:pPr>
    </w:p>
    <w:p w14:paraId="75EC5CFA" w14:textId="77777777" w:rsidR="00C15223" w:rsidRPr="00C15223" w:rsidRDefault="00C15223" w:rsidP="006244D4">
      <w:pPr>
        <w:spacing w:after="0" w:line="240" w:lineRule="auto"/>
        <w:contextualSpacing/>
        <w:rPr>
          <w:u w:val="single"/>
        </w:rPr>
      </w:pPr>
      <w:r w:rsidRPr="00C15223">
        <w:rPr>
          <w:u w:val="single"/>
        </w:rPr>
        <w:t>Dane Oferenta:</w:t>
      </w:r>
    </w:p>
    <w:p w14:paraId="07B7D564" w14:textId="77777777" w:rsidR="00C15223" w:rsidRPr="00C15223" w:rsidRDefault="00C15223" w:rsidP="006244D4">
      <w:pPr>
        <w:spacing w:after="0" w:line="240" w:lineRule="auto"/>
        <w:contextualSpacing/>
      </w:pPr>
      <w:r w:rsidRPr="00C15223">
        <w:t>Pełna nazwa podmiotu</w:t>
      </w:r>
      <w:r>
        <w:tab/>
      </w:r>
      <w:r w:rsidRPr="00C15223">
        <w:rPr>
          <w:rFonts w:cs="Arial"/>
          <w:sz w:val="18"/>
        </w:rPr>
        <w:t>_______________________________________</w:t>
      </w:r>
    </w:p>
    <w:p w14:paraId="32820677" w14:textId="77777777" w:rsidR="00C15223" w:rsidRPr="00B528DE" w:rsidRDefault="00C15223" w:rsidP="006244D4">
      <w:pPr>
        <w:spacing w:after="0" w:line="240" w:lineRule="auto"/>
        <w:contextualSpacing/>
      </w:pPr>
      <w:r w:rsidRPr="00B528DE">
        <w:t xml:space="preserve">NIP </w:t>
      </w:r>
      <w:r w:rsidRPr="00B528DE">
        <w:tab/>
      </w:r>
      <w:r w:rsidRPr="00B528DE">
        <w:tab/>
      </w:r>
      <w:r w:rsidRPr="00B528DE">
        <w:tab/>
      </w:r>
      <w:r w:rsidRPr="00B528DE">
        <w:rPr>
          <w:rFonts w:cs="Arial"/>
          <w:sz w:val="18"/>
        </w:rPr>
        <w:t>_______________________________________</w:t>
      </w:r>
    </w:p>
    <w:p w14:paraId="259A7B5F" w14:textId="1A39BBCA" w:rsidR="006F5650" w:rsidRPr="00B528DE" w:rsidRDefault="006F5650" w:rsidP="006244D4">
      <w:pPr>
        <w:spacing w:after="0" w:line="240" w:lineRule="auto"/>
        <w:contextualSpacing/>
      </w:pPr>
      <w:r w:rsidRPr="00B528DE">
        <w:t>REGON</w:t>
      </w:r>
      <w:r w:rsidRPr="00B528DE">
        <w:tab/>
      </w:r>
      <w:r w:rsidR="008A33F1" w:rsidRPr="00B528DE">
        <w:t>(jeśli dotyczy)</w:t>
      </w:r>
      <w:r w:rsidR="004A0962">
        <w:tab/>
      </w:r>
      <w:r w:rsidRPr="00B528DE">
        <w:t>________________________________</w:t>
      </w:r>
    </w:p>
    <w:p w14:paraId="413ED25B" w14:textId="62244C93" w:rsidR="00C15223" w:rsidRPr="00B528DE" w:rsidRDefault="00C15223" w:rsidP="006244D4">
      <w:pPr>
        <w:spacing w:after="0" w:line="240" w:lineRule="auto"/>
        <w:contextualSpacing/>
      </w:pPr>
      <w:r w:rsidRPr="00B528DE">
        <w:t>Adres</w:t>
      </w:r>
      <w:r w:rsidRPr="00B528DE">
        <w:tab/>
      </w:r>
      <w:r w:rsidRPr="00B528DE">
        <w:tab/>
      </w:r>
      <w:r w:rsidRPr="00B528DE">
        <w:tab/>
      </w:r>
      <w:r w:rsidRPr="00B528DE">
        <w:rPr>
          <w:rFonts w:cs="Arial"/>
          <w:sz w:val="18"/>
        </w:rPr>
        <w:t>_______________________________________</w:t>
      </w:r>
    </w:p>
    <w:p w14:paraId="2218BFB5" w14:textId="77777777" w:rsidR="00C15223" w:rsidRPr="00B528DE" w:rsidRDefault="00C15223" w:rsidP="006244D4">
      <w:pPr>
        <w:spacing w:after="0" w:line="240" w:lineRule="auto"/>
        <w:contextualSpacing/>
      </w:pPr>
      <w:r w:rsidRPr="00B528DE">
        <w:t>Adres email</w:t>
      </w:r>
      <w:r w:rsidRPr="00B528DE">
        <w:tab/>
      </w:r>
      <w:r w:rsidRPr="00B528DE">
        <w:tab/>
      </w:r>
      <w:r w:rsidRPr="00B528DE">
        <w:rPr>
          <w:rFonts w:cs="Arial"/>
          <w:sz w:val="18"/>
        </w:rPr>
        <w:t>_______________________________________</w:t>
      </w:r>
    </w:p>
    <w:p w14:paraId="2A7F43A5" w14:textId="77777777" w:rsidR="0073615A" w:rsidRDefault="00C15223" w:rsidP="006244D4">
      <w:pPr>
        <w:spacing w:after="0" w:line="240" w:lineRule="auto"/>
        <w:contextualSpacing/>
        <w:rPr>
          <w:rFonts w:cs="Arial"/>
          <w:sz w:val="18"/>
        </w:rPr>
      </w:pPr>
      <w:r>
        <w:t xml:space="preserve">Numer telefonu </w:t>
      </w:r>
      <w:r>
        <w:tab/>
      </w:r>
      <w:r w:rsidRPr="00C15223">
        <w:rPr>
          <w:rFonts w:cs="Arial"/>
          <w:sz w:val="18"/>
        </w:rPr>
        <w:t>_______________________________________</w:t>
      </w:r>
    </w:p>
    <w:p w14:paraId="6F52CFF4" w14:textId="77777777" w:rsidR="0073615A" w:rsidRPr="0073615A" w:rsidRDefault="0073615A" w:rsidP="006244D4">
      <w:pPr>
        <w:spacing w:after="0" w:line="240" w:lineRule="auto"/>
        <w:contextualSpacing/>
      </w:pPr>
      <w:r w:rsidRPr="0073615A">
        <w:t>Osoba kontaktowa</w:t>
      </w:r>
      <w:r>
        <w:tab/>
      </w:r>
      <w:r w:rsidRPr="00C15223">
        <w:rPr>
          <w:rFonts w:cs="Arial"/>
          <w:sz w:val="18"/>
        </w:rPr>
        <w:t>_______________________________________</w:t>
      </w:r>
    </w:p>
    <w:p w14:paraId="5700BAA0" w14:textId="1EDE373E" w:rsidR="00C15223" w:rsidRDefault="00C15223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4DFA19D1" w14:textId="77777777" w:rsidR="006244D4" w:rsidRDefault="006244D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5204770C" w14:textId="26385A6E" w:rsidR="0073615A" w:rsidRPr="006244D4" w:rsidRDefault="0073615A" w:rsidP="006244D4">
      <w:pPr>
        <w:pStyle w:val="punktowaniezwyke"/>
      </w:pPr>
      <w:r w:rsidRPr="006244D4">
        <w:t xml:space="preserve">W odpowiedzi na zaproszenie do składania ofert oferujemy wykonanie przedmiotu </w:t>
      </w:r>
      <w:r w:rsidR="00243D1A">
        <w:t>umowy</w:t>
      </w:r>
      <w:r w:rsidR="008B68CD">
        <w:t xml:space="preserve"> zgodnie z </w:t>
      </w:r>
      <w:r w:rsidR="00D81A0A">
        <w:t xml:space="preserve">zapytaniem ofertowym nr </w:t>
      </w:r>
      <w:r w:rsidR="00F40ABF">
        <w:t>1</w:t>
      </w:r>
      <w:r w:rsidR="00D81A0A">
        <w:t>/</w:t>
      </w:r>
      <w:r w:rsidR="00A6435A" w:rsidRPr="00D77909">
        <w:t>202</w:t>
      </w:r>
      <w:r w:rsidR="00F40ABF" w:rsidRPr="00D77909">
        <w:t xml:space="preserve">4 </w:t>
      </w:r>
      <w:r w:rsidR="00DD6EF4" w:rsidRPr="00D77909">
        <w:t xml:space="preserve">z dn. </w:t>
      </w:r>
      <w:r w:rsidR="00D77909" w:rsidRPr="00D77909">
        <w:t>24.01.2024</w:t>
      </w:r>
      <w:r w:rsidR="00D77909">
        <w:t xml:space="preserve"> </w:t>
      </w:r>
      <w:r w:rsidR="00F40ABF">
        <w:t xml:space="preserve">tj. </w:t>
      </w:r>
      <w:r w:rsidR="00F40ABF" w:rsidRPr="00E67FE1">
        <w:rPr>
          <w:b/>
          <w:bCs/>
        </w:rPr>
        <w:t>sukcesywną dostawę materiałów zużywalnych, szkła laboratoryjnego oraz artykułów BHP przez okres 12 miesięcy</w:t>
      </w:r>
      <w:r w:rsidR="00E67FE1" w:rsidRPr="00E67FE1">
        <w:rPr>
          <w:b/>
          <w:bCs/>
        </w:rPr>
        <w:t>.</w:t>
      </w:r>
    </w:p>
    <w:p w14:paraId="1057E8EB" w14:textId="07CB1262" w:rsidR="0073615A" w:rsidRDefault="0073615A" w:rsidP="006244D4">
      <w:pPr>
        <w:pStyle w:val="punktowaniezwyke"/>
      </w:pPr>
      <w:r w:rsidRPr="006244D4">
        <w:t>Ofer</w:t>
      </w:r>
      <w:r w:rsidR="00243D1A">
        <w:t xml:space="preserve">ta </w:t>
      </w:r>
      <w:r w:rsidRPr="006244D4">
        <w:t>obejmuje:</w:t>
      </w:r>
      <w:r w:rsidR="00394CC6" w:rsidRPr="006244D4">
        <w:t xml:space="preserve"> </w:t>
      </w:r>
    </w:p>
    <w:p w14:paraId="3971A34A" w14:textId="77777777" w:rsidR="006F5650" w:rsidRDefault="006F5650" w:rsidP="006F5650">
      <w:pPr>
        <w:pStyle w:val="punktowaniezwyke"/>
        <w:numPr>
          <w:ilvl w:val="0"/>
          <w:numId w:val="0"/>
        </w:numPr>
        <w:ind w:left="426"/>
      </w:pPr>
    </w:p>
    <w:p w14:paraId="18B2F24A" w14:textId="77777777" w:rsidR="006F5650" w:rsidRDefault="006F5650" w:rsidP="006244D4">
      <w:pPr>
        <w:pStyle w:val="punktowaniezwyke"/>
        <w:numPr>
          <w:ilvl w:val="0"/>
          <w:numId w:val="0"/>
        </w:numPr>
        <w:ind w:left="426"/>
      </w:pPr>
    </w:p>
    <w:p w14:paraId="5169D719" w14:textId="77777777" w:rsidR="00F40ABF" w:rsidRDefault="00F40ABF" w:rsidP="006244D4">
      <w:pPr>
        <w:pStyle w:val="punktowaniezwyke"/>
        <w:numPr>
          <w:ilvl w:val="0"/>
          <w:numId w:val="0"/>
        </w:numPr>
        <w:ind w:left="426"/>
      </w:pPr>
    </w:p>
    <w:p w14:paraId="61B89E17" w14:textId="77777777" w:rsidR="00F40ABF" w:rsidRDefault="00F40ABF" w:rsidP="006244D4">
      <w:pPr>
        <w:pStyle w:val="punktowaniezwyke"/>
        <w:numPr>
          <w:ilvl w:val="0"/>
          <w:numId w:val="0"/>
        </w:numPr>
        <w:ind w:left="426"/>
      </w:pPr>
    </w:p>
    <w:p w14:paraId="48710554" w14:textId="77777777" w:rsidR="00F40ABF" w:rsidRDefault="00F40ABF" w:rsidP="006244D4">
      <w:pPr>
        <w:pStyle w:val="punktowaniezwyke"/>
        <w:numPr>
          <w:ilvl w:val="0"/>
          <w:numId w:val="0"/>
        </w:numPr>
        <w:ind w:left="426"/>
      </w:pPr>
    </w:p>
    <w:p w14:paraId="488E0FE7" w14:textId="77777777" w:rsidR="00F40ABF" w:rsidRDefault="00F40ABF" w:rsidP="006244D4">
      <w:pPr>
        <w:pStyle w:val="punktowaniezwyke"/>
        <w:numPr>
          <w:ilvl w:val="0"/>
          <w:numId w:val="0"/>
        </w:numPr>
        <w:ind w:left="426"/>
      </w:pPr>
    </w:p>
    <w:p w14:paraId="1169BDBF" w14:textId="77777777" w:rsidR="00F40ABF" w:rsidRDefault="00F40ABF" w:rsidP="006244D4">
      <w:pPr>
        <w:pStyle w:val="punktowaniezwyke"/>
        <w:numPr>
          <w:ilvl w:val="0"/>
          <w:numId w:val="0"/>
        </w:numPr>
        <w:ind w:left="426"/>
      </w:pPr>
    </w:p>
    <w:p w14:paraId="5AF3BE91" w14:textId="77777777" w:rsidR="00F40ABF" w:rsidRDefault="00F40ABF" w:rsidP="006244D4">
      <w:pPr>
        <w:pStyle w:val="punktowaniezwyke"/>
        <w:numPr>
          <w:ilvl w:val="0"/>
          <w:numId w:val="0"/>
        </w:numPr>
        <w:ind w:left="426"/>
      </w:pPr>
    </w:p>
    <w:p w14:paraId="3B22BF87" w14:textId="77777777" w:rsidR="00F40ABF" w:rsidRDefault="00F40ABF" w:rsidP="006244D4">
      <w:pPr>
        <w:pStyle w:val="punktowaniezwyke"/>
        <w:numPr>
          <w:ilvl w:val="0"/>
          <w:numId w:val="0"/>
        </w:numPr>
        <w:ind w:left="426"/>
      </w:pPr>
    </w:p>
    <w:p w14:paraId="71C43552" w14:textId="77777777" w:rsidR="00F40ABF" w:rsidRDefault="00F40ABF" w:rsidP="006244D4">
      <w:pPr>
        <w:pStyle w:val="punktowaniezwyke"/>
        <w:numPr>
          <w:ilvl w:val="0"/>
          <w:numId w:val="0"/>
        </w:numPr>
        <w:ind w:left="426"/>
      </w:pPr>
    </w:p>
    <w:p w14:paraId="698D104D" w14:textId="77777777" w:rsidR="00F40ABF" w:rsidRDefault="00F40ABF" w:rsidP="006244D4">
      <w:pPr>
        <w:pStyle w:val="punktowaniezwyke"/>
        <w:numPr>
          <w:ilvl w:val="0"/>
          <w:numId w:val="0"/>
        </w:numPr>
        <w:ind w:left="426"/>
      </w:pPr>
    </w:p>
    <w:p w14:paraId="0B16ED04" w14:textId="77777777" w:rsidR="00F40ABF" w:rsidRDefault="00F40ABF" w:rsidP="006244D4">
      <w:pPr>
        <w:pStyle w:val="punktowaniezwyke"/>
        <w:numPr>
          <w:ilvl w:val="0"/>
          <w:numId w:val="0"/>
        </w:numPr>
        <w:ind w:left="426"/>
      </w:pPr>
    </w:p>
    <w:p w14:paraId="5DF5853E" w14:textId="77777777" w:rsidR="00F40ABF" w:rsidRDefault="00F40ABF" w:rsidP="006244D4">
      <w:pPr>
        <w:pStyle w:val="punktowaniezwyke"/>
        <w:numPr>
          <w:ilvl w:val="0"/>
          <w:numId w:val="0"/>
        </w:numPr>
        <w:ind w:left="426"/>
      </w:pPr>
    </w:p>
    <w:p w14:paraId="01F5459F" w14:textId="77777777" w:rsidR="00F40ABF" w:rsidRDefault="00F40ABF" w:rsidP="006244D4">
      <w:pPr>
        <w:pStyle w:val="punktowaniezwyke"/>
        <w:numPr>
          <w:ilvl w:val="0"/>
          <w:numId w:val="0"/>
        </w:numPr>
        <w:ind w:left="426"/>
      </w:pPr>
    </w:p>
    <w:p w14:paraId="7C1A0BA2" w14:textId="77777777" w:rsidR="00F40ABF" w:rsidRDefault="00F40ABF" w:rsidP="006244D4">
      <w:pPr>
        <w:pStyle w:val="punktowaniezwyke"/>
        <w:numPr>
          <w:ilvl w:val="0"/>
          <w:numId w:val="0"/>
        </w:numPr>
        <w:ind w:left="426"/>
      </w:pPr>
    </w:p>
    <w:p w14:paraId="5E56A89C" w14:textId="77777777" w:rsidR="00F40ABF" w:rsidRDefault="00F40ABF" w:rsidP="006244D4">
      <w:pPr>
        <w:pStyle w:val="punktowaniezwyke"/>
        <w:numPr>
          <w:ilvl w:val="0"/>
          <w:numId w:val="0"/>
        </w:numPr>
        <w:ind w:left="426"/>
      </w:pPr>
    </w:p>
    <w:p w14:paraId="3D8CBB07" w14:textId="77777777" w:rsidR="00F40ABF" w:rsidRDefault="00F40ABF" w:rsidP="006244D4">
      <w:pPr>
        <w:pStyle w:val="punktowaniezwyke"/>
        <w:numPr>
          <w:ilvl w:val="0"/>
          <w:numId w:val="0"/>
        </w:numPr>
        <w:ind w:left="426"/>
      </w:pPr>
    </w:p>
    <w:p w14:paraId="3CF10CC0" w14:textId="77777777" w:rsidR="00F40ABF" w:rsidRDefault="00F40ABF" w:rsidP="006244D4">
      <w:pPr>
        <w:pStyle w:val="punktowaniezwyke"/>
        <w:numPr>
          <w:ilvl w:val="0"/>
          <w:numId w:val="0"/>
        </w:numPr>
        <w:ind w:left="426"/>
      </w:pPr>
    </w:p>
    <w:p w14:paraId="68319617" w14:textId="77777777" w:rsidR="00F40ABF" w:rsidRDefault="00F40ABF" w:rsidP="006244D4">
      <w:pPr>
        <w:pStyle w:val="punktowaniezwyke"/>
        <w:numPr>
          <w:ilvl w:val="0"/>
          <w:numId w:val="0"/>
        </w:numPr>
        <w:ind w:left="426"/>
      </w:pPr>
    </w:p>
    <w:p w14:paraId="30594D50" w14:textId="77777777" w:rsidR="00F40ABF" w:rsidRDefault="00F40ABF" w:rsidP="006244D4">
      <w:pPr>
        <w:pStyle w:val="punktowaniezwyke"/>
        <w:numPr>
          <w:ilvl w:val="0"/>
          <w:numId w:val="0"/>
        </w:numPr>
        <w:ind w:left="426"/>
      </w:pPr>
    </w:p>
    <w:p w14:paraId="758035AC" w14:textId="77777777" w:rsidR="00F40ABF" w:rsidRDefault="00F40ABF" w:rsidP="006244D4">
      <w:pPr>
        <w:pStyle w:val="punktowaniezwyke"/>
        <w:numPr>
          <w:ilvl w:val="0"/>
          <w:numId w:val="0"/>
        </w:numPr>
        <w:ind w:left="426"/>
      </w:pPr>
    </w:p>
    <w:p w14:paraId="2A18E2F7" w14:textId="77777777" w:rsidR="00F40ABF" w:rsidRDefault="00F40ABF" w:rsidP="006244D4">
      <w:pPr>
        <w:pStyle w:val="punktowaniezwyke"/>
        <w:numPr>
          <w:ilvl w:val="0"/>
          <w:numId w:val="0"/>
        </w:numPr>
        <w:ind w:left="426"/>
      </w:pPr>
    </w:p>
    <w:p w14:paraId="6D408FE8" w14:textId="77777777" w:rsidR="00F40ABF" w:rsidRDefault="00F40ABF" w:rsidP="006244D4">
      <w:pPr>
        <w:pStyle w:val="punktowaniezwyke"/>
        <w:numPr>
          <w:ilvl w:val="0"/>
          <w:numId w:val="0"/>
        </w:numPr>
        <w:ind w:left="426"/>
      </w:pPr>
    </w:p>
    <w:p w14:paraId="33C3CE01" w14:textId="77777777" w:rsidR="00F40ABF" w:rsidRDefault="00F40ABF" w:rsidP="006244D4">
      <w:pPr>
        <w:pStyle w:val="punktowaniezwyke"/>
        <w:numPr>
          <w:ilvl w:val="0"/>
          <w:numId w:val="0"/>
        </w:numPr>
        <w:ind w:left="426"/>
      </w:pPr>
    </w:p>
    <w:p w14:paraId="43BCEDC2" w14:textId="77777777" w:rsidR="00F40ABF" w:rsidRDefault="00F40ABF" w:rsidP="006244D4">
      <w:pPr>
        <w:pStyle w:val="punktowaniezwyke"/>
        <w:numPr>
          <w:ilvl w:val="0"/>
          <w:numId w:val="0"/>
        </w:numPr>
        <w:ind w:left="426"/>
      </w:pPr>
    </w:p>
    <w:p w14:paraId="31B5EE90" w14:textId="77777777" w:rsidR="00F40ABF" w:rsidRDefault="00F40ABF" w:rsidP="006244D4">
      <w:pPr>
        <w:pStyle w:val="punktowaniezwyke"/>
        <w:numPr>
          <w:ilvl w:val="0"/>
          <w:numId w:val="0"/>
        </w:numPr>
        <w:ind w:left="426"/>
      </w:pPr>
    </w:p>
    <w:p w14:paraId="3287144B" w14:textId="77777777" w:rsidR="00F40ABF" w:rsidRDefault="00F40ABF" w:rsidP="006244D4">
      <w:pPr>
        <w:pStyle w:val="punktowaniezwyke"/>
        <w:numPr>
          <w:ilvl w:val="0"/>
          <w:numId w:val="0"/>
        </w:numPr>
        <w:ind w:left="426"/>
        <w:sectPr w:rsidR="00F40ABF" w:rsidSect="004B33F8">
          <w:headerReference w:type="default" r:id="rId8"/>
          <w:footerReference w:type="default" r:id="rId9"/>
          <w:type w:val="continuous"/>
          <w:pgSz w:w="11906" w:h="16838"/>
          <w:pgMar w:top="1701" w:right="1417" w:bottom="851" w:left="1417" w:header="426" w:footer="708" w:gutter="0"/>
          <w:cols w:space="708"/>
          <w:docGrid w:linePitch="360"/>
        </w:sectPr>
      </w:pPr>
    </w:p>
    <w:p w14:paraId="2518AD02" w14:textId="177B4315" w:rsidR="00F40ABF" w:rsidRPr="008E6541" w:rsidRDefault="00F40ABF" w:rsidP="00F40ABF">
      <w:pPr>
        <w:rPr>
          <w:b/>
          <w:bCs/>
        </w:rPr>
      </w:pPr>
      <w:r>
        <w:rPr>
          <w:b/>
          <w:bCs/>
        </w:rPr>
        <w:lastRenderedPageBreak/>
        <w:t>CZĘŚĆ I</w:t>
      </w:r>
      <w:r w:rsidRPr="008E6541">
        <w:rPr>
          <w:b/>
          <w:bCs/>
        </w:rPr>
        <w:t>: MATERIAŁY ZUŻYWALNE (ŻELE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09"/>
        <w:gridCol w:w="3554"/>
        <w:gridCol w:w="1133"/>
        <w:gridCol w:w="1419"/>
        <w:gridCol w:w="1416"/>
        <w:gridCol w:w="1562"/>
        <w:gridCol w:w="1559"/>
        <w:gridCol w:w="1559"/>
        <w:gridCol w:w="1665"/>
      </w:tblGrid>
      <w:tr w:rsidR="00F40ABF" w:rsidRPr="00F40ABF" w14:paraId="50C8EB00" w14:textId="651FF722" w:rsidTr="00AC7F35">
        <w:trPr>
          <w:trHeight w:val="454"/>
        </w:trPr>
        <w:tc>
          <w:tcPr>
            <w:tcW w:w="409" w:type="dxa"/>
            <w:shd w:val="clear" w:color="auto" w:fill="4472C4" w:themeFill="accent5"/>
            <w:vAlign w:val="center"/>
            <w:hideMark/>
          </w:tcPr>
          <w:p w14:paraId="3EB1E32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L.P.</w:t>
            </w:r>
          </w:p>
        </w:tc>
        <w:tc>
          <w:tcPr>
            <w:tcW w:w="3554" w:type="dxa"/>
            <w:shd w:val="clear" w:color="auto" w:fill="4472C4" w:themeFill="accent5"/>
            <w:vAlign w:val="center"/>
            <w:hideMark/>
          </w:tcPr>
          <w:p w14:paraId="4964C05D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OPIS</w:t>
            </w:r>
          </w:p>
        </w:tc>
        <w:tc>
          <w:tcPr>
            <w:tcW w:w="1133" w:type="dxa"/>
            <w:shd w:val="clear" w:color="auto" w:fill="4472C4" w:themeFill="accent5"/>
            <w:vAlign w:val="center"/>
            <w:hideMark/>
          </w:tcPr>
          <w:p w14:paraId="39347E2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JEDNOSTKA</w:t>
            </w:r>
          </w:p>
        </w:tc>
        <w:tc>
          <w:tcPr>
            <w:tcW w:w="1419" w:type="dxa"/>
            <w:shd w:val="clear" w:color="auto" w:fill="4472C4" w:themeFill="accent5"/>
            <w:vAlign w:val="center"/>
            <w:hideMark/>
          </w:tcPr>
          <w:p w14:paraId="2DD8C49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PRODUCENT</w:t>
            </w:r>
          </w:p>
        </w:tc>
        <w:tc>
          <w:tcPr>
            <w:tcW w:w="1416" w:type="dxa"/>
            <w:shd w:val="clear" w:color="auto" w:fill="4472C4" w:themeFill="accent5"/>
            <w:vAlign w:val="center"/>
            <w:hideMark/>
          </w:tcPr>
          <w:p w14:paraId="6FFA723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NR KATALOGOWY</w:t>
            </w:r>
          </w:p>
        </w:tc>
        <w:tc>
          <w:tcPr>
            <w:tcW w:w="1562" w:type="dxa"/>
            <w:shd w:val="clear" w:color="auto" w:fill="4472C4" w:themeFill="accent5"/>
            <w:vAlign w:val="center"/>
            <w:hideMark/>
          </w:tcPr>
          <w:p w14:paraId="75FCFCB3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CAŁKOWITA ILOŚĆ W ZAMÓWIENIU [op.]</w:t>
            </w:r>
          </w:p>
        </w:tc>
        <w:tc>
          <w:tcPr>
            <w:tcW w:w="1559" w:type="dxa"/>
            <w:shd w:val="clear" w:color="auto" w:fill="4472C4" w:themeFill="accent5"/>
            <w:vAlign w:val="center"/>
            <w:hideMark/>
          </w:tcPr>
          <w:p w14:paraId="057752F2" w14:textId="1295A1AB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 xml:space="preserve">CENA </w:t>
            </w:r>
            <w:r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 xml:space="preserve"> </w:t>
            </w:r>
            <w:r w:rsidRPr="00F40AB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NETTO/SZTUKA [PLN]</w:t>
            </w:r>
          </w:p>
        </w:tc>
        <w:tc>
          <w:tcPr>
            <w:tcW w:w="1559" w:type="dxa"/>
            <w:shd w:val="clear" w:color="auto" w:fill="4472C4" w:themeFill="accent5"/>
            <w:vAlign w:val="center"/>
            <w:hideMark/>
          </w:tcPr>
          <w:p w14:paraId="4DB5C164" w14:textId="0E5BD92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 xml:space="preserve">CAŁKOWITA WARTOŚĆ W ZAMÓWIENIU </w:t>
            </w:r>
            <w:r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 xml:space="preserve">NETTO </w:t>
            </w:r>
            <w:r w:rsidRPr="00F40AB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[PLN]</w:t>
            </w:r>
          </w:p>
        </w:tc>
        <w:tc>
          <w:tcPr>
            <w:tcW w:w="1665" w:type="dxa"/>
            <w:shd w:val="clear" w:color="auto" w:fill="4472C4" w:themeFill="accent5"/>
          </w:tcPr>
          <w:p w14:paraId="1658B848" w14:textId="5403B8CC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 xml:space="preserve">CAŁKOWITA WARTOŚĆ W ZAMÓWIENIU </w:t>
            </w:r>
            <w:r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 xml:space="preserve">BRUTTO </w:t>
            </w:r>
            <w:r w:rsidRPr="00F40AB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[PLN]</w:t>
            </w:r>
          </w:p>
        </w:tc>
      </w:tr>
      <w:tr w:rsidR="00F40ABF" w:rsidRPr="00F40ABF" w14:paraId="4261CB18" w14:textId="00B84392" w:rsidTr="00AC7F35">
        <w:trPr>
          <w:trHeight w:val="454"/>
        </w:trPr>
        <w:tc>
          <w:tcPr>
            <w:tcW w:w="409" w:type="dxa"/>
            <w:shd w:val="clear" w:color="auto" w:fill="auto"/>
            <w:vAlign w:val="center"/>
            <w:hideMark/>
          </w:tcPr>
          <w:p w14:paraId="6AA5C12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</w:t>
            </w:r>
          </w:p>
        </w:tc>
        <w:tc>
          <w:tcPr>
            <w:tcW w:w="3554" w:type="dxa"/>
            <w:shd w:val="clear" w:color="auto" w:fill="auto"/>
            <w:vAlign w:val="center"/>
            <w:hideMark/>
          </w:tcPr>
          <w:p w14:paraId="73EFE1D0" w14:textId="77777777" w:rsidR="00F40ABF" w:rsidRPr="00F40ABF" w:rsidRDefault="00F40ABF" w:rsidP="00F40ABF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Żel krzemionkowy wysokiej czystości do chromatografii kolumnowej; rozmiar porów 60 Å, rozmiar cząstek 230-400  </w:t>
            </w:r>
            <w:proofErr w:type="spellStart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mesh</w:t>
            </w:r>
            <w:proofErr w:type="spellEnd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 (40-63 </w:t>
            </w:r>
            <w:proofErr w:type="spellStart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μm</w:t>
            </w:r>
            <w:proofErr w:type="spellEnd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)</w:t>
            </w:r>
          </w:p>
        </w:tc>
        <w:tc>
          <w:tcPr>
            <w:tcW w:w="1133" w:type="dxa"/>
            <w:shd w:val="clear" w:color="auto" w:fill="auto"/>
            <w:vAlign w:val="center"/>
            <w:hideMark/>
          </w:tcPr>
          <w:p w14:paraId="54B6D0F0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opakowanie 25 kg</w:t>
            </w:r>
          </w:p>
        </w:tc>
        <w:tc>
          <w:tcPr>
            <w:tcW w:w="1419" w:type="dxa"/>
            <w:shd w:val="clear" w:color="auto" w:fill="auto"/>
            <w:vAlign w:val="center"/>
            <w:hideMark/>
          </w:tcPr>
          <w:p w14:paraId="047A621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6" w:type="dxa"/>
            <w:shd w:val="clear" w:color="auto" w:fill="auto"/>
            <w:vAlign w:val="center"/>
            <w:hideMark/>
          </w:tcPr>
          <w:p w14:paraId="6611596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2" w:type="dxa"/>
            <w:shd w:val="clear" w:color="auto" w:fill="auto"/>
            <w:vAlign w:val="center"/>
            <w:hideMark/>
          </w:tcPr>
          <w:p w14:paraId="429FB0D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034FFB9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2E731D9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665" w:type="dxa"/>
          </w:tcPr>
          <w:p w14:paraId="3804ED50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3603D7B2" w14:textId="3010F586" w:rsidTr="00AC7F35">
        <w:trPr>
          <w:trHeight w:val="454"/>
        </w:trPr>
        <w:tc>
          <w:tcPr>
            <w:tcW w:w="409" w:type="dxa"/>
            <w:shd w:val="clear" w:color="auto" w:fill="auto"/>
            <w:vAlign w:val="center"/>
            <w:hideMark/>
          </w:tcPr>
          <w:p w14:paraId="3CB93933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3554" w:type="dxa"/>
            <w:shd w:val="clear" w:color="auto" w:fill="auto"/>
            <w:vAlign w:val="center"/>
            <w:hideMark/>
          </w:tcPr>
          <w:p w14:paraId="28D43F6E" w14:textId="77777777" w:rsidR="00F40ABF" w:rsidRPr="00F40ABF" w:rsidRDefault="00F40ABF" w:rsidP="00F40ABF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Celit 545, rozmiar cząstek 0.02-0.1 mm, </w:t>
            </w:r>
            <w:proofErr w:type="spellStart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pH</w:t>
            </w:r>
            <w:proofErr w:type="spellEnd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 10 (100 g/l, H₂O, 20 °C)</w:t>
            </w:r>
          </w:p>
        </w:tc>
        <w:tc>
          <w:tcPr>
            <w:tcW w:w="1133" w:type="dxa"/>
            <w:shd w:val="clear" w:color="auto" w:fill="auto"/>
            <w:vAlign w:val="center"/>
            <w:hideMark/>
          </w:tcPr>
          <w:p w14:paraId="719239F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kg</w:t>
            </w:r>
          </w:p>
        </w:tc>
        <w:tc>
          <w:tcPr>
            <w:tcW w:w="1419" w:type="dxa"/>
            <w:shd w:val="clear" w:color="auto" w:fill="auto"/>
            <w:vAlign w:val="center"/>
            <w:hideMark/>
          </w:tcPr>
          <w:p w14:paraId="11C7E01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6" w:type="dxa"/>
            <w:shd w:val="clear" w:color="auto" w:fill="auto"/>
            <w:vAlign w:val="center"/>
            <w:hideMark/>
          </w:tcPr>
          <w:p w14:paraId="3BEC1D3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2" w:type="dxa"/>
            <w:shd w:val="clear" w:color="auto" w:fill="auto"/>
            <w:vAlign w:val="center"/>
            <w:hideMark/>
          </w:tcPr>
          <w:p w14:paraId="6C2A429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2C4972B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18C3E5C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665" w:type="dxa"/>
          </w:tcPr>
          <w:p w14:paraId="15A7E45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208206B4" w14:textId="64F04642" w:rsidTr="00AC7F35">
        <w:trPr>
          <w:trHeight w:val="454"/>
        </w:trPr>
        <w:tc>
          <w:tcPr>
            <w:tcW w:w="409" w:type="dxa"/>
            <w:shd w:val="clear" w:color="auto" w:fill="auto"/>
            <w:vAlign w:val="center"/>
            <w:hideMark/>
          </w:tcPr>
          <w:p w14:paraId="4C76A2A0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3</w:t>
            </w:r>
          </w:p>
        </w:tc>
        <w:tc>
          <w:tcPr>
            <w:tcW w:w="3554" w:type="dxa"/>
            <w:shd w:val="clear" w:color="auto" w:fill="auto"/>
            <w:vAlign w:val="center"/>
            <w:hideMark/>
          </w:tcPr>
          <w:p w14:paraId="7E49C197" w14:textId="77777777" w:rsidR="00F40ABF" w:rsidRPr="00F40ABF" w:rsidRDefault="00F40ABF" w:rsidP="00F40ABF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Płytki TLC na arkuszach aluminiowych, żel krzemionkowy 60 Å, z indykatorem fluoroscencyjnym F254, 200x200 mm</w:t>
            </w:r>
          </w:p>
        </w:tc>
        <w:tc>
          <w:tcPr>
            <w:tcW w:w="1133" w:type="dxa"/>
            <w:shd w:val="clear" w:color="auto" w:fill="auto"/>
            <w:vAlign w:val="center"/>
            <w:hideMark/>
          </w:tcPr>
          <w:p w14:paraId="6E94CC8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opakowanie 25 sztuk</w:t>
            </w:r>
          </w:p>
        </w:tc>
        <w:tc>
          <w:tcPr>
            <w:tcW w:w="1419" w:type="dxa"/>
            <w:shd w:val="clear" w:color="auto" w:fill="auto"/>
            <w:vAlign w:val="center"/>
            <w:hideMark/>
          </w:tcPr>
          <w:p w14:paraId="5D76DE2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6" w:type="dxa"/>
            <w:shd w:val="clear" w:color="auto" w:fill="auto"/>
            <w:vAlign w:val="center"/>
            <w:hideMark/>
          </w:tcPr>
          <w:p w14:paraId="3435AEA0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2" w:type="dxa"/>
            <w:shd w:val="clear" w:color="auto" w:fill="auto"/>
            <w:vAlign w:val="center"/>
            <w:hideMark/>
          </w:tcPr>
          <w:p w14:paraId="0A7900E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2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5F244A0D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0E39AE0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665" w:type="dxa"/>
          </w:tcPr>
          <w:p w14:paraId="70C42B9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28A4876E" w14:textId="30C922FD" w:rsidTr="00AC7F35">
        <w:trPr>
          <w:trHeight w:val="454"/>
        </w:trPr>
        <w:tc>
          <w:tcPr>
            <w:tcW w:w="409" w:type="dxa"/>
            <w:shd w:val="clear" w:color="auto" w:fill="auto"/>
            <w:vAlign w:val="center"/>
            <w:hideMark/>
          </w:tcPr>
          <w:p w14:paraId="3747F2F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4</w:t>
            </w:r>
          </w:p>
        </w:tc>
        <w:tc>
          <w:tcPr>
            <w:tcW w:w="3554" w:type="dxa"/>
            <w:shd w:val="clear" w:color="auto" w:fill="auto"/>
            <w:vAlign w:val="center"/>
            <w:hideMark/>
          </w:tcPr>
          <w:p w14:paraId="5E41DEAD" w14:textId="77777777" w:rsidR="00F40ABF" w:rsidRPr="00F40ABF" w:rsidRDefault="00F40ABF" w:rsidP="00F40ABF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Płytki TLC RP-18, aluminiowe płytki TLC, pokryte zmodyfikowanym żelem krzemionkowym 60 Å, z indykatorem fluoroscencyjnym F254s, 200x200 mm</w:t>
            </w:r>
          </w:p>
        </w:tc>
        <w:tc>
          <w:tcPr>
            <w:tcW w:w="1133" w:type="dxa"/>
            <w:shd w:val="clear" w:color="auto" w:fill="auto"/>
            <w:vAlign w:val="center"/>
            <w:hideMark/>
          </w:tcPr>
          <w:p w14:paraId="20087BF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opakowanie 20 sztuk</w:t>
            </w:r>
          </w:p>
        </w:tc>
        <w:tc>
          <w:tcPr>
            <w:tcW w:w="1419" w:type="dxa"/>
            <w:shd w:val="clear" w:color="auto" w:fill="auto"/>
            <w:vAlign w:val="center"/>
            <w:hideMark/>
          </w:tcPr>
          <w:p w14:paraId="0088D33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6" w:type="dxa"/>
            <w:shd w:val="clear" w:color="auto" w:fill="auto"/>
            <w:vAlign w:val="center"/>
            <w:hideMark/>
          </w:tcPr>
          <w:p w14:paraId="1C1C34C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2" w:type="dxa"/>
            <w:shd w:val="clear" w:color="auto" w:fill="auto"/>
            <w:vAlign w:val="center"/>
            <w:hideMark/>
          </w:tcPr>
          <w:p w14:paraId="0120C46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4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611B852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77D0610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665" w:type="dxa"/>
          </w:tcPr>
          <w:p w14:paraId="2F500360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138A8ACB" w14:textId="2B9E4DF2" w:rsidTr="00AC7F35">
        <w:trPr>
          <w:trHeight w:val="454"/>
        </w:trPr>
        <w:tc>
          <w:tcPr>
            <w:tcW w:w="409" w:type="dxa"/>
            <w:shd w:val="clear" w:color="auto" w:fill="auto"/>
            <w:vAlign w:val="center"/>
            <w:hideMark/>
          </w:tcPr>
          <w:p w14:paraId="4AEC5F3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5</w:t>
            </w:r>
          </w:p>
        </w:tc>
        <w:tc>
          <w:tcPr>
            <w:tcW w:w="3554" w:type="dxa"/>
            <w:shd w:val="clear" w:color="auto" w:fill="auto"/>
            <w:vAlign w:val="center"/>
            <w:hideMark/>
          </w:tcPr>
          <w:p w14:paraId="690E0CDC" w14:textId="77777777" w:rsidR="00F40ABF" w:rsidRPr="00F40ABF" w:rsidRDefault="00F40ABF" w:rsidP="00F40ABF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Płyty preparatywne szklane, PLC 60Å, z indykatorem fluorescencyjnym F254, 200x200; grubość żelu 0,5mm</w:t>
            </w:r>
          </w:p>
        </w:tc>
        <w:tc>
          <w:tcPr>
            <w:tcW w:w="1133" w:type="dxa"/>
            <w:shd w:val="clear" w:color="auto" w:fill="auto"/>
            <w:vAlign w:val="center"/>
            <w:hideMark/>
          </w:tcPr>
          <w:p w14:paraId="5B103720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opakowanie 20 sztuk</w:t>
            </w:r>
          </w:p>
        </w:tc>
        <w:tc>
          <w:tcPr>
            <w:tcW w:w="1419" w:type="dxa"/>
            <w:shd w:val="clear" w:color="auto" w:fill="auto"/>
            <w:vAlign w:val="center"/>
            <w:hideMark/>
          </w:tcPr>
          <w:p w14:paraId="181FB35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6" w:type="dxa"/>
            <w:shd w:val="clear" w:color="auto" w:fill="auto"/>
            <w:vAlign w:val="center"/>
            <w:hideMark/>
          </w:tcPr>
          <w:p w14:paraId="1330265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2" w:type="dxa"/>
            <w:shd w:val="clear" w:color="auto" w:fill="auto"/>
            <w:vAlign w:val="center"/>
            <w:hideMark/>
          </w:tcPr>
          <w:p w14:paraId="393AA1C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6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195C490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046A31D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665" w:type="dxa"/>
          </w:tcPr>
          <w:p w14:paraId="73210F1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39623E28" w14:textId="564D88FA" w:rsidTr="00AC7F35">
        <w:trPr>
          <w:trHeight w:val="454"/>
        </w:trPr>
        <w:tc>
          <w:tcPr>
            <w:tcW w:w="409" w:type="dxa"/>
            <w:shd w:val="clear" w:color="auto" w:fill="auto"/>
            <w:vAlign w:val="center"/>
            <w:hideMark/>
          </w:tcPr>
          <w:p w14:paraId="44FB48DD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6</w:t>
            </w:r>
          </w:p>
        </w:tc>
        <w:tc>
          <w:tcPr>
            <w:tcW w:w="3554" w:type="dxa"/>
            <w:shd w:val="clear" w:color="auto" w:fill="auto"/>
            <w:vAlign w:val="center"/>
            <w:hideMark/>
          </w:tcPr>
          <w:p w14:paraId="77272C2F" w14:textId="77777777" w:rsidR="00F40ABF" w:rsidRPr="00F40ABF" w:rsidRDefault="00F40ABF" w:rsidP="00F40ABF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Płyty preparatywne szklane odwrócone fazy z indykatorem fluorescencyjnym F254, 200x200 mm; grubość żelu 1mm</w:t>
            </w:r>
          </w:p>
        </w:tc>
        <w:tc>
          <w:tcPr>
            <w:tcW w:w="1133" w:type="dxa"/>
            <w:shd w:val="clear" w:color="auto" w:fill="auto"/>
            <w:vAlign w:val="center"/>
            <w:hideMark/>
          </w:tcPr>
          <w:p w14:paraId="34D7087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opakowanie 15 sztuk</w:t>
            </w:r>
          </w:p>
        </w:tc>
        <w:tc>
          <w:tcPr>
            <w:tcW w:w="1419" w:type="dxa"/>
            <w:shd w:val="clear" w:color="auto" w:fill="auto"/>
            <w:vAlign w:val="center"/>
            <w:hideMark/>
          </w:tcPr>
          <w:p w14:paraId="386CFE7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6" w:type="dxa"/>
            <w:shd w:val="clear" w:color="auto" w:fill="auto"/>
            <w:vAlign w:val="center"/>
            <w:hideMark/>
          </w:tcPr>
          <w:p w14:paraId="486B2CB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2" w:type="dxa"/>
            <w:shd w:val="clear" w:color="auto" w:fill="auto"/>
            <w:vAlign w:val="center"/>
            <w:hideMark/>
          </w:tcPr>
          <w:p w14:paraId="52A0451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698896C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380CDB9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665" w:type="dxa"/>
          </w:tcPr>
          <w:p w14:paraId="778CB68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14A4CD1E" w14:textId="77777777" w:rsidTr="00AC7F35">
        <w:trPr>
          <w:gridBefore w:val="6"/>
          <w:wBefore w:w="9493" w:type="dxa"/>
          <w:trHeight w:val="454"/>
        </w:trPr>
        <w:tc>
          <w:tcPr>
            <w:tcW w:w="1559" w:type="dxa"/>
            <w:shd w:val="clear" w:color="auto" w:fill="auto"/>
            <w:noWrap/>
            <w:vAlign w:val="center"/>
          </w:tcPr>
          <w:p w14:paraId="729CB31F" w14:textId="50DF14B6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pl-PL"/>
              </w:rPr>
              <w:t>SUMA: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0090A9C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665" w:type="dxa"/>
          </w:tcPr>
          <w:p w14:paraId="48CDA7A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</w:tbl>
    <w:p w14:paraId="11D5B7C0" w14:textId="1F8E7786" w:rsidR="00F40ABF" w:rsidRDefault="00F40ABF" w:rsidP="00F40ABF">
      <w:pPr>
        <w:rPr>
          <w:b/>
          <w:bCs/>
        </w:rPr>
      </w:pPr>
      <w:r>
        <w:rPr>
          <w:b/>
          <w:bCs/>
        </w:rPr>
        <w:t>CZĘŚĆ II</w:t>
      </w:r>
      <w:r w:rsidRPr="008E6541">
        <w:rPr>
          <w:b/>
          <w:bCs/>
        </w:rPr>
        <w:t>: SZKŁO LABORATORYJN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4"/>
        <w:gridCol w:w="3420"/>
        <w:gridCol w:w="1265"/>
        <w:gridCol w:w="1416"/>
        <w:gridCol w:w="1419"/>
        <w:gridCol w:w="1559"/>
        <w:gridCol w:w="1559"/>
        <w:gridCol w:w="1559"/>
        <w:gridCol w:w="1665"/>
      </w:tblGrid>
      <w:tr w:rsidR="00F40ABF" w:rsidRPr="00F40ABF" w14:paraId="676459B3" w14:textId="5EA7B0F4" w:rsidTr="00AC7F35">
        <w:trPr>
          <w:trHeight w:val="454"/>
        </w:trPr>
        <w:tc>
          <w:tcPr>
            <w:tcW w:w="145" w:type="pct"/>
            <w:shd w:val="clear" w:color="auto" w:fill="4472C4" w:themeFill="accent5"/>
            <w:vAlign w:val="center"/>
            <w:hideMark/>
          </w:tcPr>
          <w:p w14:paraId="760F23B1" w14:textId="77777777" w:rsidR="00F40ABF" w:rsidRPr="00F40ABF" w:rsidRDefault="00F40ABF" w:rsidP="00F40AB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L.P.</w:t>
            </w:r>
          </w:p>
        </w:tc>
        <w:tc>
          <w:tcPr>
            <w:tcW w:w="1198" w:type="pct"/>
            <w:shd w:val="clear" w:color="auto" w:fill="4472C4" w:themeFill="accent5"/>
            <w:vAlign w:val="center"/>
            <w:hideMark/>
          </w:tcPr>
          <w:p w14:paraId="3DD938C8" w14:textId="77777777" w:rsidR="00F40ABF" w:rsidRPr="00F40ABF" w:rsidRDefault="00F40ABF" w:rsidP="00F40AB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OPIS</w:t>
            </w:r>
          </w:p>
        </w:tc>
        <w:tc>
          <w:tcPr>
            <w:tcW w:w="443" w:type="pct"/>
            <w:shd w:val="clear" w:color="auto" w:fill="4472C4" w:themeFill="accent5"/>
            <w:vAlign w:val="center"/>
            <w:hideMark/>
          </w:tcPr>
          <w:p w14:paraId="516437AF" w14:textId="77777777" w:rsidR="00F40ABF" w:rsidRPr="00F40ABF" w:rsidRDefault="00F40ABF" w:rsidP="00F40AB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JEDNOSTKA</w:t>
            </w:r>
          </w:p>
        </w:tc>
        <w:tc>
          <w:tcPr>
            <w:tcW w:w="496" w:type="pct"/>
            <w:shd w:val="clear" w:color="auto" w:fill="4472C4" w:themeFill="accent5"/>
            <w:vAlign w:val="center"/>
            <w:hideMark/>
          </w:tcPr>
          <w:p w14:paraId="0CB9050D" w14:textId="77777777" w:rsidR="00F40ABF" w:rsidRPr="00F40ABF" w:rsidRDefault="00F40ABF" w:rsidP="00F40AB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PRODUCENT</w:t>
            </w:r>
          </w:p>
        </w:tc>
        <w:tc>
          <w:tcPr>
            <w:tcW w:w="497" w:type="pct"/>
            <w:shd w:val="clear" w:color="auto" w:fill="4472C4" w:themeFill="accent5"/>
            <w:vAlign w:val="center"/>
            <w:hideMark/>
          </w:tcPr>
          <w:p w14:paraId="31037A59" w14:textId="77777777" w:rsidR="00F40ABF" w:rsidRPr="00F40ABF" w:rsidRDefault="00F40ABF" w:rsidP="00F40AB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NR KATALOGOWY</w:t>
            </w:r>
          </w:p>
        </w:tc>
        <w:tc>
          <w:tcPr>
            <w:tcW w:w="546" w:type="pct"/>
            <w:shd w:val="clear" w:color="auto" w:fill="4472C4" w:themeFill="accent5"/>
            <w:vAlign w:val="center"/>
            <w:hideMark/>
          </w:tcPr>
          <w:p w14:paraId="6D796BC4" w14:textId="77777777" w:rsidR="00F40ABF" w:rsidRPr="00F40ABF" w:rsidRDefault="00F40ABF" w:rsidP="00F40AB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 xml:space="preserve">CAŁKOWITA ILOŚĆ W ZAMÓWIENIU </w:t>
            </w:r>
          </w:p>
        </w:tc>
        <w:tc>
          <w:tcPr>
            <w:tcW w:w="546" w:type="pct"/>
            <w:shd w:val="clear" w:color="auto" w:fill="4472C4" w:themeFill="accent5"/>
            <w:vAlign w:val="center"/>
            <w:hideMark/>
          </w:tcPr>
          <w:p w14:paraId="66282A53" w14:textId="77777777" w:rsidR="00F40ABF" w:rsidRPr="00F40ABF" w:rsidRDefault="00F40ABF" w:rsidP="00F40AB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CENA NETTO/SZTUKA [PLN]</w:t>
            </w:r>
          </w:p>
        </w:tc>
        <w:tc>
          <w:tcPr>
            <w:tcW w:w="546" w:type="pct"/>
            <w:shd w:val="clear" w:color="auto" w:fill="4472C4" w:themeFill="accent5"/>
            <w:vAlign w:val="center"/>
            <w:hideMark/>
          </w:tcPr>
          <w:p w14:paraId="2DEC9030" w14:textId="3F3F1457" w:rsidR="00F40ABF" w:rsidRPr="00F40ABF" w:rsidRDefault="00F40ABF" w:rsidP="00F40AB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 xml:space="preserve">CAŁKOWITA WARTOŚĆ W ZAMÓWIENIU </w:t>
            </w:r>
            <w:r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 xml:space="preserve">NETTO </w:t>
            </w:r>
            <w:r w:rsidRPr="00F40AB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[PLN]</w:t>
            </w:r>
          </w:p>
        </w:tc>
        <w:tc>
          <w:tcPr>
            <w:tcW w:w="583" w:type="pct"/>
            <w:shd w:val="clear" w:color="auto" w:fill="4472C4" w:themeFill="accent5"/>
          </w:tcPr>
          <w:p w14:paraId="623C6CE9" w14:textId="71FC32C2" w:rsidR="00F40ABF" w:rsidRPr="00F40ABF" w:rsidRDefault="00F40ABF" w:rsidP="00F40AB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 xml:space="preserve">CAŁKOWITA WARTOŚĆ W ZAMÓWIENIU </w:t>
            </w:r>
            <w:r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 xml:space="preserve">BRUTTO </w:t>
            </w:r>
            <w:r w:rsidRPr="00F40AB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[PLN]</w:t>
            </w:r>
          </w:p>
        </w:tc>
      </w:tr>
      <w:tr w:rsidR="00F40ABF" w:rsidRPr="00F40ABF" w14:paraId="1E32857F" w14:textId="6AC129E1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4141CDE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1484AC33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Kolba okrągłodenna 10 ml ze szlifem NS14 ze szkła Duran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40CEEA7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5D06553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5700D5D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192473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8</w:t>
            </w:r>
          </w:p>
        </w:tc>
        <w:tc>
          <w:tcPr>
            <w:tcW w:w="546" w:type="pct"/>
            <w:shd w:val="clear" w:color="auto" w:fill="auto"/>
            <w:noWrap/>
            <w:vAlign w:val="bottom"/>
            <w:hideMark/>
          </w:tcPr>
          <w:p w14:paraId="1D982D3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20B5DD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0F709EE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13EAA4B3" w14:textId="6E8C57DC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13381C4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6AA179AD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Kolba okrągłodenna 25 ml ze szlifem NS19 ze szkła Duran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4FC5D04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72D49D0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619999F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CB58DC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8</w:t>
            </w:r>
          </w:p>
        </w:tc>
        <w:tc>
          <w:tcPr>
            <w:tcW w:w="546" w:type="pct"/>
            <w:shd w:val="clear" w:color="auto" w:fill="auto"/>
            <w:noWrap/>
            <w:vAlign w:val="bottom"/>
            <w:hideMark/>
          </w:tcPr>
          <w:p w14:paraId="3C0DB3D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4B9D63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1913744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43568AC5" w14:textId="1A5FB9A8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2BBD288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3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12C8205B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Kolba okrągłodenna 50 ml ze szlifem NS19 ze szkła Duran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228DF2B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3AA51E0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6B7E2B0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24519E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8</w:t>
            </w:r>
          </w:p>
        </w:tc>
        <w:tc>
          <w:tcPr>
            <w:tcW w:w="546" w:type="pct"/>
            <w:shd w:val="clear" w:color="auto" w:fill="auto"/>
            <w:noWrap/>
            <w:vAlign w:val="bottom"/>
            <w:hideMark/>
          </w:tcPr>
          <w:p w14:paraId="1000CBC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997597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656225E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0F00415A" w14:textId="01557195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6A167843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lastRenderedPageBreak/>
              <w:t>4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7B10943A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Kolba okrągłodenna 50 ml ze szlifem NS29 ze szkła Duran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461378D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7410C9F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4321097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74A9BD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8</w:t>
            </w:r>
          </w:p>
        </w:tc>
        <w:tc>
          <w:tcPr>
            <w:tcW w:w="546" w:type="pct"/>
            <w:shd w:val="clear" w:color="auto" w:fill="auto"/>
            <w:noWrap/>
            <w:vAlign w:val="bottom"/>
            <w:hideMark/>
          </w:tcPr>
          <w:p w14:paraId="47A0A88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96D257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45F30000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7164F174" w14:textId="1653D38D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17D7DE8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5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4F81C4A7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Kolba okrągłodenna 100 ml ze szlifem NS29 ze szkła Duran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4062170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0E1B4C8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4852B13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765D90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8</w:t>
            </w:r>
          </w:p>
        </w:tc>
        <w:tc>
          <w:tcPr>
            <w:tcW w:w="546" w:type="pct"/>
            <w:shd w:val="clear" w:color="auto" w:fill="auto"/>
            <w:noWrap/>
            <w:vAlign w:val="bottom"/>
            <w:hideMark/>
          </w:tcPr>
          <w:p w14:paraId="0943F56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F294C2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28E7751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13EA6AB5" w14:textId="52845F14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488FDF4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6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5276B064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Kolba okrągłodenna 250 ml ze szlifem NS29 ze szkła Duran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2E59CC3D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45FD06D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16FB64C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5612DD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6</w:t>
            </w:r>
          </w:p>
        </w:tc>
        <w:tc>
          <w:tcPr>
            <w:tcW w:w="546" w:type="pct"/>
            <w:shd w:val="clear" w:color="auto" w:fill="auto"/>
            <w:noWrap/>
            <w:vAlign w:val="bottom"/>
            <w:hideMark/>
          </w:tcPr>
          <w:p w14:paraId="121E89B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8952A3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3B406D0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405EBE70" w14:textId="31A3EC41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230C631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7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2D42522E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Kolba okrągłodenna 500 ml ze szlifem NS29 ze szkła Duran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64578CF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0DC7F34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4ACC442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95E8A5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6</w:t>
            </w:r>
          </w:p>
        </w:tc>
        <w:tc>
          <w:tcPr>
            <w:tcW w:w="546" w:type="pct"/>
            <w:shd w:val="clear" w:color="auto" w:fill="auto"/>
            <w:noWrap/>
            <w:vAlign w:val="bottom"/>
            <w:hideMark/>
          </w:tcPr>
          <w:p w14:paraId="5AED279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714570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78AB485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208F2921" w14:textId="5E03EDF4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0DBC932D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8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1666D993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Kolba okrągłodenna 1000 ml ze szlifem NS29 ze szkła Duran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02B5A70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0DD5B47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5A7871C0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9B0B8A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3</w:t>
            </w:r>
          </w:p>
        </w:tc>
        <w:tc>
          <w:tcPr>
            <w:tcW w:w="546" w:type="pct"/>
            <w:shd w:val="clear" w:color="auto" w:fill="auto"/>
            <w:noWrap/>
            <w:vAlign w:val="bottom"/>
            <w:hideMark/>
          </w:tcPr>
          <w:p w14:paraId="6BA8B9B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2E922D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57CC7F4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1AE6D288" w14:textId="5B3BDE99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2F29888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9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67670C43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Kolba okrągłodenna 25 ml ze szlifem NS14 ze szkła Duran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774E5E2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147EC2A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5DFE5B6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057D5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4</w:t>
            </w:r>
          </w:p>
        </w:tc>
        <w:tc>
          <w:tcPr>
            <w:tcW w:w="546" w:type="pct"/>
            <w:shd w:val="clear" w:color="auto" w:fill="auto"/>
            <w:noWrap/>
            <w:vAlign w:val="bottom"/>
            <w:hideMark/>
          </w:tcPr>
          <w:p w14:paraId="27A68DA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B945293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22D76D93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4804987A" w14:textId="3D9359A6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24277D3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0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19FC0166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Kolba okrągłodenna 50 ml ze szlifem NS14 ze szkła Duran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73CE6C0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5113882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755A6BB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8E37D3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4</w:t>
            </w:r>
          </w:p>
        </w:tc>
        <w:tc>
          <w:tcPr>
            <w:tcW w:w="546" w:type="pct"/>
            <w:shd w:val="clear" w:color="auto" w:fill="auto"/>
            <w:noWrap/>
            <w:vAlign w:val="bottom"/>
            <w:hideMark/>
          </w:tcPr>
          <w:p w14:paraId="3A4754C3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8B960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58E30673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58AF4D75" w14:textId="187B5F1E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735A4B2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1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6A02C26E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Kolba okrągłodenna 100 ml ze szlifem NS14 ze szkła Duran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06E9E21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55931D9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07E2FB2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9C9E41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4</w:t>
            </w:r>
          </w:p>
        </w:tc>
        <w:tc>
          <w:tcPr>
            <w:tcW w:w="546" w:type="pct"/>
            <w:shd w:val="clear" w:color="auto" w:fill="auto"/>
            <w:noWrap/>
            <w:vAlign w:val="bottom"/>
            <w:hideMark/>
          </w:tcPr>
          <w:p w14:paraId="413FB61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39A6F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4FFCC69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0EEF57AE" w14:textId="2F5C17CE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583B730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2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7BB867C5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Kolba </w:t>
            </w:r>
            <w:proofErr w:type="spellStart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erlenmeyera</w:t>
            </w:r>
            <w:proofErr w:type="spellEnd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 10 ml ze szlifem NS19 ze szkła Boro 3.3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6C71F26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6A6DC47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1017021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B805A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0</w:t>
            </w:r>
          </w:p>
        </w:tc>
        <w:tc>
          <w:tcPr>
            <w:tcW w:w="546" w:type="pct"/>
            <w:shd w:val="clear" w:color="auto" w:fill="auto"/>
            <w:noWrap/>
            <w:vAlign w:val="bottom"/>
            <w:hideMark/>
          </w:tcPr>
          <w:p w14:paraId="77BE5EBD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456EE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7B09F81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66D7221D" w14:textId="487FD51C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0F0368B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3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10D5A275" w14:textId="3EEBC3B6" w:rsidR="00F40ABF" w:rsidRPr="00F40ABF" w:rsidRDefault="001A4C1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K</w:t>
            </w:r>
            <w:r w:rsidR="00F40ABF"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orek PE - NS19 (do kolb Erlenmeyera 10 ml)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6EC611C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3FA5171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3B73F43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A6CF5E3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0</w:t>
            </w:r>
          </w:p>
        </w:tc>
        <w:tc>
          <w:tcPr>
            <w:tcW w:w="546" w:type="pct"/>
            <w:shd w:val="clear" w:color="auto" w:fill="auto"/>
            <w:noWrap/>
            <w:vAlign w:val="bottom"/>
            <w:hideMark/>
          </w:tcPr>
          <w:p w14:paraId="7121F4B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EB6A00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6B1F811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21155C18" w14:textId="32A83B1A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66449B0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4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70FD7732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Kolba </w:t>
            </w:r>
            <w:proofErr w:type="spellStart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erlenmeyera</w:t>
            </w:r>
            <w:proofErr w:type="spellEnd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 25 ml ze szlifem NS19 ze szkła Boro 3.3 z korkiem PE - NS19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46D2B6D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1CBC614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01ED4D4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7BA0D70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30</w:t>
            </w:r>
          </w:p>
        </w:tc>
        <w:tc>
          <w:tcPr>
            <w:tcW w:w="546" w:type="pct"/>
            <w:shd w:val="clear" w:color="auto" w:fill="auto"/>
            <w:noWrap/>
            <w:vAlign w:val="bottom"/>
            <w:hideMark/>
          </w:tcPr>
          <w:p w14:paraId="07A22C1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382A49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7AF03613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303AC1F7" w14:textId="6C576ABD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4B7AD09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5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41A23DAD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Kolba </w:t>
            </w:r>
            <w:proofErr w:type="spellStart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erlenmeyera</w:t>
            </w:r>
            <w:proofErr w:type="spellEnd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 50 ml ze szlifem NS29 ze szkła Boro 3.3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0824EE7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0BDE06A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5FB30FC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37266C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4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6DE577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ACEEC8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70A6CDF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0891DA1E" w14:textId="4A387FEE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592FF58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6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1FEBED61" w14:textId="624391B9" w:rsidR="00F40ABF" w:rsidRPr="00F40ABF" w:rsidRDefault="001A4C1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K</w:t>
            </w:r>
            <w:r w:rsidR="00F40ABF"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orek PE - NS29 (do kolb Erlenmeyera 50, 100 i 250 ml)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38FE5CD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113C32D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4D78402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942A37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4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C84D62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F18878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7490A96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04457E95" w14:textId="6CBF8305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5E695B6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7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0AE39812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Kolba </w:t>
            </w:r>
            <w:proofErr w:type="spellStart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erlenmeyera</w:t>
            </w:r>
            <w:proofErr w:type="spellEnd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 100 ml ze szlifem NS29 ze szkła Boro 3.3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584D995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3401992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3C5CECC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3F5051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4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9D1C31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F35FA8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0A12566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32801B1F" w14:textId="7C8A2D98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7915BD5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8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520DC10B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Kolba </w:t>
            </w:r>
            <w:proofErr w:type="spellStart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erlenmeyera</w:t>
            </w:r>
            <w:proofErr w:type="spellEnd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 250 ml ze szlifem NS29 ze szkła Boro 3.3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74B3A85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2B4F3B80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19AA6210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880BB0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8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D93023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C98EB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5C04218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2E6958FB" w14:textId="2587BF1E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779D33D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9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64DBFA61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Kolba </w:t>
            </w:r>
            <w:proofErr w:type="spellStart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erlenmeyera</w:t>
            </w:r>
            <w:proofErr w:type="spellEnd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 500 ml ze szlifem NS29 ze szkła Boro 3.3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66214B8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265C6B2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428714C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334E1D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8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EC812B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C83307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63BBB1C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7A856EBF" w14:textId="329FC489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1A87515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0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5448BE10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Kolba </w:t>
            </w:r>
            <w:proofErr w:type="spellStart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erlenmeyera</w:t>
            </w:r>
            <w:proofErr w:type="spellEnd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 1000 ml ze szlifem NS29 ze szkła Boro 3.3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05B059E3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5975066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7984367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2AA69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4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F4682D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15651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364379D0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66DD9B59" w14:textId="55A4E353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6BF6869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1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6B96AD77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Kolba </w:t>
            </w:r>
            <w:proofErr w:type="spellStart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erlenmeyera</w:t>
            </w:r>
            <w:proofErr w:type="spellEnd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 2000 ml ze szlifem NS29 ze szkła Boro 3.3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0E89A140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50FBC0D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65218823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270A1F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029F9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B0CD9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31B1BAE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63C10EFA" w14:textId="0A5CCC6D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5E9D907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2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5DBC8EC8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Rozdzielacz szklany 5000 ml z kranem </w:t>
            </w:r>
            <w:proofErr w:type="spellStart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rotaflo</w:t>
            </w:r>
            <w:proofErr w:type="spellEnd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, szlif NS60 z korkiem PE NS60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25BE6F2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15BB764D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53B62BD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EBD602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1D973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43F394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251B192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1B218C50" w14:textId="1BA11024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0068884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lastRenderedPageBreak/>
              <w:t>23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4541D900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Rozdzielacz szklany 2000 ml z kranem </w:t>
            </w:r>
            <w:proofErr w:type="spellStart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rotaflo</w:t>
            </w:r>
            <w:proofErr w:type="spellEnd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, szlif NS29 z korkiem PE NS29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0A2EA57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3A8EFE5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1ABFC18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96FDF7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3DC8B0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ECE919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0CF4EB2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06D2BE1B" w14:textId="2AEEFCBC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71109E3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4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2592BD49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Rozdzielacz szklany 1000 ml z kranem </w:t>
            </w:r>
            <w:proofErr w:type="spellStart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rotaflo</w:t>
            </w:r>
            <w:proofErr w:type="spellEnd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, szlif NS29 z korkiem PE NS29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09746593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516979E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5675F03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8DB71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8B5B4E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EA3A6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2D62748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31E16969" w14:textId="351DAD79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5DD3C67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5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20725120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Rozdzielacz szklany 500 ml z kranem </w:t>
            </w:r>
            <w:proofErr w:type="spellStart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rotaflo</w:t>
            </w:r>
            <w:proofErr w:type="spellEnd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, szlif NS29 z korkiem PE NS29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5C9EF670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5961214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7E46343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64D641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2059EF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CB171E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4E94BE8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3E47E5A8" w14:textId="3B5EAE31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2F959F90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6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1A17168E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Rozdzielacz szklany 250 ml z kranem </w:t>
            </w:r>
            <w:proofErr w:type="spellStart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rotaflo</w:t>
            </w:r>
            <w:proofErr w:type="spellEnd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, szlif NS29 z korkiem PE NS29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02C904C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74C8184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3B59716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15F8F8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4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A12CA9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DF40AC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3A4D638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5861B45C" w14:textId="45EFB75D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6742368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7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72327A02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Rozdzielacz szklany 100 ml z kranem </w:t>
            </w:r>
            <w:proofErr w:type="spellStart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rotaflo</w:t>
            </w:r>
            <w:proofErr w:type="spellEnd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, szlif NS29 z korkiem PE NS19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157F9BE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5B8DE76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6DF25FF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659280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4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5617A8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7A62253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185A40A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1AF929CE" w14:textId="596F26A6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3751247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8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3EF17493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Rozdzielacz </w:t>
            </w:r>
            <w:proofErr w:type="spellStart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Squiba</w:t>
            </w:r>
            <w:proofErr w:type="spellEnd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 50 ml z kranem teflonowym, szlif NS19 lub NS14 z korkiem PE odpowiednio NS19 lub NS14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501208D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5EE9E6F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4E4F4B4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308CF8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4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40EEA0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B34E2E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182AA24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71F2B2EF" w14:textId="36A0F7FB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63C576B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9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29680AC5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Rozdzielacz </w:t>
            </w:r>
            <w:proofErr w:type="spellStart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Squiba</w:t>
            </w:r>
            <w:proofErr w:type="spellEnd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 25 ml z kranem teflonowym, szlif NS19 lub NS14 z korkiem PE odpowiednio NS19 lub NS14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1771FB90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0ACC8E8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64852C0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3F812D0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4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EF6ADD3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773F9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58561EC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42FB54D1" w14:textId="7AE72316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06C7629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30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2A1E7774" w14:textId="3CA032E5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Zlewka laboratoryjna niska, z podziałką, pojemność 25</w:t>
            </w:r>
            <w:r w:rsid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 ml</w:t>
            </w: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 (szkło </w:t>
            </w:r>
            <w:proofErr w:type="spellStart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borokrzemowe</w:t>
            </w:r>
            <w:proofErr w:type="spellEnd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)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6DD957E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460D628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0A899E6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C8E823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5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226B65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2F496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1039F3B0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03CD19D8" w14:textId="1A46619C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3EF1B16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31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59300107" w14:textId="66C2E1C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Zlewka laboratoryjna wysoka, z podziałką, pojemność 25</w:t>
            </w:r>
            <w:r w:rsid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 ml </w:t>
            </w: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(szkło </w:t>
            </w:r>
            <w:proofErr w:type="spellStart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borokrzemowe</w:t>
            </w:r>
            <w:proofErr w:type="spellEnd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)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21A45B5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3951AEE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0DAF2BD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4315D6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5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D8F5C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259F0C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191B59C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41B94CC9" w14:textId="494F819B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6E65145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32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36CB03A9" w14:textId="5D5C7C16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Zlewka laboratoryjna niska, z podziałką pojemność 50</w:t>
            </w:r>
            <w:r w:rsid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 </w:t>
            </w: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ml (szkło </w:t>
            </w:r>
            <w:proofErr w:type="spellStart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borokrzemowe</w:t>
            </w:r>
            <w:proofErr w:type="spellEnd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)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2558362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44221BC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6B90A88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79E8AA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5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39FE5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3DE0E2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0A2BE32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121016F4" w14:textId="50B588A9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7CC38C2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33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74E51C98" w14:textId="40114E4E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Zlewka laboratoryjna niska, z podziałką pojemność 100</w:t>
            </w:r>
            <w:r w:rsid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 </w:t>
            </w: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ml (szkło </w:t>
            </w:r>
            <w:proofErr w:type="spellStart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borokrzemowe</w:t>
            </w:r>
            <w:proofErr w:type="spellEnd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)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1486DE7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15106C3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3213772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CF0DD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5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5523EC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3E498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5F48982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3D07C6FB" w14:textId="7F020B6C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0E4D50E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34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47249118" w14:textId="72F5D8E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Zlewka laboratoryjna niska, z podziałką pojemność 150</w:t>
            </w:r>
            <w:r w:rsid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 </w:t>
            </w: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ml (szkło </w:t>
            </w:r>
            <w:proofErr w:type="spellStart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borokrzemowe</w:t>
            </w:r>
            <w:proofErr w:type="spellEnd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)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60DF18E3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69CAAE2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1F8716E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C85AF5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5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FA4BB9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BDEDB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0C7D26B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7A3B3BA1" w14:textId="38433DAE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6E69616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35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5BCB6F0F" w14:textId="5C8F1C90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Zlewka laboratoryjna niska, z podziałką pojemność 250</w:t>
            </w:r>
            <w:r w:rsidR="000D46FB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</w:t>
            </w: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ml (szkło </w:t>
            </w:r>
            <w:proofErr w:type="spellStart"/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borokrzemowe</w:t>
            </w:r>
            <w:proofErr w:type="spellEnd"/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)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267071F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42D19AB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7E29A4A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E9EF87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5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3AE6D2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9E6A6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06A2181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2AF2388F" w14:textId="13825EE8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4D6B879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36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313DD904" w14:textId="7947A9E2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Zlewka laboratoryjna niska, z podziałką pojemność 600</w:t>
            </w:r>
            <w:r w:rsid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 </w:t>
            </w: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ml (szkło </w:t>
            </w:r>
            <w:proofErr w:type="spellStart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borokrzemowe</w:t>
            </w:r>
            <w:proofErr w:type="spellEnd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)</w:t>
            </w:r>
            <w:r w:rsid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 </w:t>
            </w: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opakowania 10szt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2CBB3F8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opakowanie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2680E60D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3A06498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E40955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EAE12C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712626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0B7FA12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655B1324" w14:textId="3A554754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29707D3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37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5B81B5AC" w14:textId="4D4D40AE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Zlewka laboratoryjna niska, z podziałką pojemność 1000</w:t>
            </w:r>
            <w:r w:rsid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 </w:t>
            </w: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ml (szkło </w:t>
            </w:r>
            <w:proofErr w:type="spellStart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borokrzemowe</w:t>
            </w:r>
            <w:proofErr w:type="spellEnd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) opakowania 10szt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1A2374E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opakowanie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5D47BD1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242D338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1DBF2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3ABBC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542396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749E414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07BE3D9E" w14:textId="763AF983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71FA4AD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38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2A169A49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Zlewka laboratoryjna niska, z podziałką pojemność 2000ml (szkło </w:t>
            </w:r>
            <w:proofErr w:type="spellStart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borokrzemowe</w:t>
            </w:r>
            <w:proofErr w:type="spellEnd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) opakowania 4szt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4029BD8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opakowanie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1C59E50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3FB3FB5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6BECCA3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0BD8FB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33F14C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4F8303C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4BE7B269" w14:textId="70341C57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284E874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39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67A78C92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Zlewka laboratoryjna niska, z podziałką pojemność 3000ml (szkło </w:t>
            </w:r>
            <w:proofErr w:type="spellStart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borokrzemowe</w:t>
            </w:r>
            <w:proofErr w:type="spellEnd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)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21C8B39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2B9DF5E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65EE8CA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B96F3A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3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90E39B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1C8F87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1A3020E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1355961F" w14:textId="436B1BF4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12B44C80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lastRenderedPageBreak/>
              <w:t>40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29E7829F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Krystalizator z wylewem o średnicy 70 mm ze szkła Boro 3.3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318AE97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392BAD6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5BA76E0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135E6AD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7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DF61A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3B1FF3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7F1C37E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3A73C30F" w14:textId="78999811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556CCD4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41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4A0CB2A0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Krystalizator z wylewem o średnicy 95 mm ze szkła Boro 3.3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642D920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43489BB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538BA98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F29FC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7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9E7FD3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3EB019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376BCDD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4AE2B0BE" w14:textId="3DC3BEB1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060EF69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42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07168DB2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Krystalizator z wylewem o średnicy 140 mm ze szkła Boro 3.3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074697C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3A3A0E1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603AEC1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F80B5A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7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C5AC73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575770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1977582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501872AF" w14:textId="127CBCF0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75A34BB3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43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149C1AB3" w14:textId="77508382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Cylinder miarowy z wylewem, klasa A, sześciokątna szklana podstawka, forma wysoka pojemność 10 ml opakowania 2 szt</w:t>
            </w:r>
            <w:r w:rsidR="001A4C1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.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43B9047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opakowanie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2BEE29D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6AC815A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F3FE9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379B20D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B0917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5668F99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724F92F3" w14:textId="143BC464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54F4853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44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43A70FBB" w14:textId="10A3CF33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Cylinder miarowy z wylewem, klasa A, sześciokątna szklana podstawka, forma wysoka pojemność 25 ml opakowania 2 szt</w:t>
            </w:r>
            <w:r w:rsidR="001A4C1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.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7B134BB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opakowanie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2E4D13C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5DFBD69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165166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3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E1977A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2106D1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53E9DC1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72AD2688" w14:textId="4DAD14D4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71C561E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45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3C498481" w14:textId="39ABD8AA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Cylinder miarowy z wylewem, klasa A, sześciokątna szklana podstawka, forma wysoka pojemność 50 ml opakowania 2 szt</w:t>
            </w:r>
            <w:r w:rsidR="001A4C1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.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6B6D1B8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opakowanie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53C5317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4F07FAD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2F356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3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E202003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178CF0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0404E4E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54DCA95B" w14:textId="4ACD59BD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77AC365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46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24ADF9C8" w14:textId="553A5686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Cylinder miarowy z wylewem, klasa A, sześciokątna szklana podstawka, forma wysoka pojemność 100 ml opakowania 2 szt</w:t>
            </w:r>
            <w:r w:rsidR="001A4C1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.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4154347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opakowanie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566D85A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42AD625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0A3459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3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2B116A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EBF075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42F884D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76E6B48B" w14:textId="530E375A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3059E2A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47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0358C4F0" w14:textId="3A16373C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Cylinder miarowy z wylewem, klasa A, sześciokątna szklana podstawka, forma wysoka pojemność 250 ml opakowania 2 szt</w:t>
            </w:r>
            <w:r w:rsidR="001A4C1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.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7F87DB5D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opakowanie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19F7771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45A1AF50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6CF5BBD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2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BFF4D0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C3B10E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636E577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34B50B59" w14:textId="1B1DDC3A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0BA93E8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48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76D132AF" w14:textId="0151C980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Cylinder miarowy z wylewem, klasa A, sześciokątna szklana podstawka, forma wysoka pojemność 500 ml opakowania 2 szt</w:t>
            </w:r>
            <w:r w:rsidR="001A4C1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.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52925BC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opakowanie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53D708CD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7B798CD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1C20C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2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22D0C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AF611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639663CD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335ED9A2" w14:textId="1B7F9B4C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208125B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49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15914CF4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Cylinder miarowy z wylewem, klasa A, sześciokątna szklana podstawka, forma wysoka pojemność 1000 ml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0241F43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37420DE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7C1C8520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2C198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7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FDC487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0D4601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097574B3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6A501495" w14:textId="7A0AB271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58CFFD0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50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3E2B0C4D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Cylinder miarowy z wylewem, klasa A, sześciokątna szklana podstawka, forma wysoka pojemność 2000 ml 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1483AB2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1A4903E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7E288D5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4C402B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6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EA865A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D51267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076C9AD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1ADF8E59" w14:textId="6C7C8191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1D32765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51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33F1C144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proofErr w:type="spellStart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Dwuszyjna</w:t>
            </w:r>
            <w:proofErr w:type="spellEnd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 kolba kulista 50 ml z szyją prostą NS19 lub NS14 i szyją boczną kątową NS14 ze szkła Duran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5C901E40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1FE5613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3DCEED9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7CC02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AE5326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CC3C4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7F838D9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088FE39B" w14:textId="74DC9646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0D649BE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52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67BE2098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proofErr w:type="spellStart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Dwuszyjna</w:t>
            </w:r>
            <w:proofErr w:type="spellEnd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 kolba kulista 100 ml z szyją prostą NS29 i szyją boczną kątową NS14 ze szkła Duran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03F5571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761AC81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7C7B508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1CC549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6D5AB60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E1C542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4D7DFE5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37A6AC76" w14:textId="7592C2F1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131B59B3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53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1B4CD7D6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proofErr w:type="spellStart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Trójszyjna</w:t>
            </w:r>
            <w:proofErr w:type="spellEnd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 kolba kulista 50 ml z dwoma szyjami bocznymi kątowymi NS14 i szyją centralną NS14 ze szkła Duran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6E00DBD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31FFDD8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3FE1F32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3B30E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BD1190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FB9804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1A4D7D0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7B85EC6E" w14:textId="29C1671B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1032F75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lastRenderedPageBreak/>
              <w:t>54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0E48BC73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proofErr w:type="spellStart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Trójszyjna</w:t>
            </w:r>
            <w:proofErr w:type="spellEnd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 kolba kulista 100 ml z dwoma szyjami bocznymi kątowymi NS14 i szyją centralną NS29 ze szkła Duran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17723F7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14F8F70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2E2A39C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4F7B73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3CF26D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32D2EF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7B9D452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620D1D46" w14:textId="5B73F5C3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5BCC24F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55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41B3961D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proofErr w:type="spellStart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Trójszyjna</w:t>
            </w:r>
            <w:proofErr w:type="spellEnd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 kolba kulista 250 ml z dwoma szyjami bocznymi kątowymi NS19 i szyją centralną NS29 ze szkła Duran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2192A3B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119F5A6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295C00B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994BB3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9DEBFB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16D92B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0AA8240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5CCAB873" w14:textId="6F7A6FB0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2C28FCF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56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3B7D7735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proofErr w:type="spellStart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Trójszyjna</w:t>
            </w:r>
            <w:proofErr w:type="spellEnd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 kolba kulista 500 ml z dwoma szyjami bocznymi kątowymi NS19 i szyją centralną NS29 ze szkła Duran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5753002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263A829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2DB1605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CA5A0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5ED7A2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73939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471BA2A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7B0EEF42" w14:textId="0A3BDA48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6812EF90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57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397D54B5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Korek szklany, sześciokątny przezroczysty ze szkła Duran NS19/26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1827851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3F2974F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3478BE4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28C3D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2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EE20B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768FD5D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3531A81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7FB8A07D" w14:textId="4D095896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06FDA4AD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58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4BA33153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Lejki </w:t>
            </w:r>
            <w:proofErr w:type="spellStart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filtracyjnE</w:t>
            </w:r>
            <w:proofErr w:type="spellEnd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, proste, ze szlifem, średnica spieku 20 mm, pojemność 5 ml, spiek G-3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4EA82AF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24865D6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51BA911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5DC4B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6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4FE59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1278E53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7A98461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3E97245B" w14:textId="3EC69549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68F1D69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59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20C25060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Lejek ze szkła Duran ze spiekiem szklanym G3 o średnicy 35mm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59922D7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57E7301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5B2C672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17E0E9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6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C03C03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6F2626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6359E7C3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11C9C2E6" w14:textId="0B1D004E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475A83B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60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767BAFFC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Lejek ze szkła Duran ze spiekiem szklanym G2 o średnicy 45mm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021B52B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6D409C7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62BFF36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8E9835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1619BE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A665A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72A1695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100DBA4C" w14:textId="3553AAAA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0446A6A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61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257532BC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Lejek ze szkła Duran ze spiekiem szklanym G3 o średnicy 45mm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1C2821C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4AA3993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0139C45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2E5D5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DC0296D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00216D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65C7171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63747F7F" w14:textId="21CDDDAB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79B0C04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62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0CCE9A94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Lejek ze szkła Duran ze spiekiem szklanym G2 o średnicy 60mm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6D0CC740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1E44D7E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521B003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E36B1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F90EF0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2FDCD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71BDBCD0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7032D085" w14:textId="170173A6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074C1F4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63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0E58AF1A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Lejek ze szkła Duran ze spiekiem szklanym G3 o średnicy 60mm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7B4236C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363C9BA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4E2C3F6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88C47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3E684C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802420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2DBE52FD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40E13078" w14:textId="798289C6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68766CA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64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223464D8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Lejek ze szkła Duran ze spiekiem szklanym G4 o średnicy 60mm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4F0D823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544875D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7ADD32A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ED65C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866117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EB875A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1FEC774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034D27DF" w14:textId="4DA8AC7E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1A0D52C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65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0C2D2DFB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Lejek ze szkła Duran ze spiekiem szklanym G3 o średnicy 70mm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3C49A49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703B12D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254F670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22F462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AA47B7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320C6B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5AEE457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43ECE17F" w14:textId="01EC1BC9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41FF485D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66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7987F405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Lejek ze szkła Duran ze spiekiem szklanym G3 o średnicy 80mm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6FA96BA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5194185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3977D69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70562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A5838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B309A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59F2A5E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4C9985DA" w14:textId="4CD3EF2E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7193AC3D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67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49438311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Lejek laboratoryjny ze szkła </w:t>
            </w:r>
            <w:proofErr w:type="spellStart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borokrzemowego</w:t>
            </w:r>
            <w:proofErr w:type="spellEnd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 typ 3.3, zwykły kąt 60°, krótka nóżka. (D1/D2/L [mm] - 35/6/35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3E07F40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522963A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18E08623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886B45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36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2C186A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558C503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798B9B23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73D393CA" w14:textId="7BCB8F56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38B0DC6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68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74043DF2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Lejek laboratoryjny ze szkła </w:t>
            </w:r>
            <w:proofErr w:type="spellStart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borokrzemowego</w:t>
            </w:r>
            <w:proofErr w:type="spellEnd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 typ 3.3, zwykły kąt 60°, krótka nóżka. (D1/D2/L [mm] - 45/6/45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61C967A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069A132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5FDDED2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FDFC22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36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628ACA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749C5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4B46DFB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2F687A25" w14:textId="7902151F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16D99283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69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33D6753F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Lejek laboratoryjny ze szkła </w:t>
            </w:r>
            <w:proofErr w:type="spellStart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borokrzemowego</w:t>
            </w:r>
            <w:proofErr w:type="spellEnd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 typ 3.3, zwykły kąt 60°, krótka nóżka. (D1/D2/L [mm] - 75/9/75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455CBA9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116E2DD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4AE21AF3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F30C7C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6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6DD00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8D34EA0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5FF140B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7863EBAE" w14:textId="454BBF03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5622AE9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lastRenderedPageBreak/>
              <w:t>70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0B90A5D5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Chłodnica Liebiga prosta z dwoma szlifami NS14 i gwintowanym wlotem i wylotem do cieczy chłodzącej o długości 150 mm ze szkła Duran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4736A11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15CEB87D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368851AD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6B2318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225C5D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A3E133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05EBA17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115A5651" w14:textId="3B9E4818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2C557AA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71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664F5007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Chłodnica Liebiga prosta z dwoma szlifami NS19 i gwintowanym wlotem i wylotem do cieczy chłodzącej o długości 160 mm ze szkła Duran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0BBE03F3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13AA27D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01C8380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91A503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842880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126AE0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42408FD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617F2437" w14:textId="41DB241D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51AE2C2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72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21DFCB80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Chłodnica Liebiga prosta z dwoma szlifami NS29 i gwintowanym wlotem i wylotem do cieczy chłodzącej o długości 250 mm ze szkła Duran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218EBB5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7BB63AF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19011CA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B5F7E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F5528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B6CFD6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0F0553C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4BB022E4" w14:textId="5A6C2B65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659D2D7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73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59E6261D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Pipeta szklana jednomiarowa 1,0ml, klasa A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6D51185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5B200B2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7759156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973E1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3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36471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551D01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02C9B8A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61D9CEC3" w14:textId="0FBEAFC6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3F376F2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74</w:t>
            </w:r>
          </w:p>
        </w:tc>
        <w:tc>
          <w:tcPr>
            <w:tcW w:w="1198" w:type="pct"/>
            <w:shd w:val="clear" w:color="auto" w:fill="auto"/>
            <w:noWrap/>
            <w:vAlign w:val="center"/>
            <w:hideMark/>
          </w:tcPr>
          <w:p w14:paraId="4CAFFB57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Pipeta szklana jednomiarowa 2,0ml, klasa A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164A201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34BD998D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68B87A7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3FACB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3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DD258E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9AA518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2169FA2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37BFA99D" w14:textId="79AD7B22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7BDDED7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75</w:t>
            </w:r>
          </w:p>
        </w:tc>
        <w:tc>
          <w:tcPr>
            <w:tcW w:w="1198" w:type="pct"/>
            <w:shd w:val="clear" w:color="auto" w:fill="auto"/>
            <w:noWrap/>
            <w:vAlign w:val="center"/>
            <w:hideMark/>
          </w:tcPr>
          <w:p w14:paraId="0BEC249C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Pipeta szklana jednomiarowa 3,0ml, klasa A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7D452CA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61CE83B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4A9FF24D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1F403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AF0ADA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E42570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0F59BB9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401184FC" w14:textId="007D7907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4EDAC0B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76</w:t>
            </w:r>
          </w:p>
        </w:tc>
        <w:tc>
          <w:tcPr>
            <w:tcW w:w="1198" w:type="pct"/>
            <w:shd w:val="clear" w:color="auto" w:fill="auto"/>
            <w:noWrap/>
            <w:vAlign w:val="center"/>
            <w:hideMark/>
          </w:tcPr>
          <w:p w14:paraId="391F9CF9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Pipeta szklana jednomiarowa 4,0ml, klasa A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0CD5BF4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7F187AF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6932EE1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1E59CF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0C4503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45C0D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6898C2B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6BA74FD6" w14:textId="47735AD3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7B279C2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77</w:t>
            </w:r>
          </w:p>
        </w:tc>
        <w:tc>
          <w:tcPr>
            <w:tcW w:w="1198" w:type="pct"/>
            <w:shd w:val="clear" w:color="auto" w:fill="auto"/>
            <w:noWrap/>
            <w:vAlign w:val="center"/>
            <w:hideMark/>
          </w:tcPr>
          <w:p w14:paraId="399F4204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Pipeta szklana jednomiarowa 5,0ml, klasa A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2DB45B03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7B14477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5406CE70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42A84A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4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E304FC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E70DC2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2F701C4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3E89F2AE" w14:textId="7AF8CE04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0CAEC4A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78</w:t>
            </w:r>
          </w:p>
        </w:tc>
        <w:tc>
          <w:tcPr>
            <w:tcW w:w="1198" w:type="pct"/>
            <w:shd w:val="clear" w:color="auto" w:fill="auto"/>
            <w:noWrap/>
            <w:vAlign w:val="center"/>
            <w:hideMark/>
          </w:tcPr>
          <w:p w14:paraId="27BACA2E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Pipeta szklana jednomiarowa 10,0ml, klasa A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43EB113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2BFF4D6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7C4968F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74DCCC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EB6263D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CE5EF9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3604589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296C2C74" w14:textId="5FC6F99C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4D2FDBD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79</w:t>
            </w:r>
          </w:p>
        </w:tc>
        <w:tc>
          <w:tcPr>
            <w:tcW w:w="1198" w:type="pct"/>
            <w:shd w:val="clear" w:color="auto" w:fill="auto"/>
            <w:noWrap/>
            <w:vAlign w:val="center"/>
            <w:hideMark/>
          </w:tcPr>
          <w:p w14:paraId="4011D71E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Pipeta szklana jednomiarowa 15,0ml, klasa A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0776781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66E9A3D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2C3EF2E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FA520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2AA26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1A50F8D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6F62B953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24BB7647" w14:textId="396C9552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35F21690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80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23586389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Pipeta szklana jednomiarowa 20,0ml, klasa A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10EF54B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4891B11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1842C90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5278C1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936AAD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145F64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15A9417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734FDEB9" w14:textId="1941EB98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46B550E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81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34EE1A05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Pipeta szklana jednomiarowa 25,0ml, klasa A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2D68F2B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2E33C8C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13A9FE3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B89625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8F44F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35617D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10F7ECE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201923CA" w14:textId="1247323B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5A204E8D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82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24724E11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Pipeta szklana wielomiarowa 0,5ml, podziałka 0,01ml, klasa A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5029A9A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695E76C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6800C8CD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24460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79E4C8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EEBECA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505EC7A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5EFD81BB" w14:textId="5F1DBFFC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7F7EBFBD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83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3C8EC12D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Pipeta szklana wielomiarowa 1,0ml, podziałka 0,01ml, klasa A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4B95BD9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4A96B5A0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12C2935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D9A5C3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5D1C43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6137F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135B057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3A62F2BF" w14:textId="25EE1ED8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3E66C0F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84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0705C25D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Pipeta szklana wielomiarowa 2,0ml, podziałka 0,02ml, klasa A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02FE1C3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698D26D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67173303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0CDA1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16D88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7D93C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3B22122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2FE6FAEC" w14:textId="251FE353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0107692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85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14598F87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Pipeta szklana wielomiarowa 5,0ml, podziałka 0,05ml, klasa A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4AE3F4C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2632474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71E4596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45FD7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819714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31ABF3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5360A99D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2AF6A0AF" w14:textId="3E57CA4C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4B35014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lastRenderedPageBreak/>
              <w:t>86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4B7E0C6E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Pipeta szklana wielomiarowa 10,0ml, podziałka 0,1ml, klasa A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3DAFAE6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17C37CF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419DE2C0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110C37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5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B28167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BF25900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48F88C6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47DFD2F1" w14:textId="022FB14D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527F297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87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7365EC61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Pipeta szklana wielomiarowa 20,0ml, podziałka 0,1ml, klasa A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282A29A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748C61B3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488D0A2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CBA3B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5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05518C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BA5181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7AB194E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733D68FB" w14:textId="09AB9D59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70AC474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88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1C3880C9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Eksykator szklany z wkładem porcelanowym, z rurką wylotową na szlif, z zaworem odcinającym (Średnica zewnętrzna kołnierza: 150-160 mm, wysokość: 170-180 mm)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3EB165D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369C427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23ADCD6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ACE46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CC2CE9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87C0670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17C027F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4CE7ED4D" w14:textId="41C8FC67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15F1664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89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68EDD728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Eksykator szklany z wkładem porcelanowym, z rurką wylotową na szlif, z zaworem odcinającym (Średnica zewnętrzna kołnierza: 210-220 mm, wysokość: 230-250 mm)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0764152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258CBAD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22E9522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C017FE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094A3AD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157E6E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5687C99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111E2D3D" w14:textId="324CAAD3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7887726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90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7F3C7B35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Kolby miarowe klasa A z certyfikatem serii, NS 7/16, korek PE lub PP -1ml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4E4F9D7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5F587F6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611D3DF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9DFA7A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5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4300AA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215D06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424230C0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4854B7D3" w14:textId="00551643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4DBA2B0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91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7A111895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Kolby miarowe klasa A z certyfikatem serii, NS 7/16, korek PE lub PP - 2ml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7CE90E0D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13CD07B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3BAE3FE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6D6C99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5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FFF6E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EAECD7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5B43BA0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63E7E003" w14:textId="504415B4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751CFD3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92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742BC0A2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Kolby miarowe klasa A z certyfikatem serii, NS 10/19, korek PE lub PP - 5ml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4D89FEF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420703CD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2229A08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200E2D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5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70C277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536270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5F0171F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6610D65D" w14:textId="557E90FC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5189BEF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93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2C70B8F7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Kolby miarowe klasa A z certyfikatem serii, NS 10/19, korek PE lub PP - 10ml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7B74B963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47F90D1D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3878FF0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4DBB1A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5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3B9A9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8A6E99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738CF57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451EEB82" w14:textId="01B232AC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2EFCAD1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94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2E891623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Kolby miarowe klasa A z certyfikatem serii, NS 10/19, korek PE lub PP - 20ml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5C22FAD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44FD871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4D350CD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739B15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35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55941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D1F6B1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2C4EB2F3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50BB71CE" w14:textId="6233CC2D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4E3DA28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95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2D91201C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Kolby miarowe klasa A z certyfikatem serii, NS 12/21, korek PE lub PP - 25ml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3389B0C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4450B87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67C24B3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3CCFCA3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35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A04C9C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4BD21C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782CB82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25293E2B" w14:textId="66A1C041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4209CD3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96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0D13A276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Kolby miarowe klasa A z certyfikatem serii, NS 14/23, korek PE lub PP - 50ml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454C41A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197FE47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5A6C443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68167B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55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D74B5B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16D00D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665962D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243F2D21" w14:textId="0E31BB29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3A42B37D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97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2BECA145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Kolby miarowe klasa A z certyfikatem serii, NS 14/23, korek PE lub PP - 100ml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2FF3AC4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322431CD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31974670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375FCA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52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06B1EFD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9094D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24E5BA5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2B439A7D" w14:textId="1C2A2FB0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26B323E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98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41762C3D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Kolby miarowe klasa A z certyfikatem serii, NS 14/23, korek PE lub PP - 200ml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6D8C04A3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2F9AD14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615C935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78D9A6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2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68DF1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84383B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1974407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59ED376B" w14:textId="1BDAD52D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5B8A75B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99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69D2D22F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Kolby miarowe klasa A z certyfikatem serii, NS 24/29, korek PE lub PP - 1000ml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57D633B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4F8A906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11D29D9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7F5032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6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86995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FB5F5A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3530EA0D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01AD2177" w14:textId="308FD23C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7C73FC6D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00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08A7EBC5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Kolby miarowe klasa A z certyfikatem serii, NS 29/32, korek PE lub PP - 2000ml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2D0C95F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56E1334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18797793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6ED062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6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114E5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F779D0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188115A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10EEEA92" w14:textId="2B285095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69E98900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01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3F39BCBD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Kolby miarowe ze szkła oranżowego klasa A z certyfikatem serii, NS 10/19, korek PE lub PP - 5ml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250A732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1CF1815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77FC4B2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4DB57B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5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DC0741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B31D50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44A81E5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2EBE7E2E" w14:textId="00A11B58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38A9A8A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lastRenderedPageBreak/>
              <w:t>102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5FB7B854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Kolby miarowe ze szkła oranżowego klasa A z certyfikatem serii, NS 10/19, korek PE lub PP - 10ml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2627480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4C041D3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54E2E3C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F487C9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5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ADFA08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01DB9A0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3FA2BEB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1DA4FC4C" w14:textId="617BFBE0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5CFB767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03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35FC7F35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Kolby miarowe ze szkła oranżowego klasa A z certyfikatem serii, NS 10/19, korek PE lub PP - 20ml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32A8F523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16D1143D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6E021770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14A152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5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2196D20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47C522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6C7AB3E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0A9FF100" w14:textId="3A54F54B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5D6FA50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04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1F1B114E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Kolby miarowe ze szkła oranżowego klasa A z certyfikatem serii, NS 12/21, korek PE lub PP - 25ml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6C73984D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29A6C04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7D2C2D6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2D6A3A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5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F522D5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EA2485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68531DA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1CE37D1A" w14:textId="57A48C18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34ED4A1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05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0E3F4971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Kolby miarowe ze szkła oranżowego klasa A z certyfikatem serii, NS 14/23, korek PE lub PP - 50ml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2CF130A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3BE4E7F0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57A2B78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67B1F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35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2387E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722939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5E9F500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45BC3AB7" w14:textId="20CF1309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5E430BA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06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4D233B98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Kolby miarowe ze szkła oranżowego klasa A z certyfikatem serii, NS 14/23, korek PE lub PP - 100ml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5BB210F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59415F9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3BFC325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5240653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35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2138C5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2FCF9C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431A13F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78388318" w14:textId="5A7CC072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61254B6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07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6ECBA9B4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Kolby miarowe ze szkła oranżowego klasa A z certyfikatem serii, NS 14/23, korek PE lub PP - 200ml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163A4A1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noWrap/>
            <w:vAlign w:val="center"/>
            <w:hideMark/>
          </w:tcPr>
          <w:p w14:paraId="5538226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658C940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1866E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5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307DE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B5A62B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7EEFCDD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73C1B816" w14:textId="50B7ED85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2B0A3A5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08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426CD094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Zestaw do filtracji fazy ruchomej. W zestawie kolba szklana ze szlifem o pojemności 2 l, lej filtracyjny o pojemności 500 ml, podstawa filtracyjna przeznaczona do filtrów o średnicy 47 mm z różnymi wymiennymi sitami wspierającym, łapa sprężynowa aluminiowa + wąż przyłączeniowy do pompki wodnej o dł. min. 1m</w:t>
            </w:r>
          </w:p>
        </w:tc>
        <w:tc>
          <w:tcPr>
            <w:tcW w:w="443" w:type="pct"/>
            <w:shd w:val="clear" w:color="auto" w:fill="auto"/>
            <w:vAlign w:val="center"/>
            <w:hideMark/>
          </w:tcPr>
          <w:p w14:paraId="638AA7B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vAlign w:val="center"/>
            <w:hideMark/>
          </w:tcPr>
          <w:p w14:paraId="5950EB2D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vAlign w:val="center"/>
            <w:hideMark/>
          </w:tcPr>
          <w:p w14:paraId="105AF31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2BA53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3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6E519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3C546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3B1FE773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1B1B0201" w14:textId="51FF0257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69C00B7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09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0784CE98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Kolba szklana do zestawu filtracji fazy ruchomej 2000ml</w:t>
            </w:r>
          </w:p>
        </w:tc>
        <w:tc>
          <w:tcPr>
            <w:tcW w:w="443" w:type="pct"/>
            <w:shd w:val="clear" w:color="auto" w:fill="auto"/>
            <w:vAlign w:val="center"/>
            <w:hideMark/>
          </w:tcPr>
          <w:p w14:paraId="0CF6421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vAlign w:val="center"/>
            <w:hideMark/>
          </w:tcPr>
          <w:p w14:paraId="5E52078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vAlign w:val="center"/>
            <w:hideMark/>
          </w:tcPr>
          <w:p w14:paraId="0BF8A9F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9CC78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3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29FC110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5BE6B0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3F099C1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698BAD16" w14:textId="6EB63269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7628A9C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10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1106AAE3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proofErr w:type="spellStart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Barwiacze</w:t>
            </w:r>
            <w:proofErr w:type="spellEnd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 pionowe </w:t>
            </w:r>
            <w:proofErr w:type="spellStart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Hellendahla</w:t>
            </w:r>
            <w:proofErr w:type="spellEnd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 długość 93mm, szerokość 43mm, wysokość 97mm (+/- 10 mm w każdym wymiarze)</w:t>
            </w:r>
          </w:p>
        </w:tc>
        <w:tc>
          <w:tcPr>
            <w:tcW w:w="443" w:type="pct"/>
            <w:shd w:val="clear" w:color="auto" w:fill="auto"/>
            <w:vAlign w:val="center"/>
            <w:hideMark/>
          </w:tcPr>
          <w:p w14:paraId="47D68DB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vAlign w:val="center"/>
            <w:hideMark/>
          </w:tcPr>
          <w:p w14:paraId="0D07C21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vAlign w:val="center"/>
            <w:hideMark/>
          </w:tcPr>
          <w:p w14:paraId="7DAD6B3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F79AD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5FBECD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CBAD46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5EB8E35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0A30FC2A" w14:textId="75F6BB40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2E7C10E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11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68A0C3E2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Szalka </w:t>
            </w:r>
            <w:proofErr w:type="spellStart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Petriego</w:t>
            </w:r>
            <w:proofErr w:type="spellEnd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 szklana </w:t>
            </w:r>
            <w:proofErr w:type="spellStart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śred</w:t>
            </w:r>
            <w:proofErr w:type="spellEnd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. 70 mm, wysokość 15 mm</w:t>
            </w:r>
          </w:p>
        </w:tc>
        <w:tc>
          <w:tcPr>
            <w:tcW w:w="443" w:type="pct"/>
            <w:shd w:val="clear" w:color="auto" w:fill="auto"/>
            <w:vAlign w:val="center"/>
            <w:hideMark/>
          </w:tcPr>
          <w:p w14:paraId="7A8792C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vAlign w:val="center"/>
            <w:hideMark/>
          </w:tcPr>
          <w:p w14:paraId="3E161EA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vAlign w:val="center"/>
            <w:hideMark/>
          </w:tcPr>
          <w:p w14:paraId="71A1CD9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759288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9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2744A29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24DEA8D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157A7200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263D5539" w14:textId="15742545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144689D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12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7122A185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Szalka </w:t>
            </w:r>
            <w:proofErr w:type="spellStart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Petriego</w:t>
            </w:r>
            <w:proofErr w:type="spellEnd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 szklana </w:t>
            </w:r>
            <w:proofErr w:type="spellStart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śred</w:t>
            </w:r>
            <w:proofErr w:type="spellEnd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. 90 mm, wysokość 20 mm</w:t>
            </w:r>
          </w:p>
        </w:tc>
        <w:tc>
          <w:tcPr>
            <w:tcW w:w="443" w:type="pct"/>
            <w:shd w:val="clear" w:color="auto" w:fill="auto"/>
            <w:vAlign w:val="center"/>
            <w:hideMark/>
          </w:tcPr>
          <w:p w14:paraId="589B4FC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vAlign w:val="center"/>
            <w:hideMark/>
          </w:tcPr>
          <w:p w14:paraId="59510EE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vAlign w:val="center"/>
            <w:hideMark/>
          </w:tcPr>
          <w:p w14:paraId="15B5FDA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CFBC1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9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96EA2F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6E4F1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23C6958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39E2985F" w14:textId="1463C84B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19FB233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13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528358C3" w14:textId="77777777" w:rsidR="00F40ABF" w:rsidRPr="00F40ABF" w:rsidRDefault="00F40ABF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Szalka </w:t>
            </w:r>
            <w:proofErr w:type="spellStart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Petriego</w:t>
            </w:r>
            <w:proofErr w:type="spellEnd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 metal (stal nierdzewna) </w:t>
            </w:r>
            <w:proofErr w:type="spellStart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śred</w:t>
            </w:r>
            <w:proofErr w:type="spellEnd"/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. 90 mm, wysokość 20 mm</w:t>
            </w:r>
          </w:p>
        </w:tc>
        <w:tc>
          <w:tcPr>
            <w:tcW w:w="443" w:type="pct"/>
            <w:shd w:val="clear" w:color="auto" w:fill="auto"/>
            <w:vAlign w:val="center"/>
            <w:hideMark/>
          </w:tcPr>
          <w:p w14:paraId="13F111E0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vAlign w:val="center"/>
            <w:hideMark/>
          </w:tcPr>
          <w:p w14:paraId="22477A7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vAlign w:val="center"/>
            <w:hideMark/>
          </w:tcPr>
          <w:p w14:paraId="2B321AF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427477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4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C7ACC2D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F7B71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5307B41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786541D9" w14:textId="6993F3AC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44FC585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14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1FD4F32B" w14:textId="1EDA9B27" w:rsidR="00F40ABF" w:rsidRPr="00F40ABF" w:rsidRDefault="00B31EB9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Na</w:t>
            </w:r>
            <w:r w:rsidR="00F40ABF"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sadka destylacyjna prosta ze szkła DURAN ze szlifem wewnętrzny NS14/23 oraz dwoma </w:t>
            </w:r>
            <w:r w:rsidR="00F40ABF"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lastRenderedPageBreak/>
              <w:t xml:space="preserve">szlifami </w:t>
            </w:r>
            <w:proofErr w:type="spellStart"/>
            <w:r w:rsidR="00F40ABF"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zewnetrznymi</w:t>
            </w:r>
            <w:proofErr w:type="spellEnd"/>
            <w:r w:rsidR="00F40ABF"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  NS 14/23, z kątem odpływu 70-80°</w:t>
            </w:r>
          </w:p>
        </w:tc>
        <w:tc>
          <w:tcPr>
            <w:tcW w:w="443" w:type="pct"/>
            <w:shd w:val="clear" w:color="auto" w:fill="auto"/>
            <w:vAlign w:val="center"/>
            <w:hideMark/>
          </w:tcPr>
          <w:p w14:paraId="478186F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lastRenderedPageBreak/>
              <w:t>sztuka</w:t>
            </w:r>
          </w:p>
        </w:tc>
        <w:tc>
          <w:tcPr>
            <w:tcW w:w="496" w:type="pct"/>
            <w:shd w:val="clear" w:color="auto" w:fill="auto"/>
            <w:vAlign w:val="center"/>
            <w:hideMark/>
          </w:tcPr>
          <w:p w14:paraId="4F24BE53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vAlign w:val="center"/>
            <w:hideMark/>
          </w:tcPr>
          <w:p w14:paraId="4FA66040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C758E2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A9A39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4F5378F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6BF8053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4A88F7F9" w14:textId="24ED193A" w:rsidTr="00AC7F35">
        <w:trPr>
          <w:trHeight w:val="454"/>
        </w:trPr>
        <w:tc>
          <w:tcPr>
            <w:tcW w:w="145" w:type="pct"/>
            <w:shd w:val="clear" w:color="auto" w:fill="auto"/>
            <w:noWrap/>
            <w:vAlign w:val="center"/>
            <w:hideMark/>
          </w:tcPr>
          <w:p w14:paraId="5F9C19A4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15</w:t>
            </w:r>
          </w:p>
        </w:tc>
        <w:tc>
          <w:tcPr>
            <w:tcW w:w="1198" w:type="pct"/>
            <w:shd w:val="clear" w:color="auto" w:fill="auto"/>
            <w:vAlign w:val="center"/>
            <w:hideMark/>
          </w:tcPr>
          <w:p w14:paraId="02909381" w14:textId="74E739FD" w:rsidR="00F40ABF" w:rsidRPr="00F40ABF" w:rsidRDefault="00B31EB9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N</w:t>
            </w:r>
            <w:r w:rsidR="00F40ABF"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asadka destylacyjna prosta ze szkła DURAN ze szlifem wewnętrzny NS14/23 oraz dwoma szlifami </w:t>
            </w:r>
            <w:proofErr w:type="spellStart"/>
            <w:r w:rsidR="00F40ABF"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zewnetrznymi</w:t>
            </w:r>
            <w:proofErr w:type="spellEnd"/>
            <w:r w:rsidR="00F40ABF"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  NS 19/26, z kątem odpływu 70-80°</w:t>
            </w:r>
          </w:p>
        </w:tc>
        <w:tc>
          <w:tcPr>
            <w:tcW w:w="443" w:type="pct"/>
            <w:shd w:val="clear" w:color="auto" w:fill="auto"/>
            <w:vAlign w:val="center"/>
            <w:hideMark/>
          </w:tcPr>
          <w:p w14:paraId="7F77770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shd w:val="clear" w:color="auto" w:fill="auto"/>
            <w:vAlign w:val="center"/>
            <w:hideMark/>
          </w:tcPr>
          <w:p w14:paraId="251F40F6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shd w:val="clear" w:color="auto" w:fill="auto"/>
            <w:vAlign w:val="center"/>
            <w:hideMark/>
          </w:tcPr>
          <w:p w14:paraId="3B0BE4ED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25A1D7B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629D92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E7D0628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36ED7E7E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F40ABF" w:rsidRPr="00F40ABF" w14:paraId="4CF5ECC1" w14:textId="501A78FF" w:rsidTr="00AC7F35">
        <w:trPr>
          <w:trHeight w:val="454"/>
        </w:trPr>
        <w:tc>
          <w:tcPr>
            <w:tcW w:w="145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DF69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16</w:t>
            </w:r>
          </w:p>
        </w:tc>
        <w:tc>
          <w:tcPr>
            <w:tcW w:w="1198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E0A6868" w14:textId="10D02E94" w:rsidR="00F40ABF" w:rsidRPr="00F40ABF" w:rsidRDefault="00B31EB9" w:rsidP="000D46FB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N</w:t>
            </w:r>
            <w:r w:rsidR="00F40ABF"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asadka destylacyjna prosta ze szkła DURAN ze szlifem wewnętrzny NS14/23 oraz dwoma szlifami </w:t>
            </w:r>
            <w:proofErr w:type="spellStart"/>
            <w:r w:rsidR="00F40ABF"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zewnetrznymi</w:t>
            </w:r>
            <w:proofErr w:type="spellEnd"/>
            <w:r w:rsidR="00F40ABF"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  NS 29/32, z kątem odpływu 70-80°</w:t>
            </w:r>
          </w:p>
        </w:tc>
        <w:tc>
          <w:tcPr>
            <w:tcW w:w="443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0543E4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496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AE674EC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97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6206BFD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DB6BC1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</w:t>
            </w:r>
          </w:p>
        </w:tc>
        <w:tc>
          <w:tcPr>
            <w:tcW w:w="546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1905A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CCB79E0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3" w:type="pct"/>
          </w:tcPr>
          <w:p w14:paraId="22A0A495" w14:textId="77777777" w:rsidR="00F40ABF" w:rsidRPr="00F40ABF" w:rsidRDefault="00F40AB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B31EB9" w:rsidRPr="00F40ABF" w14:paraId="1F1A656E" w14:textId="77777777" w:rsidTr="00AC7F35">
        <w:trPr>
          <w:trHeight w:val="454"/>
        </w:trPr>
        <w:tc>
          <w:tcPr>
            <w:tcW w:w="3325" w:type="pct"/>
            <w:gridSpan w:val="6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F07A8E" w14:textId="77777777" w:rsidR="00B31EB9" w:rsidRPr="00F40ABF" w:rsidRDefault="00B31EB9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54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2F9A5036" w14:textId="3D1335B1" w:rsidR="00B31EB9" w:rsidRPr="00B31EB9" w:rsidRDefault="00B31EB9" w:rsidP="00B534A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B31EB9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pl-PL"/>
              </w:rPr>
              <w:t>SUMA: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E03EB0D" w14:textId="77777777" w:rsidR="00B31EB9" w:rsidRPr="00F40ABF" w:rsidRDefault="00B31EB9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583" w:type="pct"/>
          </w:tcPr>
          <w:p w14:paraId="075D3DD9" w14:textId="77777777" w:rsidR="00B31EB9" w:rsidRPr="00F40ABF" w:rsidRDefault="00B31EB9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</w:tbl>
    <w:p w14:paraId="3E4FCF68" w14:textId="43583098" w:rsidR="00F40ABF" w:rsidRDefault="00F40ABF" w:rsidP="00F40ABF">
      <w:pPr>
        <w:rPr>
          <w:b/>
          <w:bCs/>
        </w:rPr>
      </w:pPr>
      <w:r>
        <w:rPr>
          <w:b/>
          <w:bCs/>
        </w:rPr>
        <w:t>PRZEDMIOT ZAMÓWIENIA: SZKŁO LABORATORYJNE, CZĘŚĆ III</w:t>
      </w:r>
    </w:p>
    <w:tbl>
      <w:tblPr>
        <w:tblW w:w="1431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09"/>
        <w:gridCol w:w="3413"/>
        <w:gridCol w:w="1275"/>
        <w:gridCol w:w="1418"/>
        <w:gridCol w:w="1417"/>
        <w:gridCol w:w="1561"/>
        <w:gridCol w:w="1559"/>
        <w:gridCol w:w="1559"/>
        <w:gridCol w:w="1701"/>
      </w:tblGrid>
      <w:tr w:rsidR="000D46FB" w:rsidRPr="000D46FB" w14:paraId="1C537D7C" w14:textId="711F678E" w:rsidTr="00AC7F35">
        <w:trPr>
          <w:trHeight w:val="454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4472C4" w:themeFill="accent5"/>
            <w:vAlign w:val="center"/>
            <w:hideMark/>
          </w:tcPr>
          <w:p w14:paraId="16D49A02" w14:textId="77777777" w:rsidR="000D46FB" w:rsidRPr="000D46FB" w:rsidRDefault="000D46FB" w:rsidP="000D46F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L.P.</w:t>
            </w:r>
          </w:p>
        </w:tc>
        <w:tc>
          <w:tcPr>
            <w:tcW w:w="341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4472C4" w:themeFill="accent5"/>
            <w:vAlign w:val="center"/>
            <w:hideMark/>
          </w:tcPr>
          <w:p w14:paraId="7524EE4E" w14:textId="77777777" w:rsidR="000D46FB" w:rsidRPr="000D46FB" w:rsidRDefault="000D46FB" w:rsidP="000D46F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OPI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4472C4" w:themeFill="accent5"/>
            <w:vAlign w:val="center"/>
            <w:hideMark/>
          </w:tcPr>
          <w:p w14:paraId="24D70D4A" w14:textId="77777777" w:rsidR="000D46FB" w:rsidRPr="000D46FB" w:rsidRDefault="000D46FB" w:rsidP="000D46F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JEDNOSTK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4472C4" w:themeFill="accent5"/>
            <w:vAlign w:val="center"/>
            <w:hideMark/>
          </w:tcPr>
          <w:p w14:paraId="69259989" w14:textId="77777777" w:rsidR="000D46FB" w:rsidRPr="000D46FB" w:rsidRDefault="000D46FB" w:rsidP="000D46F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PRODUCENT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4472C4" w:themeFill="accent5"/>
            <w:vAlign w:val="center"/>
            <w:hideMark/>
          </w:tcPr>
          <w:p w14:paraId="62800BD0" w14:textId="77777777" w:rsidR="000D46FB" w:rsidRPr="000D46FB" w:rsidRDefault="000D46FB" w:rsidP="000D46F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NR KATALOGOWY</w:t>
            </w:r>
          </w:p>
        </w:tc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5"/>
            <w:vAlign w:val="center"/>
            <w:hideMark/>
          </w:tcPr>
          <w:p w14:paraId="65520BBE" w14:textId="77777777" w:rsidR="000D46FB" w:rsidRPr="000D46FB" w:rsidRDefault="000D46FB" w:rsidP="000D46F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 xml:space="preserve">CAŁKOWITA ILOŚĆ W ZAMÓWIENIU 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4472C4" w:themeFill="accent5"/>
            <w:vAlign w:val="center"/>
            <w:hideMark/>
          </w:tcPr>
          <w:p w14:paraId="1799686B" w14:textId="08C39CB7" w:rsidR="000D46FB" w:rsidRPr="000D46FB" w:rsidRDefault="000D46FB" w:rsidP="000D46F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CENA NETTO/SZTUKA [PLN]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5"/>
            <w:vAlign w:val="center"/>
            <w:hideMark/>
          </w:tcPr>
          <w:p w14:paraId="73479607" w14:textId="1C4B9140" w:rsidR="000D46FB" w:rsidRPr="000D46FB" w:rsidRDefault="000D46FB" w:rsidP="000D46F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 xml:space="preserve">CAŁKOWITA WARTOŚĆ W ZAMÓWIENIU </w:t>
            </w:r>
            <w:r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 xml:space="preserve">NETTO </w:t>
            </w:r>
            <w:r w:rsidRPr="00F40AB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[PLN]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4472C4" w:themeFill="accent5"/>
            <w:vAlign w:val="center"/>
          </w:tcPr>
          <w:p w14:paraId="538998D8" w14:textId="1A0FF555" w:rsidR="000D46FB" w:rsidRPr="000D46FB" w:rsidRDefault="000D46FB" w:rsidP="000D46F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 xml:space="preserve">CAŁKOWITA WARTOŚĆ W ZAMÓWIENIU </w:t>
            </w:r>
            <w:r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 xml:space="preserve">BRUTTO </w:t>
            </w:r>
            <w:r w:rsidRPr="00F40AB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[PLN]</w:t>
            </w:r>
          </w:p>
        </w:tc>
      </w:tr>
      <w:tr w:rsidR="000D46FB" w:rsidRPr="000D46FB" w14:paraId="60A4AC54" w14:textId="470F81C5" w:rsidTr="00AC7F35">
        <w:trPr>
          <w:trHeight w:val="454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DE039B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</w:t>
            </w:r>
          </w:p>
        </w:tc>
        <w:tc>
          <w:tcPr>
            <w:tcW w:w="34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3D4E25" w14:textId="77777777" w:rsidR="000D46FB" w:rsidRPr="000D46FB" w:rsidRDefault="000D46FB" w:rsidP="00B534A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Kolba gruszkowa 50 ml ze szlifem NS29 ze szkła borokrzemianowego 3.3 Duran lub szkła o równoważnej jakości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B863B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96663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29E5D0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25486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4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516B2D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8976AB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9E9360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0D46FB" w:rsidRPr="000D46FB" w14:paraId="7434ACE0" w14:textId="3F5A9B15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73E99F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3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D6457E" w14:textId="77777777" w:rsidR="000D46FB" w:rsidRPr="000D46FB" w:rsidRDefault="000D46FB" w:rsidP="00B534A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Kolba gruszkowa 100 ml ze szlifem NS29 ze szkła borokrzemianowego 3.3 Duran lub szkła o równoważnej jakości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4A641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AB6ED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86C20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48F325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4C561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350C80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74888CF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0D46FB" w:rsidRPr="000D46FB" w14:paraId="121886F4" w14:textId="193B2DAC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D90BDB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3</w:t>
            </w:r>
          </w:p>
        </w:tc>
        <w:tc>
          <w:tcPr>
            <w:tcW w:w="3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A89B69" w14:textId="77777777" w:rsidR="000D46FB" w:rsidRPr="000D46FB" w:rsidRDefault="000D46FB" w:rsidP="00B534A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Kolba gruszkowa 250 ml ze szlifem NS29 ze szkła borokrzemianowego 3.3 Duran lub szkła o równoważnej jakości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5EF697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6EAD3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B9709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E342C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45838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94D31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B44C76E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0D46FB" w:rsidRPr="000D46FB" w14:paraId="6E3B2A8A" w14:textId="4118D5CE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FE04B3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4</w:t>
            </w:r>
          </w:p>
        </w:tc>
        <w:tc>
          <w:tcPr>
            <w:tcW w:w="3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071A80" w14:textId="77777777" w:rsidR="000D46FB" w:rsidRPr="000D46FB" w:rsidRDefault="000D46FB" w:rsidP="00B534A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Kolba gruszkowa 500 ml ze szlifem NS29 ze szkła borokrzemianowego 3.3 Duran lub szkła o równoważnej jakości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06150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21878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A1AEB3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B7F3A7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0B1359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F23AAF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706998A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0D46FB" w:rsidRPr="000D46FB" w14:paraId="683F0544" w14:textId="55D65F79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DBD954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5</w:t>
            </w:r>
          </w:p>
        </w:tc>
        <w:tc>
          <w:tcPr>
            <w:tcW w:w="3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2D6C9F" w14:textId="77777777" w:rsidR="000D46FB" w:rsidRPr="000D46FB" w:rsidRDefault="000D46FB" w:rsidP="00B534A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Kolba gruszkowa 1000 ml ze szlifem NS29 ze szkła borokrzemianowego 3.3 Duran lub szkła o równoważnej jakości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CC20B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CCEE6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A5983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8EF72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6E818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2A7FB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37D3F79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0D46FB" w:rsidRPr="000D46FB" w14:paraId="38392DE8" w14:textId="1B165348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B9E61B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6</w:t>
            </w:r>
          </w:p>
        </w:tc>
        <w:tc>
          <w:tcPr>
            <w:tcW w:w="3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BD82EE" w14:textId="77777777" w:rsidR="000D46FB" w:rsidRPr="000D46FB" w:rsidRDefault="000D46FB" w:rsidP="00B534A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Kolba gruszkowa 2000 ml ze szlifem NS29 ze szkła borokrzemianowego 3.3 Duran lub szkła o równoważnej jakości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4DE98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EC4A0D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1D6F2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FFF66E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D9ED3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2B55A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7BB44ED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0D46FB" w:rsidRPr="000D46FB" w14:paraId="7163EDE5" w14:textId="1DBE98DE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A2E49E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7</w:t>
            </w:r>
          </w:p>
        </w:tc>
        <w:tc>
          <w:tcPr>
            <w:tcW w:w="3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2931E0" w14:textId="77777777" w:rsidR="000D46FB" w:rsidRPr="000D46FB" w:rsidRDefault="000D46FB" w:rsidP="00B534A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Złączki redukcyjne z oliwką zgiętą (90°), szlif męski NS14/23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6B4C38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7E546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37B9A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9C699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4949A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5BA8D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5323F5F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0D46FB" w:rsidRPr="000D46FB" w14:paraId="48FBB774" w14:textId="4A3DA196" w:rsidTr="00AC7F35">
        <w:trPr>
          <w:trHeight w:val="454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AA6441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lastRenderedPageBreak/>
              <w:t>8</w:t>
            </w:r>
          </w:p>
        </w:tc>
        <w:tc>
          <w:tcPr>
            <w:tcW w:w="34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D4CC96" w14:textId="77777777" w:rsidR="000D46FB" w:rsidRPr="000D46FB" w:rsidRDefault="000D46FB" w:rsidP="00B534A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Złączki redukcyjne z oliwką zgiętą (90°), szlif męski NS19/26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94819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FA400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36154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9985F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A771F2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B0717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E08434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0D46FB" w:rsidRPr="000D46FB" w14:paraId="1247C3F0" w14:textId="1CD010C3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B9B8D9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9</w:t>
            </w:r>
          </w:p>
        </w:tc>
        <w:tc>
          <w:tcPr>
            <w:tcW w:w="3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F569A0" w14:textId="77777777" w:rsidR="000D46FB" w:rsidRPr="000D46FB" w:rsidRDefault="000D46FB" w:rsidP="00B534A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Złączki redukcyjne z oliwką zgiętą (90°), szlif męski NS29/32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1DE4A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99B71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6D20BB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D883C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071FD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1CB0F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8EEB39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0D46FB" w:rsidRPr="000D46FB" w14:paraId="2E6EBC99" w14:textId="61035901" w:rsidTr="00AC7F35">
        <w:trPr>
          <w:trHeight w:val="454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347FF0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0</w:t>
            </w:r>
          </w:p>
        </w:tc>
        <w:tc>
          <w:tcPr>
            <w:tcW w:w="34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1D0B68" w14:textId="77777777" w:rsidR="000D46FB" w:rsidRPr="000D46FB" w:rsidRDefault="000D46FB" w:rsidP="00B534A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proofErr w:type="spellStart"/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Bubbler</w:t>
            </w:r>
            <w:proofErr w:type="spellEnd"/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 podwójny (jak na rys. 1.), średnica rurki 8mm, wymiary pojemnika ok. 26x120mm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B59DF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C35F41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2A3701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8CE2ED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A7577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92820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62E1C6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B31EB9" w:rsidRPr="000D46FB" w14:paraId="612035F5" w14:textId="77777777" w:rsidTr="00AC7F35">
        <w:trPr>
          <w:trHeight w:val="454"/>
        </w:trPr>
        <w:tc>
          <w:tcPr>
            <w:tcW w:w="9493" w:type="dxa"/>
            <w:gridSpan w:val="6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0A81A6" w14:textId="77777777" w:rsidR="00B31EB9" w:rsidRPr="000D46FB" w:rsidRDefault="00B31EB9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1C6757" w14:textId="34190D45" w:rsidR="00B31EB9" w:rsidRPr="00B31EB9" w:rsidRDefault="00B31EB9" w:rsidP="00B534A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B31EB9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pl-PL"/>
              </w:rPr>
              <w:t>SUMA: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B54AA0" w14:textId="77777777" w:rsidR="00B31EB9" w:rsidRPr="000D46FB" w:rsidRDefault="00B31EB9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2FCA3AE" w14:textId="77777777" w:rsidR="00B31EB9" w:rsidRPr="000D46FB" w:rsidRDefault="00B31EB9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</w:tbl>
    <w:p w14:paraId="0C8D2BE3" w14:textId="77777777" w:rsidR="00B31EB9" w:rsidRDefault="00B31EB9" w:rsidP="00F40ABF">
      <w:pPr>
        <w:rPr>
          <w:b/>
          <w:bCs/>
        </w:rPr>
      </w:pPr>
    </w:p>
    <w:p w14:paraId="3E757E27" w14:textId="42C14BFE" w:rsidR="00F40ABF" w:rsidRDefault="00F40ABF" w:rsidP="00F40ABF">
      <w:pPr>
        <w:rPr>
          <w:b/>
          <w:bCs/>
        </w:rPr>
      </w:pPr>
      <w:r>
        <w:rPr>
          <w:b/>
          <w:bCs/>
        </w:rPr>
        <w:t>PRZEDMIOT ZAMÓWIENIA: MATERIAŁY ZUŻYWALNE, CZĘŚĆ IV</w:t>
      </w:r>
    </w:p>
    <w:tbl>
      <w:tblPr>
        <w:tblW w:w="1431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6"/>
        <w:gridCol w:w="3389"/>
        <w:gridCol w:w="1279"/>
        <w:gridCol w:w="1423"/>
        <w:gridCol w:w="1363"/>
        <w:gridCol w:w="1623"/>
        <w:gridCol w:w="1559"/>
        <w:gridCol w:w="1559"/>
        <w:gridCol w:w="1701"/>
      </w:tblGrid>
      <w:tr w:rsidR="000D46FB" w:rsidRPr="00E67FE1" w14:paraId="3CD73BFC" w14:textId="4BAF8AE1" w:rsidTr="00AC7F35">
        <w:trPr>
          <w:trHeight w:val="454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5"/>
            <w:vAlign w:val="center"/>
            <w:hideMark/>
          </w:tcPr>
          <w:p w14:paraId="3C75637A" w14:textId="77777777" w:rsidR="000D46FB" w:rsidRPr="00E67FE1" w:rsidRDefault="000D46FB" w:rsidP="000D46F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L.P.</w:t>
            </w:r>
          </w:p>
        </w:tc>
        <w:tc>
          <w:tcPr>
            <w:tcW w:w="3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5"/>
            <w:vAlign w:val="center"/>
            <w:hideMark/>
          </w:tcPr>
          <w:p w14:paraId="7E7619D5" w14:textId="77777777" w:rsidR="000D46FB" w:rsidRPr="00E67FE1" w:rsidRDefault="000D46FB" w:rsidP="000D46F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OPIS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5"/>
            <w:vAlign w:val="center"/>
            <w:hideMark/>
          </w:tcPr>
          <w:p w14:paraId="13C9EA68" w14:textId="77777777" w:rsidR="000D46FB" w:rsidRPr="00E67FE1" w:rsidRDefault="000D46FB" w:rsidP="000D46F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JEDNOSTKA</w:t>
            </w:r>
          </w:p>
        </w:tc>
        <w:tc>
          <w:tcPr>
            <w:tcW w:w="1423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4472C4" w:themeFill="accent5"/>
            <w:vAlign w:val="center"/>
            <w:hideMark/>
          </w:tcPr>
          <w:p w14:paraId="44324C28" w14:textId="77777777" w:rsidR="000D46FB" w:rsidRPr="00E67FE1" w:rsidRDefault="000D46FB" w:rsidP="000D46F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PRODUCENT</w:t>
            </w: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4472C4" w:themeFill="accent5"/>
            <w:vAlign w:val="center"/>
            <w:hideMark/>
          </w:tcPr>
          <w:p w14:paraId="58A07318" w14:textId="77777777" w:rsidR="000D46FB" w:rsidRPr="00E67FE1" w:rsidRDefault="000D46FB" w:rsidP="000D46F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NR KATALOGOWY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5"/>
            <w:vAlign w:val="center"/>
            <w:hideMark/>
          </w:tcPr>
          <w:p w14:paraId="1E6C5462" w14:textId="77777777" w:rsidR="000D46FB" w:rsidRPr="00E67FE1" w:rsidRDefault="000D46FB" w:rsidP="000D46F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 xml:space="preserve">CAŁKOWITA ILOŚĆ W ZAMÓWIENIU 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5"/>
            <w:vAlign w:val="center"/>
            <w:hideMark/>
          </w:tcPr>
          <w:p w14:paraId="3CEE0653" w14:textId="1EB134F0" w:rsidR="000D46FB" w:rsidRPr="00E67FE1" w:rsidRDefault="000D46FB" w:rsidP="000D46F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CENA NETTO/SZTUKA [PLN]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5"/>
            <w:vAlign w:val="center"/>
            <w:hideMark/>
          </w:tcPr>
          <w:p w14:paraId="12756603" w14:textId="6E92D60C" w:rsidR="000D46FB" w:rsidRPr="00E67FE1" w:rsidRDefault="000D46FB" w:rsidP="000D46F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CAŁKOWITA WARTOŚĆ W ZAMÓWIENIU NETTO [PLN]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5"/>
          </w:tcPr>
          <w:p w14:paraId="286FB1DB" w14:textId="122A78BB" w:rsidR="000D46FB" w:rsidRPr="00E67FE1" w:rsidRDefault="000D46FB" w:rsidP="000D46F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CAŁKOWITA WARTOŚĆ W ZAMÓWIENIU BRUTTO [PLN]</w:t>
            </w:r>
          </w:p>
        </w:tc>
      </w:tr>
      <w:tr w:rsidR="000D46FB" w:rsidRPr="00E67FE1" w14:paraId="239DBA5F" w14:textId="0BC828D5" w:rsidTr="00AC7F35">
        <w:trPr>
          <w:trHeight w:val="454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00A1E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</w:t>
            </w:r>
          </w:p>
        </w:tc>
        <w:tc>
          <w:tcPr>
            <w:tcW w:w="33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50B0F9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Pipety Pasteura, szklane, dł. 150 mm (do jednorazowego użytku w laboratoriach)</w:t>
            </w:r>
          </w:p>
        </w:tc>
        <w:tc>
          <w:tcPr>
            <w:tcW w:w="12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A1E74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opakowanie zaw. 250 sztuk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338F4A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0CEAEA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CF57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2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81A3A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6F49AD" w14:textId="7BDA7A26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D31D0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6552BB44" w14:textId="760DE22B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03840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EC3518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Pipety Pasteura, szklane, dł. 230mm (do jednorazowego użytku w laboratoriach)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BD90A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opakowanie zaw. 250 sztuk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62C2E3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DB5A1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C76E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3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A657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E469FE" w14:textId="078D086E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DAA8E2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0CFEDD4E" w14:textId="631C0B77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E7080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3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2AE236" w14:textId="46F7A950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moczek do pipet, bezbarwny, tworzywo silikonowe, długość 40mm, średnica otworu 5mm, zaciąganie objętości 1 ml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61184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sztuk </w:t>
            </w:r>
          </w:p>
          <w:p w14:paraId="1334EEE9" w14:textId="58EC2AE3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(4*10 szt.)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BE2A7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6F546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57FA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3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FE34A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35E8F7" w14:textId="48892AEB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5F0AEE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5BC1DEF5" w14:textId="3D7258CA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7CB00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4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7A13AC" w14:textId="53E30305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moczek do pipet, bezbarwny, tworzywo silikonowe, długość 53mm, średnica otworu 6mm, zaciąganie objętości 2 ml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59B84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sztuk </w:t>
            </w:r>
          </w:p>
          <w:p w14:paraId="3051957C" w14:textId="540085FD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(7 * 5 szt.)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E0946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A9416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DEE8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F52F4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237607" w14:textId="514053BC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6C50FC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6A439331" w14:textId="30FC242F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9346A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5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0A52DB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Papierki wagowe 100X100mm, papier wytrzymały na mokro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BD794A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sztuka </w:t>
            </w:r>
          </w:p>
          <w:p w14:paraId="2F195B66" w14:textId="1AAC72D1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(2 * 250 szt.)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4289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267FE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05806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5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B03AC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68AFAF" w14:textId="2BD92F63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404EA7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3338D856" w14:textId="5BA333A3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72B39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6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616EB1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Naczynka wagowe, łódeczki, antystatyczne, PS, o poj. 25 ml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E0624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opakowanie zaw. 500 sztuk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271FE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FEA54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18350C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3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7B82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20326A" w14:textId="45FBA582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F00E9B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00D71132" w14:textId="0112710A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D0207A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7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7ABBDE" w14:textId="26273B61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Parafilm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M szer. 100 mm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dł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38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85FB6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rol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0B853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03BD5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4A62C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7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7DCD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0F4147" w14:textId="62093D13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B874D8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6B703222" w14:textId="50B5CCB2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BB62C3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8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C8A424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Papierki (paski) wskaźnikowe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pH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uniwersalne, niefarbujące, o zakresie 0-14, 4 pola wskaźnikowe na każdym pasku, skala odczytu-co 1 jednostkę, 100szt/opak z tworzywa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4DBB1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opakowanie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0F3C2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841D2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F51B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7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CE863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FFB051" w14:textId="1778DB5F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97AA4C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4B548116" w14:textId="210F3CA8" w:rsidTr="00AC7F35">
        <w:trPr>
          <w:trHeight w:val="454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403EA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lastRenderedPageBreak/>
              <w:t>9</w:t>
            </w:r>
          </w:p>
        </w:tc>
        <w:tc>
          <w:tcPr>
            <w:tcW w:w="33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B09A0F" w14:textId="580CADB1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Uniwersalne paski wskaźnikowe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pH-Fix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0,0 - 6,0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pH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, skala odczytu co 0,5 jednostki, 100 szt./opak</w:t>
            </w:r>
          </w:p>
        </w:tc>
        <w:tc>
          <w:tcPr>
            <w:tcW w:w="12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1301E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opakowanie</w:t>
            </w:r>
          </w:p>
        </w:tc>
        <w:tc>
          <w:tcPr>
            <w:tcW w:w="14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3D97B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F257A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91AB3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222F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A51536" w14:textId="12847A58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096C9E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77A493E7" w14:textId="13CB9635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E9193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0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79F062" w14:textId="0A0BBA9E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Uniwersalne paski wskaźnikowe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pH-Fix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, 2,0 - 9,0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pH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, 0,5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pH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, 100 szt./opak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07B46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opakowanie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A15E6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AEDCE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E30BA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0096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F49A1A" w14:textId="7F564999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44E1E1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0239730C" w14:textId="43E4F9A0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CAEB3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1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ADB4C2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Uniwersalne paski wskaźnikowe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pH-Fix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7,0 - 14,0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pH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/opak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FC36F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opakowanie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D670D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B29A6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DB30A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61D1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F7759D" w14:textId="2C52654C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2493B7A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1041E8CF" w14:textId="0E7B94AF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FF37D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2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7DF4D9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Bibuła filtracyjna jakościowa średnia w arkuszach ok.450x560mm </w:t>
            </w:r>
          </w:p>
          <w:p w14:paraId="0A0E6B49" w14:textId="5C3384E4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(100 szt./opak)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3685D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opakowani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B97D6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0C61E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5EA4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9D20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8C2D45" w14:textId="7004F20B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603BD7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641E810A" w14:textId="48893BED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8D19DA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3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259310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Dipole do mieszadeł magnetycznych o kształcie owalnym (elipsoidalnym) pokryte PTFE o długości 10 m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87C8F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sztuka 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35AB2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F502CA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78DB9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2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8E2D3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6A6C21" w14:textId="08C67D3F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3CCD2E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0E6ADBCD" w14:textId="73C4DA83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4947C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4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5393C0" w14:textId="4EA5B499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Dipole do mieszadeł magnetycznych o kształcie owalnym (elipsoidalnym) pokryte PTFE o długości 15 m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58339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sztuka 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C13E5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8178C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045193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8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A4CF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27AB65" w14:textId="41BF8712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1FFBC9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19C0F1CF" w14:textId="2AF1CC96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7F024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5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87C147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Dipole do mieszadeł magnetycznych o kształcie owalnym (elipsoidalnym) pokryte PTFE o długości 20 m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0E85F3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sztuka 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35AE3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69666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A188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2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C5CE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E49335" w14:textId="6BAD8551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9425C0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4AA475E8" w14:textId="21D1419A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09544A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6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F3564C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Dipole do mieszadeł magnetycznych o kształcie owalnym (elipsoidalnym) pokryte PTFE o długości 25 m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42A36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sztuka 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82D78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92D8F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A58C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D2E4C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F60F8D" w14:textId="7AE07513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3CE683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002873E3" w14:textId="5081EE4F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4C24A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7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27705D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Dipole do mieszadeł magnetycznych o kształcie owalnym (elipsoidalnym) pokryte PTFE o długości 35 - 40 m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0E7B2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sztuka 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963E3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DD715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50DFC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A5CDB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D14855" w14:textId="0FF85576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3A03A2C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560D7392" w14:textId="54E46BEC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F2863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8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1388AE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Strzykawki jednorazowe (2-częściowe, do precyzyjnego dozowania, z PP/PE, nie zawierające lateksu i PVC), końcówka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Luera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, 1ml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6F52E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op. 100 szt.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CB492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C1EE4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DF6FA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2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8939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23A9C2" w14:textId="44F35793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A0D109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4921A955" w14:textId="4241E16C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179B5A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9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AFBA70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Strzykawki jednorazowe (2-częściowe, PP/PE, nie zawierające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lateksui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PVC), końcówka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Luera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2 ml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90465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op. 100 szt.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E8120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07C7B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5B463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25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660BF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E4C516" w14:textId="467375B9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471B60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256C3ECF" w14:textId="49617440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A062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20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7A218B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Strzykawki jednorazowe (2-częściowe, PP/PE, nie zawierające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lateksui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PVC), końcówka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Luera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5 ml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65872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op. 100 szt.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FE726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76C84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E523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55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4DC93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1ED004" w14:textId="56781372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AB5943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614D3A6B" w14:textId="6302E694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B241B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21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11F39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Strzykawki jednorazowe (2-częściowe, PP/PE, nie zawierające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lateksui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PVC), końcówka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Luera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10 ml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7713A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op. 100 szt.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6F754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F3931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DBE53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25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B7D7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E96699" w14:textId="578EE311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154A04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1B924D65" w14:textId="26945A9E" w:rsidTr="00AC7F35">
        <w:trPr>
          <w:trHeight w:val="454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C71873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lastRenderedPageBreak/>
              <w:t>22</w:t>
            </w:r>
          </w:p>
        </w:tc>
        <w:tc>
          <w:tcPr>
            <w:tcW w:w="33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01DE19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Strzykawki jednorazowe (2-częściowe, PP/PE, nie zawierające lateksu i PVC), końcówka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Luera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20 ml</w:t>
            </w:r>
          </w:p>
        </w:tc>
        <w:tc>
          <w:tcPr>
            <w:tcW w:w="12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B25BB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op. 100 szt.</w:t>
            </w:r>
          </w:p>
        </w:tc>
        <w:tc>
          <w:tcPr>
            <w:tcW w:w="14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7483D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F1E60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138DF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3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39FF4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02B8EF" w14:textId="1FA9D72C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4652F0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45EA4CE3" w14:textId="58CAC7EC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AFD62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23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B6CA44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Strzykawki jednorazowe (2-częściowe, PP/PE, nie zawierające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lateksui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PVC), końcówka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Luera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50 ml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7A6C7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op. 30 szt.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A0024C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84FB2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A2A21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201D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7C42C7" w14:textId="51B07E36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66481C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0784DDA8" w14:textId="08D3E479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946A0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24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B51013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Gruszka do pipet Flip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3667D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3A931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2B06C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AF8CC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9A17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750C69" w14:textId="7AE6C58A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3F0B18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353CBDAB" w14:textId="03D74B08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38270A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25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3E562A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Fiolki szklane z przeźroczystego szkła z nakrętką oraz septą, o poj. 10 ml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7C778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opakowanie zaw. 100 sztuk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03447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65BCA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033A7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3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5F0EC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58487A" w14:textId="02353CDE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566343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7B711844" w14:textId="6CEE18AA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45155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26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4FE093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Fiolka o pojemności 20ml ze szkła bezbarwnego z nakrętką oraz septą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6755EC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opakowanie zaw. 100 sztuk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58158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3DB66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8A69C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7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08B62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410594" w14:textId="4F6CBC55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535272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782BB5C9" w14:textId="632C8EBC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BCDC9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27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68733D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Fiolki gwintowane do przechowywania próbek ze szkła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borokrzemowego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, brązowe, poj. 8 ml z nakrętką, wys. Ok.61m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19BCD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opakowanie zaw. 100 sztuk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6E10C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8623C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17EE8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5707A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58D934" w14:textId="1981DEC0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F6CB4A3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33C7EE3B" w14:textId="485AB219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E9D17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28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157602" w14:textId="2A736B16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mar silikonowy do wysokiej próżni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5CF1E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B9408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EE30F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897F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49E533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EA97B1" w14:textId="264B3C60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A6F3D9A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5BB19F8E" w14:textId="789B1296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0B185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29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B273D6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Fiolki „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napowane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” o objętość 5 ml ze szkła bezbarwnego z korkie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12C097" w14:textId="3E2CDB8F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 (15 * 200 szt.)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7357C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FADE2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298A3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A7FFC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0B4330" w14:textId="2F57F370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024F5E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2A555D67" w14:textId="54FBABF6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43022C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30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B727ED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epta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gładkie wykonane z gumy naturalnej w kolorze białym o średnicy 30,7m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83960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203A3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66A42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53BC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2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C2EFAC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718409" w14:textId="5C22CAE1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600E9FC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44913EE6" w14:textId="7C1D5EC8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ED10B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31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A7524D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epta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gładkie wykonane z gumy naturalnej w kolorze białym o średnicy 19,4m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0D21E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DBBAC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98F57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0D2D8C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2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99158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DA877A" w14:textId="3DCE069C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DCA10A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3C011328" w14:textId="1BEC883E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26E31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32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E27B30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epta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gładkie wykonane z gumy naturalnej w kolorze białym o średnicy 14,9m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9CC31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F6383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D708B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64EEA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2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E3933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A563B3" w14:textId="23E0659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C337C4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6127FF27" w14:textId="3E329943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48BF3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33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DCB171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epta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gładkie wykonane z gumy naturalnej w kolorze białym o średnicy 10,2m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901DA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CF900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D6158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45E23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2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9C683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56D76D" w14:textId="72A6204D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62E7C6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70627291" w14:textId="306745D3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7453B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34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BD2199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Probówki ze szkła sodowo-wapniowego z gwintem GL18 i nakrętką wykonaną z PP o pojemności 12 ml i wymiarach 16x100m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BEBD4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opakowanie 100 szt.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71213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13360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DAE7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EA32D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AC48E1" w14:textId="6A3230FE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4EE714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53C51ED1" w14:textId="4A7D0238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D2258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35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F77C40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kiełka nakrywkowe do mikroskopii 24x32 mm, Klasa grubości: I (0,13 do 0,16 mm)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66578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398DD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0283B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3AF7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EF339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9BB72C" w14:textId="228E666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8CAEC1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5F1B5A7A" w14:textId="5BD12991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3C1F2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36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84E6BA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Jednorazowe, stalowe igły do strzykawek jednorazowych z długim ostrzem, końcówka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Leur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-Lock, ø 0.8mm, długość 120m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943E3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opakowanie zaw. 100 sztuk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22C8B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7B42C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D1FB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6600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4F07B8" w14:textId="4BFB46FF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234846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638262E5" w14:textId="33C75BE0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6ADC5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37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9357F0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Jednorazowe, stalowe igły do strzykawek jednorazowych z długim ostrzem, końcówka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Leur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-Lock, ø 1.1mm, długość 50m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A1485C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opakowanie zaw. 100 sztuk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61D7C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9FA56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9AF4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E6BDA3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061DE8" w14:textId="01DF8CB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21C63A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122107B9" w14:textId="16283F96" w:rsidTr="00AC7F35">
        <w:trPr>
          <w:trHeight w:val="454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18E1B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lastRenderedPageBreak/>
              <w:t>38</w:t>
            </w:r>
          </w:p>
        </w:tc>
        <w:tc>
          <w:tcPr>
            <w:tcW w:w="33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98840D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Jednorazowe, stalowe e igły do strzykawek jednorazowych z długim ostrzem, końcówka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Leur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-Lock, ø 0.6mm, długość 60mm</w:t>
            </w:r>
          </w:p>
        </w:tc>
        <w:tc>
          <w:tcPr>
            <w:tcW w:w="12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0E944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opakowanie zaw. 100 sztuk</w:t>
            </w:r>
          </w:p>
        </w:tc>
        <w:tc>
          <w:tcPr>
            <w:tcW w:w="14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5B526A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75A40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222D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4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06A53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1BDD86" w14:textId="7826076B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1C144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48EB4D20" w14:textId="4D425D14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31F703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39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DDE769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Jednorazowe, stalowe igły do strzykawek jednorazowych z długim ostrzem, końcówka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Leur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-Lock, ø 0.45mm, długość 25m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037F43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opakowanie zaw. 100 sztuk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35F83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7F5B3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C6BDC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2A70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6E4B52" w14:textId="65F783E4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5F9A31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7D2F5373" w14:textId="54F215CC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FA94C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40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2B3D95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Jednorazowe, stalowe igły do strzykawek jednorazowych z długim ostrzem, końcówka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Leur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-Lock, ø 1.2mm, długość 40m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6776A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opakowanie zaw. 100 sztuk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7FE1C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05084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A563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B5DF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FFC317" w14:textId="638BA182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63B23A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5F338910" w14:textId="05D390C4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A164D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41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A6E5A0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Wąż wykonany z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Norprene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o średnicy wew. 6,4mm, średnicy zew. 11,1mm, czarny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C3EA3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m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FD1793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7E22D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B740A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45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F669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C0A412" w14:textId="7EBFF6B4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065738A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7AEA19D7" w14:textId="6F0E41C8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E1FB3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42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B2FDA7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Wąż silikonowy o średnicy wew. 6mm, średnicy zew. 9mm, bezbarwny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B9D18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m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A7E40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E5003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740D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5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F245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70F159" w14:textId="2568489C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0FE8EE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1A25EA98" w14:textId="10BC96C6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EE3B8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43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F602C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Nakrętki ND13 do fiolek 4ml,  zamknięte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C94A8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opakowanie </w:t>
            </w: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br/>
              <w:t>(100 szt.)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3E20D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7FEB7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78457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E946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6095B4" w14:textId="2CB64DD5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DF0EA8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3FB9F879" w14:textId="0E61B9D3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A58F2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44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70C186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Nakrętki ND13 do fiolek 4ml, czarne z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eptum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wykonanego z silikonu i PTFE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BD180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opakowanie </w:t>
            </w: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br/>
              <w:t>(100 szt.)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4FC96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EDDD0A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45AF1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59B7E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F0F082" w14:textId="68D4B0F4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6228E6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1953B89B" w14:textId="06BDA21F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E234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45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1D5002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Fiolki 4ml z gwintem ND13 ze szkła bezbarwnego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93536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opakowanie </w:t>
            </w: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br/>
              <w:t>(100 szt.)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F3D88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C7B1B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F9125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9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2810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5CE46D" w14:textId="429572E8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401222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06BE5E96" w14:textId="2A890AEA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DDC5E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46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FF416F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Fiolki 4ml z gwintem ND13 ze szkła oranżowego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7E107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opakowanie </w:t>
            </w: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br/>
              <w:t>(50 szt.)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4AC0E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D855A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BF1A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1FCF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626825" w14:textId="7A660831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674826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084D5F25" w14:textId="1EBCA47C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3F679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47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7640E2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Probówki NMR ekonomiczne o średnicy 5mm i długości 178mm z zatyczką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A3F1F2" w14:textId="6E61DCC2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opakowanie (1*50 szt.)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85B49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6D0EF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50AD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DD37B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AF3303" w14:textId="37553ECE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5FED973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26E0CB3E" w14:textId="5CE8F7A7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47BB7A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48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FF12B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Podnośnik laboratoryjny, stal nierdzewna, hydrauliczny o wymiarach minimum 120x 140 mm, udźwig 7 kg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03BAC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21ABC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C6D2F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8555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F2EB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7F23C7" w14:textId="5C573A2E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071AA9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4532B533" w14:textId="53A961E7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E1CF3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49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D6FB3F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Podstawki korkowe do kolb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okrągłodennych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o średnicy zewnętrznej 80 m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71754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AE0DE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570A5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35704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5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0E2C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A8D2B8" w14:textId="195FCC48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41DC40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6BD643D1" w14:textId="24F6ADC5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5E4C5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50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A31472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Podstawki korkowe do kolb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okrągłodennych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o średnicy zewnętrznej 110 m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5442C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921B8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36674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4DDD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5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5F732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D13DD1" w14:textId="0B2CAA45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67514E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7736D790" w14:textId="74AF3CC0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F4A88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51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F229C5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Podstawki korkowe do kolb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okrągłodennych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o średnicy zewnętrznej 140 m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39458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2D398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043EE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D84A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5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79E2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4A9509" w14:textId="4B8CD0D0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1BA8E5C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35A98B9A" w14:textId="6CF41598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8A14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52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500546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Łapa aluminiowa z 4 widełkami i wkładem korkowym 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E7182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96AC8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662D8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E915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4B11B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F2B7FF" w14:textId="74339ACB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AED4E9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5B4C3503" w14:textId="2CEC2C9A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5D514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53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043C27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Łącznik dwustronny prostokątny z żeliwa chromowany do prętów o max. Średnicy 16.5 mm 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848DD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41691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6A3D73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43C4A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4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49E91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7F8A65" w14:textId="7AC658C6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77E9A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6BB38680" w14:textId="424AD5F3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9A954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54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5D7F76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Korek z PE, z ośmiokątną główką ze szlifem stożkowym NS14/23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EFB453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E5A18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73906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80573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760FFA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4FC5C2" w14:textId="2648AE06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BFEACE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303EFD70" w14:textId="043C3420" w:rsidTr="00AC7F35">
        <w:trPr>
          <w:trHeight w:val="454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3BDB9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lastRenderedPageBreak/>
              <w:t>55</w:t>
            </w:r>
          </w:p>
        </w:tc>
        <w:tc>
          <w:tcPr>
            <w:tcW w:w="33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639900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Korek z PE, z ośmiokątną główką ze szlifem stożkowym NS19/26</w:t>
            </w:r>
          </w:p>
        </w:tc>
        <w:tc>
          <w:tcPr>
            <w:tcW w:w="12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F185D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A87813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134B1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58C0C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2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A938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09B254" w14:textId="4D48ED0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4A85C0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7BB6E351" w14:textId="19E07A47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8D759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56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E4519B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Korek z PE, z ośmiokątną główką ze szlifem stożkowym NS29/32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1B92F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E281C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99538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76B7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392B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317849" w14:textId="01B9FF03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3BFAC9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5DF81DA3" w14:textId="7B4C080B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3BA7E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57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A4AD45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Korki PP NS 10/19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9808E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B7CA3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093B73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A9A7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2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5CD6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E4FADF" w14:textId="5778C4EB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EDD983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38B74253" w14:textId="06263AF3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95EB5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58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71CBB0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Korki PP NS 12/21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9FCE1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B145A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CB067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C2FBE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2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6F1D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B870A4" w14:textId="4F27595E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3B0272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1EDE3B62" w14:textId="17DA3FA9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7832E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59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45D66F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Korki PP NS 14/23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40263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07915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5F32F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1D87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2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AE8D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D320C6" w14:textId="339C4E81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AC8F6FC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147EEAED" w14:textId="7AB7EB0C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98E29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60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387E7C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Korki PP NS 19/26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59428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59E29A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56F23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6A0E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5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8EE2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C63035" w14:textId="0E7C7F29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CC132D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14EC3D4F" w14:textId="1AC7D871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073E9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61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F9256A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Korki PP NS 24/29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1CFEF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6E310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5CD26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1B8D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5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C61F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E68550" w14:textId="592708A2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FC7306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151BE163" w14:textId="1798D8F4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F8BC8A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62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65E6DA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Korki PP NS 29/32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56288A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5E0CF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249A4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060C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5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C8B5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0AE139" w14:textId="4983064B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DC7D41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221254E3" w14:textId="5620732F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A24EF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63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BCDFFC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Pompka wodna z PP, z zaworem zwrotnym, z przyłączem do węża i adapterami 1/2", 3/4"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E9702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7F9AE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67302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FB2B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672A23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C84187" w14:textId="4295441C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5EFC37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31F7CF5F" w14:textId="4A299912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4F4CA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64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3C6162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Uszczelki filtracyjne, gumowe,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Guko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, średnica górna 21mm, średnica podstawy 12mm, grubość 2,5m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70C7B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AA8C8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DDD0B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9DB74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C153A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171908" w14:textId="7362D058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8E22B4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42431436" w14:textId="57A2C6D7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DB2C2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65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38C5CF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Uszczelki filtracyjne, gumowe,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Guko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, średnica górna 27mm, średnica podstawy 17mm, grubość, 3m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09452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AFCB4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164D4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9F07D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FB95CC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AE87C8" w14:textId="30DFA892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AB2F89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49EA53E1" w14:textId="5EF80542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6B365C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66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1119A1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Uszczelki filtracyjne, gumowe,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Guko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, średnica górna 33mm, średnica podstawy 21mm, grubość 3m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10DD6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0B715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071EA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2F814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F326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BD2FF9" w14:textId="0F52B266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BEEA29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79A393E6" w14:textId="3CE09775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A0B5E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67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6E5C18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Uszczelki filtracyjne, gumowe,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Guko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, średnica górna 41mm, średnica podstawy 27,5mm, grubość 4m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CFD903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C52F3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B0423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A1D63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64923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E0AC50" w14:textId="72929FDC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F1F2F4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4987CFF8" w14:textId="3A64C2F4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DD74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68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E81727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Uszczelki filtracyjne, gumowe,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Guko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, średnica górna 53mm, średnica podstawy 33mm, grubość 5m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CD300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B73B2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65282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12F1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93D0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E833E8" w14:textId="7E0BAC96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697EB8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4F29EFFC" w14:textId="4D334833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42471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69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AF248F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Uszczelki filtracyjne, gumowe,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Guko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, średnica górna 68mm, średnica podstawy 48mm, grubość 5,5m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A7A0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971C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FDC4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53687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DB65B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D8DD36" w14:textId="20E8E5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365A22C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7BF5E44A" w14:textId="2D0B3D10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E874A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70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D03043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Uszczelki filtracyjne, gumowe,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Guko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, średnica górna 78mm, średnica podstawy 58mm, grubość 6m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D8755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BA13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5984C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06E1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7CDB1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EF21E2" w14:textId="21B7BA28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33268C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338E25B1" w14:textId="5FEB6014" w:rsidTr="00AC7F35">
        <w:trPr>
          <w:trHeight w:val="454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43F18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lastRenderedPageBreak/>
              <w:t>71</w:t>
            </w:r>
          </w:p>
        </w:tc>
        <w:tc>
          <w:tcPr>
            <w:tcW w:w="33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95C88D" w14:textId="5234E146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czotka do próbówek z naturalną szczeciną i bawełnianą główką, średnica główki 10mm, długość odcinka z włosiem ok. 65mm</w:t>
            </w:r>
          </w:p>
        </w:tc>
        <w:tc>
          <w:tcPr>
            <w:tcW w:w="12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B6A0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FF0E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9A92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CABCB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6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B6B53C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53A933" w14:textId="206D65A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D1D6C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36B2F645" w14:textId="04295F45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48CB9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72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B76D52" w14:textId="4A0DA13E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czotka do próbówek z naturalną szczeciną i bawełnianą główką, średnica Główki 15mm, długość odcinka z włosiem  ok. 85m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9BA3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A424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E47C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44AC4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1406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60CD38" w14:textId="1FE17855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2389EC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1F3CA36D" w14:textId="1130016D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E759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73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1197A9" w14:textId="0FC07671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czotka do próbówek z naturalną szczeciną i bawełnianą główką, średnica główki 20mm, długość odcinka z włosiem ok. 100m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439FC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6161AC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ECD74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AB54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A18E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FA05CC" w14:textId="27D2255B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9B370DC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7BA88C4F" w14:textId="73FDA5F3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5648D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74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353B72" w14:textId="5C0E76FD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czotka do próbówek z naturalną szczeciną i bawełnianą główką, średnica główki 30mm, długość odcinka z włosiem  ok. 130m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6481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7DB9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2F1B6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BDE9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73753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723748" w14:textId="43EFCAAE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4D4493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4BEDA273" w14:textId="3F08EEFC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1BAF7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75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26DF9E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czotka laboratoryjna do pipet dł. Ok. 480 mm, średnica włosia 5mm, włosie naturalne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D682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7132A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1EB9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7EA6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D856A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80E0FD" w14:textId="613F5F02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4C521F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4B086C39" w14:textId="29B6156B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7E017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76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0A734A" w14:textId="03AED84E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Czasza grzejna z prętem umożliwiającym montowanie do statywu o pojemności 500 ml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F5C7E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2E9F3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5BA83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610603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08A7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3BD35C" w14:textId="572CBBD9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960854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71463362" w14:textId="16E60C13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2C9263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77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F8A4F9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Tryskawka, pojemność – 500 ml  z szerokim wlewem, z nadrukiem, z przeznaczeniem do octanu etylu oraz symbolem GHS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DC97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868803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CB44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C014C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A98CC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94C24B" w14:textId="6A2F51CA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26A047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2B1F004F" w14:textId="083A926B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2E297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78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F9A59A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Tryskawka, pojemność – 500 ml  z szerokim wlewem, z nadrukiem, z przeznaczeniem do metanolu oraz symbolem GHS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2E9F3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5E36C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27F6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EE4BB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C69C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D2C227" w14:textId="3461AA0B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A0FBB0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33342C4C" w14:textId="58870988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5BAE1A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79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330402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Tryskawka, pojemność – 500 ml  z szerokim wlewem, z nadrukiem, z przeznaczeniem do dichlorometanu oraz symbolem GHS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D99B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6FDFC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E868E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E163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76950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3FA945" w14:textId="21C544E9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F858843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5EB478D5" w14:textId="50C954B8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94319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80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3EF008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Butelka ze szkła oranżowego, z szeroką szyjką, z nakrętką PP, czarną, o pojemności 50 ml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B20B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32D6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28EBC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A777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5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71BA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4BB6D2" w14:textId="27F15B1D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6C403A3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3CC9762C" w14:textId="38CC7A87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8C682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81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84AC22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Butelka ze szkła oranżowego, z szeroką szyjką, z nakrętką PP, czarną, o pojemności 25 ml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C79E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6C8B4C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8C54A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258A3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5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333943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28B9C6" w14:textId="71413169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7855F9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1B4B349E" w14:textId="72B1EA51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C7457C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82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C1752C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Okrągłe pojemniki z HDPE, z szeroką szyją, korkiem i zakrętką, o poj. 70 ml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B8EBA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3466B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6460A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9BE5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78E6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3F0937" w14:textId="6D118D1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E770EE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23EB4AC2" w14:textId="28846A59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2E592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83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201400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Okrągłe pojemniki z HDPE, z szeroką szyją, korkiem i zakrętką, o poj. 120 ml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C191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C7AE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14A69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70C0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A52BFA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9501F1" w14:textId="555EA69D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AF0A06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291A259E" w14:textId="7C46D24E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9FCD4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84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929869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Miska ze stali szlachetnej o poj. 1,0 l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DC92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AA69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615B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C2163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9C23C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9D4786" w14:textId="2B2AA73C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3FEE56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1C3C4919" w14:textId="24B3B65A" w:rsidTr="00AC7F35">
        <w:trPr>
          <w:trHeight w:val="454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21E06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lastRenderedPageBreak/>
              <w:t>85</w:t>
            </w:r>
          </w:p>
        </w:tc>
        <w:tc>
          <w:tcPr>
            <w:tcW w:w="33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AF6F6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Szpatułko-łyżeczka ze stali nierdzewnej, szerokość szpatułki 5 mm, o dł. całkowitej 150 mm </w:t>
            </w:r>
          </w:p>
        </w:tc>
        <w:tc>
          <w:tcPr>
            <w:tcW w:w="12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D0F48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21C5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4FC4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034F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4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CF8D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F43045" w14:textId="1E5E663E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D675FE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1A5F6D2D" w14:textId="21D80102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CCF35C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86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A101DE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Szpatułko-łyżeczka ze stali nierdzewnej, szerokość szpatułki 5 mm, o dł. całkowitej 180 - 210 mm 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D1554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13E0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5D6C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BD85A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C5CB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3D8942" w14:textId="268509E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6AB718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3BF21267" w14:textId="2A2E6284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EC182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87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67BB4E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Szpatułko łopatka prosta ze stali nierdzewnej, o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dł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całkowitej 150 - 160 mm, szerokość szpatułki 3 mm 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9741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370DD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9C9A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973B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B8225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0A6A06" w14:textId="58D9B14B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86372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4AEAFC84" w14:textId="47FE7470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B8C75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88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C45136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Szpatułko łopatka prosta ze stali nierdzewnej, o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dł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całkowitej 180  - 190 mm, szerokość szpatułki 5 m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C611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51BA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291E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472FC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BF13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9158EC" w14:textId="327363F0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7C5B90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31D05942" w14:textId="475891FE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E6264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89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58235A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patułka obustronna z zgięciem,  dł.  całkowita 180 - 190 mm (stal nierdzewna)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10333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4644A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83D8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D4B4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9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DE61A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5407C0" w14:textId="0FCDB1ED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BE5A38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5E138A12" w14:textId="23C02FBE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FCFF7C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90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E20EF7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Łyżeczka podwójna, okrągła, ze stali nierdzewnej, długość całkowita 130-150 m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64E82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2C0D5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09B52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766EA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8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F06C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34F163" w14:textId="612F8C5D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EF4457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5AE1403C" w14:textId="1C1AD8D4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A4B1FA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91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4C962A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Łyżeczka  podwójna, podłużna lub okrągła, ze stali nierdzewnej, długość całkowita 180-210 m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29BB0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F7BEA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59C35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8B78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96843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5B5D0A" w14:textId="7828BF9F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CFCFFA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0EB47834" w14:textId="20E78953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6A228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92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BA6723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Łyżeczko-łopatka ze stali szlachetnej, długość 180 - 190 mm, łyżeczka profilowana o wymiarach 35-40mm x 15-20mm zgodny z produktem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Roth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nr kat. HX96.1 lub równoważne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136D0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49772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6E2C4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A5705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39D9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505CA1" w14:textId="4E4C2FEC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D8BF3B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053A4F34" w14:textId="2D11A705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741F9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93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EC75EA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Pinceta o ostrych zagiętych końcach (stal nierdzewna) dł.160 m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74633C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0FA46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21DDD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47D78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23EA6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E51AA8" w14:textId="5BD73FA2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941484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2FF3C9EB" w14:textId="787DAC7E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FD34E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94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E2CEBF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Pinceta o tępych, zaokrąglonych końcach (stal nierdzewna) dł. ok.105 m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22268A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2D5BF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2DF8C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DF9A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E81B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D1FB80" w14:textId="6BB10DF4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84F578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4F168BBF" w14:textId="66DDDCB0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961BA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95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B0BDD9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Pinceta o tępych, zaokrąglonych końcach (stal nierdzewna) dł. 300-350 m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700D4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BAB97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6994B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B412C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FDECC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92F939" w14:textId="02713D42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868356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042CF065" w14:textId="00D6D9F1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FC0A6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96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291B52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Pipety Pasteura z PE, ze skalą, o poj. 3,0 ml, długości 150 m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73B0B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sztuka </w:t>
            </w:r>
          </w:p>
          <w:p w14:paraId="4209C7D8" w14:textId="2A8F81CF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( 500 szt.)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44860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D5BAB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8DCF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1CB7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16947B" w14:textId="4D47CAF1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D73944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3E871FC5" w14:textId="660BEADD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0F0F0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97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BFA209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Fiolki przezroczyste szklane o poj. 20 ml, ND24, zakręcane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B7F2BC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opakowanie zaw. 100 sztuk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E7EA5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16EA5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915C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8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524A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CCA8DC" w14:textId="564161B5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23E16B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4B1072E6" w14:textId="52FB7DE5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DAAA3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98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C03401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Zakrętki do fiolek przezroczystych szklanych o poj. 20 ml, ND24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97DD2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opakowanie zaw. 100 sztuk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0C3CB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823BF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43DD8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8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7747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5BD7F1" w14:textId="254E4BA6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519923C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012F842E" w14:textId="110BCBAF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14C82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99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4E8D61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Butelki ze szkła bezbarwnego z szeroką szyjką o poj. 50 ml z zakrętkami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D9D02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opakowanie zaw.       </w:t>
            </w:r>
          </w:p>
          <w:p w14:paraId="51929196" w14:textId="1B92692E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85 sztuk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E80F0A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95F3E3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A0BA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EDF3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A6F683" w14:textId="47B8F28D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C91C1C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51BDB982" w14:textId="4EC3DAE4" w:rsidTr="00AC7F35">
        <w:trPr>
          <w:trHeight w:val="454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EE80A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lastRenderedPageBreak/>
              <w:t>100</w:t>
            </w:r>
          </w:p>
        </w:tc>
        <w:tc>
          <w:tcPr>
            <w:tcW w:w="33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CA3307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Butelki ze szkła bezbarwnego z szeroką szyjką o poj. 100 ml z zakrętkami</w:t>
            </w:r>
          </w:p>
        </w:tc>
        <w:tc>
          <w:tcPr>
            <w:tcW w:w="12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DD2DE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opakowanie zaw.    </w:t>
            </w:r>
          </w:p>
          <w:p w14:paraId="261466E7" w14:textId="7112EB63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63 sztuk</w:t>
            </w:r>
          </w:p>
        </w:tc>
        <w:tc>
          <w:tcPr>
            <w:tcW w:w="14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BC757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F4713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809F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944C4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3E6AE6" w14:textId="1D3DDD7F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B1305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3CCD2C70" w14:textId="0A999AA9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827F4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01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599279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Lejek z PP do proszku, średnica górna 65 mm, średnica szyjki 15 m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54F11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B2D87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78C3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B409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AEC6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BC00AF" w14:textId="6967158B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1CEF95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38698201" w14:textId="3C3F93E8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2EA97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02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281FD5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Lejek z PP do proszku, średnica górna 80 mm, średnica szyjki 21 m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5A13E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BA89D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6DFCA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40453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9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6C9FA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1F7642" w14:textId="32B26F7B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E1A124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667442D4" w14:textId="793D312B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AD381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03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4E3230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Lejek z PP do proszku, średnica górna 100 mm, średnica szyjki 24 m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80EC3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B38F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430D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1B5C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6F30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6515D2" w14:textId="026B9070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B94421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5084926F" w14:textId="41B970B6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34A9D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04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655DE0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Lejek z PP do proszku, średnica górna 120 mm, średnica szyjki 27 m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F250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B6DE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42F5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D87F6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9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BB29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1EF21E" w14:textId="7390C87D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225BA9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0FDBEBB3" w14:textId="7C748088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F28A5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05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B2C3B0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Lejek z PP do proszku, średnica górna 150 mm, średnica szyjki 28 m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A0FBA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A35C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DD9A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3A4A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E04AF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A9F89F" w14:textId="14685F46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C73D26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5FBED977" w14:textId="225B80AD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EDF89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06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67568E" w14:textId="34B36CA9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Kuweta laboratoryjna polipropylenowa 1,5l; 250 x 190 x 65 m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0764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679E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F734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6634E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5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827A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E72D08" w14:textId="031BAE3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B643CB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297D86FE" w14:textId="3F7A50CF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A994A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07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B7BBA0" w14:textId="625C4FAE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Kuweta laboratoryjna polipropylenowa 3,0 l; 310 x 250 x 75 m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A5F2D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21CE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C0BA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5907C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5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C108C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63879F" w14:textId="57F726C8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27AF99A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4667E582" w14:textId="52C67212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B07C2A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08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983272" w14:textId="0A69C093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Kuweta laboratoryjna polipropylenowa 10l; 410 x 310 x 120 m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41B6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2D008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A5CB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4497C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5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7E797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06A678" w14:textId="3F97A658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212F05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2B07ADD5" w14:textId="4B99E363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DC868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09</w:t>
            </w:r>
          </w:p>
        </w:tc>
        <w:tc>
          <w:tcPr>
            <w:tcW w:w="338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214B13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Piknometry poj. 10 ml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9D89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06032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3A5CA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EC202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9B70D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447957" w14:textId="37D546BA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9B51AE3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2247BBA9" w14:textId="63D57312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A480D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10</w:t>
            </w:r>
          </w:p>
        </w:tc>
        <w:tc>
          <w:tcPr>
            <w:tcW w:w="33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EFCEB7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Bibułki bezpyłowe do czyszczenia optyki w mikroskopach</w:t>
            </w:r>
          </w:p>
        </w:tc>
        <w:tc>
          <w:tcPr>
            <w:tcW w:w="12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D9F9B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4D433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839C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6D1B8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5BF2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43A625" w14:textId="0C070F5C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EAC560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510BBF6A" w14:textId="046C1D63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F70D6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11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C9D514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Filtr osadowy do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demineralizatora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, kompatybilny dla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demineralizatora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Hydrolab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HLP 5 UV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001DA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7DA09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7EC9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D692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5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7CB7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158D51" w14:textId="05E50255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2B01B3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0B5A98A2" w14:textId="79109B97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BB16A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12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60FA02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Moduł A2 do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demineralizatora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, kompatybilny dla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demineralizatora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Hydrolab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HLP 5 UV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63E36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908D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741E8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5054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5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763A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670417" w14:textId="3D973C6A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D2DD9C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01A49702" w14:textId="330987AF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9E3D9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13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ACBECA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Moduł H7 TOC do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demineralizatora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, kompatybilny dla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demineralizatora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Hydrolab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HLP 5 UV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0206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8D5A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962A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970B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5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6C99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A18CC4" w14:textId="6DF5778F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FA701D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1E8EA5CD" w14:textId="14FF6B75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41E93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14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9C5765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Kapsuła MF 0,2µm do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demineralizatora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, kompatybilny dla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demineralizatora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Hydrolab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HLP 5 UV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D1A48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A1C7A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76229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B016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3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0DB5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BBE1DD" w14:textId="7CF8ACF8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5CA17C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06657494" w14:textId="54FE466A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7B655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15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EB9977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Promiennik UV do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Hydrolab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, kompatybilny dla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demineralizatora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Hydrolab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HLP 5 UV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6B426C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FFB0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AF2F6A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BABB7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79D4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1971BB" w14:textId="6B10A864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9E041A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64C0854B" w14:textId="6B4361C8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36043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16</w:t>
            </w:r>
          </w:p>
        </w:tc>
        <w:tc>
          <w:tcPr>
            <w:tcW w:w="338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4BAF02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Pręty obciążające do kolb pokryte powłoką winylową 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5A61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4162FA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EC12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C4AEB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6F692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214892" w14:textId="7918FFBB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B25C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52421BAE" w14:textId="2DB40666" w:rsidTr="00AC7F35">
        <w:trPr>
          <w:trHeight w:val="454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C66D2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lastRenderedPageBreak/>
              <w:t>117</w:t>
            </w:r>
          </w:p>
        </w:tc>
        <w:tc>
          <w:tcPr>
            <w:tcW w:w="33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575CDE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Naczynka wagowe, łódeczki, antystatyczne, PS, o poj. 100 ml</w:t>
            </w:r>
          </w:p>
        </w:tc>
        <w:tc>
          <w:tcPr>
            <w:tcW w:w="12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E734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1op. </w:t>
            </w:r>
          </w:p>
          <w:p w14:paraId="5592A4B6" w14:textId="101F2D6D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(500 szt.)</w:t>
            </w:r>
          </w:p>
        </w:tc>
        <w:tc>
          <w:tcPr>
            <w:tcW w:w="14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5C1E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AC379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DEA8E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5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026D1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563C1"/>
                <w:sz w:val="18"/>
                <w:szCs w:val="18"/>
                <w:u w:val="single"/>
                <w:lang w:eastAsia="pl-PL"/>
              </w:rPr>
            </w:pPr>
            <w:r w:rsidRPr="00E67FE1">
              <w:rPr>
                <w:rFonts w:eastAsia="Times New Roman" w:cstheme="minorHAnsi"/>
                <w:color w:val="0563C1"/>
                <w:sz w:val="18"/>
                <w:szCs w:val="18"/>
                <w:u w:val="single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204781" w14:textId="4F17AF6E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E66541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476A9A03" w14:textId="66B5CD4D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2CCF9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18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254EA4" w14:textId="0580EDEF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Szkiełka mikroskopowe podstawowe </w:t>
            </w:r>
            <w:r w:rsidR="00B31EB9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 </w:t>
            </w: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z polem do opisu, szlifowane krawędzie; wymiary: 76 x 26 x 1 m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6C18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op. = 50 szt.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7BD4C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EA3B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FAAF7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2B47B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563C1"/>
                <w:sz w:val="18"/>
                <w:szCs w:val="18"/>
                <w:u w:val="single"/>
                <w:lang w:eastAsia="pl-PL"/>
              </w:rPr>
            </w:pPr>
            <w:r w:rsidRPr="00E67FE1">
              <w:rPr>
                <w:rFonts w:eastAsia="Times New Roman" w:cstheme="minorHAnsi"/>
                <w:color w:val="0563C1"/>
                <w:sz w:val="18"/>
                <w:szCs w:val="18"/>
                <w:u w:val="single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6B3A9B" w14:textId="5AB1EA99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791EB0C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4D4351E7" w14:textId="63F310A9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A341E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19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24FCF6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Statyw do czujnika temperatury Pt1000 - w zestawie z prętem i uchwytem do poprowadzenia kabla - gwint M10 (akcesoria do mieszadeł magnetycznych </w:t>
            </w:r>
            <w:proofErr w:type="spellStart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Heidolph</w:t>
            </w:r>
            <w:proofErr w:type="spellEnd"/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)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9375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9DEE5C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E17C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72739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C993A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563C1"/>
                <w:sz w:val="18"/>
                <w:szCs w:val="18"/>
                <w:u w:val="single"/>
                <w:lang w:eastAsia="pl-PL"/>
              </w:rPr>
            </w:pPr>
            <w:r w:rsidRPr="00E67FE1">
              <w:rPr>
                <w:rFonts w:eastAsia="Times New Roman" w:cstheme="minorHAnsi"/>
                <w:color w:val="0563C1"/>
                <w:sz w:val="18"/>
                <w:szCs w:val="18"/>
                <w:u w:val="single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32CDDA" w14:textId="7681CF0A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ED3136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53BEE1CC" w14:textId="029C9231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A9ECB3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20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EA6A70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Tryskawka LDPE, pojemność – 500 ml  z szerokim wlewem, z nadrukiem, z przeznaczeniem do acetonu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23B9A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B578E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EB4C3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6E8B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3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A98F9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563C1"/>
                <w:sz w:val="18"/>
                <w:szCs w:val="18"/>
                <w:u w:val="single"/>
                <w:lang w:eastAsia="pl-PL"/>
              </w:rPr>
            </w:pPr>
            <w:r w:rsidRPr="00E67FE1">
              <w:rPr>
                <w:rFonts w:eastAsia="Times New Roman" w:cstheme="minorHAnsi"/>
                <w:color w:val="0563C1"/>
                <w:sz w:val="18"/>
                <w:szCs w:val="18"/>
                <w:u w:val="single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F5692B" w14:textId="6CF09C34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BA11CC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0DB7ECBB" w14:textId="7ED98988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E91F0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21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595504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Tryskawka LDPE, pojemność – 500 ml  z szerokim wlewem, z nadrukiem, z przeznaczeniem do metanolu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1F811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A885A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C554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F3C3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3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B5B3C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563C1"/>
                <w:sz w:val="18"/>
                <w:szCs w:val="18"/>
                <w:u w:val="single"/>
                <w:lang w:eastAsia="pl-PL"/>
              </w:rPr>
            </w:pPr>
            <w:r w:rsidRPr="00E67FE1">
              <w:rPr>
                <w:rFonts w:eastAsia="Times New Roman" w:cstheme="minorHAnsi"/>
                <w:color w:val="0563C1"/>
                <w:sz w:val="18"/>
                <w:szCs w:val="18"/>
                <w:u w:val="single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BF33DC" w14:textId="65A5748B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A7E20B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77934ED5" w14:textId="53B8EA8F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0187B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22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BF6F43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Tryskawka LDPE, pojemność – 500 ml  z szerokim wlewem, z nadrukiem, z przeznaczeniem do wody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1C2EA3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6002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FAE7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C4886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3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B0F53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563C1"/>
                <w:sz w:val="18"/>
                <w:szCs w:val="18"/>
                <w:u w:val="single"/>
                <w:lang w:eastAsia="pl-PL"/>
              </w:rPr>
            </w:pPr>
            <w:r w:rsidRPr="00E67FE1">
              <w:rPr>
                <w:rFonts w:eastAsia="Times New Roman" w:cstheme="minorHAnsi"/>
                <w:color w:val="0563C1"/>
                <w:sz w:val="18"/>
                <w:szCs w:val="18"/>
                <w:u w:val="single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BB0756" w14:textId="1774E9DE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80B5C11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45DD5DE9" w14:textId="66D7FC7F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44439A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23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E25F75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Cylindryczne mieszadełko magnetyczne długość: 25 mm, średnica 8 m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74F6A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734EA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25E374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93A91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AA9E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E5C961" w14:textId="7B3C964D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6FE8BF3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0804BDB4" w14:textId="6E4BADC2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687BB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24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5F5E5F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Cylindryczne mieszadełko magnetyczne długość: 35 mm, średnica 8 m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B4272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E9EF8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35527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AA0FFA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33B4C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A9F5CD" w14:textId="5E5F1210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855EC6D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722BAEC0" w14:textId="435C02AA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EE5FFC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25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E505DD" w14:textId="77777777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Cylindryczne mieszadełko magnetyczne długość: 40 mm, średnica 8 m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1EB56C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22A45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64DC0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1C3E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251FDA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43CB1C" w14:textId="0044E70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BDF114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0D46FB" w:rsidRPr="00E67FE1" w14:paraId="15641551" w14:textId="77A651EA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DC0087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26</w:t>
            </w:r>
          </w:p>
        </w:tc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CE96C" w14:textId="7F765605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Trójkątne mieszadełko magnetyczne długość: 40 m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3BEC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9AE3B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1F7E69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162A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278B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8DA213" w14:textId="6E5FAAA4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2A173A5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E67FE1" w:rsidRPr="00E67FE1" w14:paraId="25AE01DC" w14:textId="46DE61AC" w:rsidTr="00AC7F35">
        <w:trPr>
          <w:trHeight w:val="454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927FEB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127</w:t>
            </w:r>
          </w:p>
        </w:tc>
        <w:tc>
          <w:tcPr>
            <w:tcW w:w="33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23CC0" w14:textId="12059965" w:rsidR="000D46FB" w:rsidRPr="00E67FE1" w:rsidRDefault="000D46FB" w:rsidP="000D46FB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Trójkątne mieszadełko magnetyczne długość: 40 mm</w:t>
            </w:r>
          </w:p>
        </w:tc>
        <w:tc>
          <w:tcPr>
            <w:tcW w:w="12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17E8C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0090C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027C6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C290FF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4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417E12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8E6710" w14:textId="67225122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55F06E" w14:textId="77777777" w:rsidR="000D46FB" w:rsidRPr="00E67FE1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E35B2F" w:rsidRPr="00E67FE1" w14:paraId="2E02442D" w14:textId="77777777" w:rsidTr="00AC7F35">
        <w:trPr>
          <w:trHeight w:val="454"/>
        </w:trPr>
        <w:tc>
          <w:tcPr>
            <w:tcW w:w="9493" w:type="dxa"/>
            <w:gridSpan w:val="6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2F119C" w14:textId="77777777" w:rsidR="00E35B2F" w:rsidRPr="00E67FE1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C373CC" w14:textId="0D00FA27" w:rsidR="00E35B2F" w:rsidRPr="00E67FE1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eastAsia="pl-PL"/>
              </w:rPr>
            </w:pPr>
            <w:r w:rsidRPr="00E67FE1">
              <w:rPr>
                <w:rFonts w:eastAsia="Times New Roman" w:cstheme="minorHAnsi"/>
                <w:b/>
                <w:bCs/>
                <w:sz w:val="18"/>
                <w:szCs w:val="18"/>
                <w:lang w:eastAsia="pl-PL"/>
              </w:rPr>
              <w:t>SUMA: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3E4921" w14:textId="77777777" w:rsidR="00E35B2F" w:rsidRPr="00E67FE1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8883FBE" w14:textId="77777777" w:rsidR="00E35B2F" w:rsidRPr="00E67FE1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</w:tbl>
    <w:p w14:paraId="11B137E0" w14:textId="77777777" w:rsidR="00AC7F35" w:rsidRDefault="00AC7F35" w:rsidP="00F40ABF">
      <w:pPr>
        <w:rPr>
          <w:b/>
          <w:bCs/>
        </w:rPr>
      </w:pPr>
    </w:p>
    <w:p w14:paraId="1CED1332" w14:textId="77777777" w:rsidR="00AC7F35" w:rsidRDefault="00AC7F35" w:rsidP="00F40ABF">
      <w:pPr>
        <w:rPr>
          <w:b/>
          <w:bCs/>
        </w:rPr>
      </w:pPr>
    </w:p>
    <w:p w14:paraId="5D927EBA" w14:textId="77777777" w:rsidR="00AC7F35" w:rsidRDefault="00AC7F35" w:rsidP="00F40ABF">
      <w:pPr>
        <w:rPr>
          <w:b/>
          <w:bCs/>
        </w:rPr>
      </w:pPr>
    </w:p>
    <w:p w14:paraId="2911C6A8" w14:textId="77777777" w:rsidR="00AC7F35" w:rsidRDefault="00AC7F35" w:rsidP="00F40ABF">
      <w:pPr>
        <w:rPr>
          <w:b/>
          <w:bCs/>
        </w:rPr>
      </w:pPr>
    </w:p>
    <w:p w14:paraId="6D6F4D23" w14:textId="581497D6" w:rsidR="00F40ABF" w:rsidRDefault="00F40ABF" w:rsidP="00F40ABF">
      <w:pPr>
        <w:rPr>
          <w:b/>
          <w:bCs/>
        </w:rPr>
      </w:pPr>
      <w:r>
        <w:rPr>
          <w:b/>
          <w:bCs/>
        </w:rPr>
        <w:lastRenderedPageBreak/>
        <w:t>PRZEDMIOT ZAMÓWIENIA: MATERIAŁY ZUŻYWALNE, CZĘŚĆ V</w:t>
      </w:r>
    </w:p>
    <w:tbl>
      <w:tblPr>
        <w:tblW w:w="0" w:type="auto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09"/>
        <w:gridCol w:w="3414"/>
        <w:gridCol w:w="1275"/>
        <w:gridCol w:w="1418"/>
        <w:gridCol w:w="1417"/>
        <w:gridCol w:w="1560"/>
        <w:gridCol w:w="1559"/>
        <w:gridCol w:w="1559"/>
        <w:gridCol w:w="1665"/>
      </w:tblGrid>
      <w:tr w:rsidR="00E35B2F" w:rsidRPr="000D46FB" w14:paraId="2C2CC476" w14:textId="0437FF91" w:rsidTr="00AC7F35">
        <w:trPr>
          <w:trHeight w:val="454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4472C4" w:themeFill="accent5"/>
            <w:vAlign w:val="center"/>
            <w:hideMark/>
          </w:tcPr>
          <w:p w14:paraId="61EF2BA1" w14:textId="77777777" w:rsidR="00E35B2F" w:rsidRPr="000D46FB" w:rsidRDefault="00E35B2F" w:rsidP="00E35B2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L.P.</w:t>
            </w:r>
          </w:p>
        </w:tc>
        <w:tc>
          <w:tcPr>
            <w:tcW w:w="341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4472C4" w:themeFill="accent5"/>
            <w:vAlign w:val="center"/>
            <w:hideMark/>
          </w:tcPr>
          <w:p w14:paraId="2F699954" w14:textId="77777777" w:rsidR="00E35B2F" w:rsidRPr="000D46FB" w:rsidRDefault="00E35B2F" w:rsidP="00E35B2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OPI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4472C4" w:themeFill="accent5"/>
            <w:vAlign w:val="center"/>
            <w:hideMark/>
          </w:tcPr>
          <w:p w14:paraId="012BFD31" w14:textId="77777777" w:rsidR="00E35B2F" w:rsidRPr="000D46FB" w:rsidRDefault="00E35B2F" w:rsidP="00E35B2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JEDNOSTK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4472C4" w:themeFill="accent5"/>
            <w:vAlign w:val="center"/>
            <w:hideMark/>
          </w:tcPr>
          <w:p w14:paraId="0F9CF3D5" w14:textId="77777777" w:rsidR="00E35B2F" w:rsidRPr="000D46FB" w:rsidRDefault="00E35B2F" w:rsidP="00E35B2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PRODUCENT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4472C4" w:themeFill="accent5"/>
            <w:vAlign w:val="center"/>
            <w:hideMark/>
          </w:tcPr>
          <w:p w14:paraId="1342DA3F" w14:textId="77777777" w:rsidR="00E35B2F" w:rsidRPr="000D46FB" w:rsidRDefault="00E35B2F" w:rsidP="00E35B2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NR KATALOGOWY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5"/>
            <w:vAlign w:val="center"/>
            <w:hideMark/>
          </w:tcPr>
          <w:p w14:paraId="06BB53C8" w14:textId="77777777" w:rsidR="00E35B2F" w:rsidRPr="000D46FB" w:rsidRDefault="00E35B2F" w:rsidP="00E35B2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 xml:space="preserve">CAŁKOWITA ILOŚĆ W ZAMÓWIENIU 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4472C4" w:themeFill="accent5"/>
            <w:vAlign w:val="center"/>
            <w:hideMark/>
          </w:tcPr>
          <w:p w14:paraId="5B89D3EB" w14:textId="6F13AE11" w:rsidR="00E35B2F" w:rsidRPr="000D46FB" w:rsidRDefault="00E35B2F" w:rsidP="00E35B2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CENA NETTO/SZTUKA [PLN]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5"/>
            <w:vAlign w:val="center"/>
            <w:hideMark/>
          </w:tcPr>
          <w:p w14:paraId="5193BFAA" w14:textId="4CE906C7" w:rsidR="00E35B2F" w:rsidRPr="000D46FB" w:rsidRDefault="00E35B2F" w:rsidP="00E35B2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 xml:space="preserve">CAŁKOWITA WARTOŚĆ W ZAMÓWIENIU </w:t>
            </w:r>
            <w:r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 xml:space="preserve">NETTO </w:t>
            </w:r>
            <w:r w:rsidRPr="00F40AB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[PLN]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4472C4" w:themeFill="accent5"/>
          </w:tcPr>
          <w:p w14:paraId="7354059C" w14:textId="22B5DCC2" w:rsidR="00E35B2F" w:rsidRPr="000D46FB" w:rsidRDefault="00E35B2F" w:rsidP="00E35B2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 xml:space="preserve">CAŁKOWITA WARTOŚĆ W ZAMÓWIENIU </w:t>
            </w:r>
            <w:r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 xml:space="preserve">BRUTTO </w:t>
            </w:r>
            <w:r w:rsidRPr="00F40AB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[PLN]</w:t>
            </w:r>
          </w:p>
        </w:tc>
      </w:tr>
      <w:tr w:rsidR="000D46FB" w:rsidRPr="000D46FB" w14:paraId="6DB3DCAB" w14:textId="3F74CA36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23D537D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</w:t>
            </w:r>
          </w:p>
        </w:tc>
        <w:tc>
          <w:tcPr>
            <w:tcW w:w="3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B8B20F" w14:textId="77777777" w:rsidR="000D46FB" w:rsidRPr="000D46FB" w:rsidRDefault="000D46FB" w:rsidP="00E35B2F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Złącznik metalowy do węży z mosiądzu wysokiej jakości, ekspansja do końcówek </w:t>
            </w:r>
            <w:proofErr w:type="spellStart"/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łuer</w:t>
            </w:r>
            <w:proofErr w:type="spellEnd"/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 lock żeńskie, średnica wewnętrzna przyłączenia węża 1,5mm zgodny z produktem </w:t>
            </w:r>
            <w:proofErr w:type="spellStart"/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Roth</w:t>
            </w:r>
            <w:proofErr w:type="spellEnd"/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 nr kat. P334.1 lub równoważn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93C682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3359FF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104D45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7154C5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DB10E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0E355C" w14:textId="35E2B77F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E7E5194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0D46FB" w:rsidRPr="000D46FB" w14:paraId="70026EDE" w14:textId="4F0CA469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8257314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34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BC807C" w14:textId="77777777" w:rsidR="000D46FB" w:rsidRPr="000D46FB" w:rsidRDefault="000D46FB" w:rsidP="00E35B2F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Złącznik metalowy do węży z mosiądzu wysokiej jakości, ekspansja do końcówek </w:t>
            </w:r>
            <w:proofErr w:type="spellStart"/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łuer</w:t>
            </w:r>
            <w:proofErr w:type="spellEnd"/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 lock męskie, średnica wewnętrzna przyłączenia węża 1,5mm zgodny z produktem </w:t>
            </w:r>
            <w:proofErr w:type="spellStart"/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Roth</w:t>
            </w:r>
            <w:proofErr w:type="spellEnd"/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 nr kat. P336.1 lub równoważn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99F40E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34A336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663E90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7ADC06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57B77C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26D9B3" w14:textId="55A665BE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30C1D8C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0D46FB" w:rsidRPr="000D46FB" w14:paraId="372D0F4B" w14:textId="72D64FAF" w:rsidTr="00AC7F35">
        <w:trPr>
          <w:trHeight w:val="45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864390E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3</w:t>
            </w:r>
          </w:p>
        </w:tc>
        <w:tc>
          <w:tcPr>
            <w:tcW w:w="34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ED920C" w14:textId="77777777" w:rsidR="000D46FB" w:rsidRPr="000D46FB" w:rsidRDefault="000D46FB" w:rsidP="00E35B2F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Zawór metalowy z mosiądzu wysokiej jakości 2-drożny, </w:t>
            </w:r>
            <w:proofErr w:type="spellStart"/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Luer</w:t>
            </w:r>
            <w:proofErr w:type="spellEnd"/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 Lock żeński do </w:t>
            </w:r>
            <w:proofErr w:type="spellStart"/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Luer</w:t>
            </w:r>
            <w:proofErr w:type="spellEnd"/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 Lock męskiego, ma. ciśnienie minimum 3 bary zgodny z produktem </w:t>
            </w:r>
            <w:proofErr w:type="spellStart"/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Roth</w:t>
            </w:r>
            <w:proofErr w:type="spellEnd"/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 nr kat. P339.1 lub równoważn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08A688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E996E2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4E3006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951A70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2426BD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EED170" w14:textId="6B9A055C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2BBE5E3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0D46FB" w:rsidRPr="000D46FB" w14:paraId="29AD11F0" w14:textId="1D6EEBF1" w:rsidTr="00AC7F35">
        <w:trPr>
          <w:trHeight w:val="454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6B070FC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4</w:t>
            </w:r>
          </w:p>
        </w:tc>
        <w:tc>
          <w:tcPr>
            <w:tcW w:w="3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EB4AFD" w14:textId="77777777" w:rsidR="000D46FB" w:rsidRPr="000D46FB" w:rsidRDefault="000D46FB" w:rsidP="00E35B2F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Zawór metalowy z mosiądzu wysokiej jakości 3-drożny, </w:t>
            </w:r>
            <w:proofErr w:type="spellStart"/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Luer</w:t>
            </w:r>
            <w:proofErr w:type="spellEnd"/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 Lock żeński do </w:t>
            </w:r>
            <w:proofErr w:type="spellStart"/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Luer</w:t>
            </w:r>
            <w:proofErr w:type="spellEnd"/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 Lock męskiego oraz boczny zawór </w:t>
            </w:r>
            <w:proofErr w:type="spellStart"/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Luer</w:t>
            </w:r>
            <w:proofErr w:type="spellEnd"/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 Lock żeński, ma. ciśnienie minimum 3 bary zgodny z produktem </w:t>
            </w:r>
            <w:proofErr w:type="spellStart"/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Roth</w:t>
            </w:r>
            <w:proofErr w:type="spellEnd"/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 xml:space="preserve"> nr kat. P340.1 lub równoważne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A8A4C6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C62A1A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4A100C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5665B6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88F0A7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0D46FB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85021F" w14:textId="0ECC8460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35E320D" w14:textId="77777777" w:rsidR="000D46FB" w:rsidRPr="000D46FB" w:rsidRDefault="000D46FB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B31EB9" w:rsidRPr="000D46FB" w14:paraId="25FF4334" w14:textId="77777777" w:rsidTr="00AC7F35">
        <w:trPr>
          <w:trHeight w:val="454"/>
        </w:trPr>
        <w:tc>
          <w:tcPr>
            <w:tcW w:w="9493" w:type="dxa"/>
            <w:gridSpan w:val="6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D35E16" w14:textId="77777777" w:rsidR="00B31EB9" w:rsidRPr="000D46FB" w:rsidRDefault="00B31EB9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CD4790" w14:textId="047A01BF" w:rsidR="00B31EB9" w:rsidRPr="00B31EB9" w:rsidRDefault="00B31EB9" w:rsidP="00B534A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B31EB9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pl-PL"/>
              </w:rPr>
              <w:t>SUMA: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3F236C" w14:textId="77777777" w:rsidR="00B31EB9" w:rsidRPr="000D46FB" w:rsidRDefault="00B31EB9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3EC457" w14:textId="77777777" w:rsidR="00B31EB9" w:rsidRPr="000D46FB" w:rsidRDefault="00B31EB9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</w:tbl>
    <w:p w14:paraId="26558765" w14:textId="77777777" w:rsidR="00F40ABF" w:rsidRDefault="00F40ABF" w:rsidP="00F40ABF">
      <w:pPr>
        <w:rPr>
          <w:b/>
          <w:bCs/>
        </w:rPr>
      </w:pPr>
    </w:p>
    <w:p w14:paraId="34D6E2C1" w14:textId="77777777" w:rsidR="00AC7F35" w:rsidRDefault="00AC7F35" w:rsidP="00F40ABF">
      <w:pPr>
        <w:rPr>
          <w:b/>
          <w:bCs/>
        </w:rPr>
      </w:pPr>
    </w:p>
    <w:p w14:paraId="6A7E38B6" w14:textId="77777777" w:rsidR="00AC7F35" w:rsidRDefault="00AC7F35" w:rsidP="00F40ABF">
      <w:pPr>
        <w:rPr>
          <w:b/>
          <w:bCs/>
        </w:rPr>
      </w:pPr>
    </w:p>
    <w:p w14:paraId="02663CF4" w14:textId="77777777" w:rsidR="00AC7F35" w:rsidRDefault="00AC7F35" w:rsidP="00F40ABF">
      <w:pPr>
        <w:rPr>
          <w:b/>
          <w:bCs/>
        </w:rPr>
      </w:pPr>
    </w:p>
    <w:p w14:paraId="3A380728" w14:textId="07527BDB" w:rsidR="00F40ABF" w:rsidRDefault="00F40ABF" w:rsidP="00F40ABF">
      <w:pPr>
        <w:rPr>
          <w:b/>
          <w:bCs/>
        </w:rPr>
      </w:pPr>
      <w:r>
        <w:rPr>
          <w:b/>
          <w:bCs/>
        </w:rPr>
        <w:lastRenderedPageBreak/>
        <w:t>PRZEDMIOT ZAMÓWIENIA: MATERIAŁY ZUŻYWALNE HPLC, CZĘŚĆ VI</w:t>
      </w:r>
    </w:p>
    <w:tbl>
      <w:tblPr>
        <w:tblW w:w="1441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2"/>
        <w:gridCol w:w="3261"/>
        <w:gridCol w:w="1275"/>
        <w:gridCol w:w="1418"/>
        <w:gridCol w:w="1417"/>
        <w:gridCol w:w="1560"/>
        <w:gridCol w:w="1559"/>
        <w:gridCol w:w="1559"/>
        <w:gridCol w:w="1804"/>
      </w:tblGrid>
      <w:tr w:rsidR="00E35B2F" w:rsidRPr="008E6541" w14:paraId="6D7FC3DA" w14:textId="7D56B667" w:rsidTr="00AC7F35">
        <w:trPr>
          <w:trHeight w:val="454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4472C4" w:themeFill="accent5"/>
            <w:vAlign w:val="center"/>
            <w:hideMark/>
          </w:tcPr>
          <w:p w14:paraId="12775EBA" w14:textId="77777777" w:rsidR="00E35B2F" w:rsidRPr="00E35B2F" w:rsidRDefault="00E35B2F" w:rsidP="00E35B2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L.P.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4472C4" w:themeFill="accent5"/>
            <w:vAlign w:val="center"/>
            <w:hideMark/>
          </w:tcPr>
          <w:p w14:paraId="0879CD35" w14:textId="77777777" w:rsidR="00E35B2F" w:rsidRPr="00E35B2F" w:rsidRDefault="00E35B2F" w:rsidP="00E35B2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OPI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4472C4" w:themeFill="accent5"/>
            <w:vAlign w:val="center"/>
            <w:hideMark/>
          </w:tcPr>
          <w:p w14:paraId="43C2103E" w14:textId="77777777" w:rsidR="00E35B2F" w:rsidRPr="00E35B2F" w:rsidRDefault="00E35B2F" w:rsidP="00E35B2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JEDNOSTK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4472C4" w:themeFill="accent5"/>
            <w:vAlign w:val="center"/>
            <w:hideMark/>
          </w:tcPr>
          <w:p w14:paraId="06F5F7E3" w14:textId="77777777" w:rsidR="00E35B2F" w:rsidRPr="00E35B2F" w:rsidRDefault="00E35B2F" w:rsidP="00E35B2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PRODUCENT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4472C4" w:themeFill="accent5"/>
            <w:vAlign w:val="center"/>
            <w:hideMark/>
          </w:tcPr>
          <w:p w14:paraId="25337F61" w14:textId="77777777" w:rsidR="00E35B2F" w:rsidRPr="00E35B2F" w:rsidRDefault="00E35B2F" w:rsidP="00E35B2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NR KATALOGOWY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5"/>
            <w:vAlign w:val="center"/>
            <w:hideMark/>
          </w:tcPr>
          <w:p w14:paraId="43AA83C1" w14:textId="77777777" w:rsidR="00E35B2F" w:rsidRPr="00E35B2F" w:rsidRDefault="00E35B2F" w:rsidP="00E35B2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 xml:space="preserve">CAŁKOWITA ILOŚĆ W ZAMÓWIENIU 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4472C4" w:themeFill="accent5"/>
            <w:vAlign w:val="center"/>
            <w:hideMark/>
          </w:tcPr>
          <w:p w14:paraId="7F8D62F1" w14:textId="173F6816" w:rsidR="00E35B2F" w:rsidRPr="00E35B2F" w:rsidRDefault="00E35B2F" w:rsidP="00E35B2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CENA NETTO/SZTUKA [PLN]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5"/>
            <w:vAlign w:val="center"/>
            <w:hideMark/>
          </w:tcPr>
          <w:p w14:paraId="6E19C3F7" w14:textId="7BB1B1B9" w:rsidR="00E35B2F" w:rsidRPr="00E35B2F" w:rsidRDefault="00E35B2F" w:rsidP="00E35B2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 xml:space="preserve">CAŁKOWITA WARTOŚĆ W ZAMÓWIENIU </w:t>
            </w:r>
            <w:r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 xml:space="preserve">NETTO </w:t>
            </w:r>
            <w:r w:rsidRPr="00F40AB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[PLN]</w:t>
            </w:r>
          </w:p>
        </w:tc>
        <w:tc>
          <w:tcPr>
            <w:tcW w:w="180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4472C4" w:themeFill="accent5"/>
          </w:tcPr>
          <w:p w14:paraId="02A08D06" w14:textId="6AFC0582" w:rsidR="00E35B2F" w:rsidRPr="00E35B2F" w:rsidRDefault="00E35B2F" w:rsidP="00E35B2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 xml:space="preserve">CAŁKOWITA WARTOŚĆ W ZAMÓWIENIU </w:t>
            </w:r>
            <w:r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 xml:space="preserve">BRUTTO </w:t>
            </w:r>
            <w:r w:rsidRPr="00F40AB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[PLN]</w:t>
            </w:r>
          </w:p>
        </w:tc>
      </w:tr>
      <w:tr w:rsidR="00E35B2F" w:rsidRPr="008E6541" w14:paraId="7272C8DB" w14:textId="53E536FA" w:rsidTr="00AC7F35">
        <w:trPr>
          <w:trHeight w:val="454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D22898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1</w:t>
            </w: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6C1B0C" w14:textId="77777777" w:rsidR="00E35B2F" w:rsidRPr="00E35B2F" w:rsidRDefault="00E35B2F" w:rsidP="00E35B2F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Filtry </w:t>
            </w:r>
            <w:proofErr w:type="spellStart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strzykawkowe</w:t>
            </w:r>
            <w:proofErr w:type="spellEnd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do HPLC z membraną hydrofilową np. z Nylonu lub GHP; wielkość porów 0,20 µm; średnica membrany 10 - 15 mm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566E4F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D28318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FC2AFB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09968E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2500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1A858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03FAE0" w14:textId="616C3D71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8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7AF40F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E35B2F" w:rsidRPr="008E6541" w14:paraId="62AEA9ED" w14:textId="56F191C1" w:rsidTr="00AC7F35">
        <w:trPr>
          <w:trHeight w:val="454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906E99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EFB2EF" w14:textId="77777777" w:rsidR="00E35B2F" w:rsidRPr="00E35B2F" w:rsidRDefault="00E35B2F" w:rsidP="00E35B2F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Filtry </w:t>
            </w:r>
            <w:proofErr w:type="spellStart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strzykawkowe</w:t>
            </w:r>
            <w:proofErr w:type="spellEnd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do HPLC z membraną hydrofobową np. z </w:t>
            </w:r>
            <w:r w:rsidRPr="00E35B2F">
              <w:rPr>
                <w:rFonts w:eastAsia="Times New Roman" w:cstheme="minorHAnsi"/>
                <w:b/>
                <w:bCs/>
                <w:sz w:val="18"/>
                <w:szCs w:val="18"/>
                <w:lang w:eastAsia="pl-PL"/>
              </w:rPr>
              <w:t>PTFE</w:t>
            </w: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; wielkość porów 0,20 µm; średnica membrany 10 - 15 mm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B03C03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FB19FA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207252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EA037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25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50B2A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EA1209" w14:textId="107E0393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C717CB2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E35B2F" w:rsidRPr="008E6541" w14:paraId="67233B90" w14:textId="78C97B7F" w:rsidTr="00AC7F35">
        <w:trPr>
          <w:trHeight w:val="454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B9D717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3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7D8012" w14:textId="77777777" w:rsidR="00E35B2F" w:rsidRPr="00E35B2F" w:rsidRDefault="00E35B2F" w:rsidP="00E35B2F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Filtry </w:t>
            </w:r>
            <w:proofErr w:type="spellStart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strzykawkowe</w:t>
            </w:r>
            <w:proofErr w:type="spellEnd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do HPLC z membraną hydrofilową np. z </w:t>
            </w:r>
            <w:r w:rsidRPr="00E35B2F">
              <w:rPr>
                <w:rFonts w:eastAsia="Times New Roman" w:cstheme="minorHAnsi"/>
                <w:b/>
                <w:bCs/>
                <w:sz w:val="18"/>
                <w:szCs w:val="18"/>
                <w:lang w:eastAsia="pl-PL"/>
              </w:rPr>
              <w:t>Nylonu</w:t>
            </w: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lub GHP; wielkość porów 0,45 µm; średnica membrany 25 - 30 mm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A70FE7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19D0D5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6D52E4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11FB06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80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7FB50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D0CF47" w14:textId="4D5BEAFB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493B83C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E35B2F" w:rsidRPr="008E6541" w14:paraId="5F2BA2D7" w14:textId="120FD4CE" w:rsidTr="00AC7F35">
        <w:trPr>
          <w:trHeight w:val="454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B0F953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4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59C237" w14:textId="77777777" w:rsidR="00E35B2F" w:rsidRPr="00E35B2F" w:rsidRDefault="00E35B2F" w:rsidP="00E35B2F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Filtry </w:t>
            </w:r>
            <w:proofErr w:type="spellStart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strzykawkowe</w:t>
            </w:r>
            <w:proofErr w:type="spellEnd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do HPLC z membraną hydrofobową np. z PTFE; wielkość porów 0,45 µm; średnica membrany 25 - 30 mm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7C8263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A2D199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4FDF47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359B02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30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86B00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7DBF95" w14:textId="5A526B16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46391BF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E35B2F" w:rsidRPr="008E6541" w14:paraId="679266B7" w14:textId="7ADAF49F" w:rsidTr="00AC7F35">
        <w:trPr>
          <w:trHeight w:val="454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130220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5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454E4D" w14:textId="77777777" w:rsidR="00E35B2F" w:rsidRPr="00E35B2F" w:rsidRDefault="00E35B2F" w:rsidP="00E35B2F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Filtry </w:t>
            </w:r>
            <w:proofErr w:type="spellStart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strzykawkowe</w:t>
            </w:r>
            <w:proofErr w:type="spellEnd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do HPLC z membraną hydrofilową z regenerowanej </w:t>
            </w:r>
            <w:r w:rsidRPr="00E35B2F">
              <w:rPr>
                <w:rFonts w:eastAsia="Times New Roman" w:cstheme="minorHAnsi"/>
                <w:b/>
                <w:bCs/>
                <w:sz w:val="18"/>
                <w:szCs w:val="18"/>
                <w:lang w:eastAsia="pl-PL"/>
              </w:rPr>
              <w:t>celulozy</w:t>
            </w: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; wielkość porów 0,45 µm; średnica membrany 25 - 30 mm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9E786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93A36D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F1325D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5E23D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60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530CD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0DFEDE" w14:textId="26E304E8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CE7665B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E35B2F" w:rsidRPr="008E6541" w14:paraId="719C0E2B" w14:textId="144E8ECC" w:rsidTr="00AC7F35">
        <w:trPr>
          <w:trHeight w:val="454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7B5DD5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6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CBAF09" w14:textId="77777777" w:rsidR="00E35B2F" w:rsidRPr="00E35B2F" w:rsidRDefault="00E35B2F" w:rsidP="00E35B2F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Fiolki HPLC 1,5ml, szkło bezbarwne,  zakręcane ND9 lub ND10, płaskodenne,</w:t>
            </w:r>
            <w:r w:rsidRPr="00E35B2F">
              <w:rPr>
                <w:rFonts w:eastAsia="Times New Roman" w:cstheme="minorHAnsi"/>
                <w:b/>
                <w:bCs/>
                <w:sz w:val="18"/>
                <w:szCs w:val="18"/>
                <w:lang w:eastAsia="pl-PL"/>
              </w:rPr>
              <w:t xml:space="preserve"> z polem opisu</w:t>
            </w: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(100szt/</w:t>
            </w:r>
            <w:proofErr w:type="spellStart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op</w:t>
            </w:r>
            <w:proofErr w:type="spellEnd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06D373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opakowanie zaw. 100 sztuk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EA9AE5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454545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F2822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55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35F71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E149A4" w14:textId="6E4010EB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4C8E481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E35B2F" w:rsidRPr="008E6541" w14:paraId="31AA1D4D" w14:textId="49F2EBC6" w:rsidTr="00AC7F35">
        <w:trPr>
          <w:trHeight w:val="454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D870F9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7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72C2EC" w14:textId="77777777" w:rsidR="00E35B2F" w:rsidRPr="00E35B2F" w:rsidRDefault="00E35B2F" w:rsidP="00E35B2F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Fiolki HPLC 1,5ml, szkło oranżowe,  zakręcane ND9 lub ND10, płaskodenne, </w:t>
            </w:r>
            <w:r w:rsidRPr="00E35B2F">
              <w:rPr>
                <w:rFonts w:eastAsia="Times New Roman" w:cstheme="minorHAnsi"/>
                <w:b/>
                <w:bCs/>
                <w:sz w:val="18"/>
                <w:szCs w:val="18"/>
                <w:lang w:eastAsia="pl-PL"/>
              </w:rPr>
              <w:t xml:space="preserve">z polem opisu </w:t>
            </w: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(100szt/</w:t>
            </w:r>
            <w:proofErr w:type="spellStart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op</w:t>
            </w:r>
            <w:proofErr w:type="spellEnd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AC8FA1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opakowanie zaw. 100 sztuk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F00A8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991FD2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669F9F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4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6528E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99E97A" w14:textId="2AD60301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74BECA4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E35B2F" w:rsidRPr="008E6541" w14:paraId="7ED4D2BE" w14:textId="06C1FDAA" w:rsidTr="00AC7F35">
        <w:trPr>
          <w:trHeight w:val="454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32D775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8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807E18" w14:textId="77777777" w:rsidR="00E35B2F" w:rsidRPr="00E35B2F" w:rsidRDefault="00E35B2F" w:rsidP="00E35B2F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proofErr w:type="spellStart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Mikroinserty</w:t>
            </w:r>
            <w:proofErr w:type="spellEnd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stożkowe, do fiolek z otworem ND9 lub ND10 - dopasowane do zaproponowanych fiolek HPLC, pojemność  0,1 - 0,2ml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722959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opakowanie zaw. 100 sztuk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A911DF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1F9059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1753C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2B3C8A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BE4763" w14:textId="6F3E0C1C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B2D0B11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E35B2F" w:rsidRPr="008E6541" w14:paraId="64DD41C8" w14:textId="6A0E80BC" w:rsidTr="00AC7F35">
        <w:trPr>
          <w:trHeight w:val="454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A5C566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9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92B5FF" w14:textId="77777777" w:rsidR="00E35B2F" w:rsidRPr="00E35B2F" w:rsidRDefault="00E35B2F" w:rsidP="00E35B2F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Zakrętka do fiolek HPLC 1,5ml, ND9 lub ND10, z tworzywa z septą silikon/PTF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5CA63E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opakowanie zaw. 100 sztuk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62719D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AD6CC0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1DDFD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610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DFD64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8EADF0" w14:textId="3A638AB4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96DAC46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E35B2F" w:rsidRPr="008E6541" w14:paraId="677FAF81" w14:textId="0F76DC90" w:rsidTr="00AC7F35">
        <w:trPr>
          <w:trHeight w:val="454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3180CE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10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272EEF" w14:textId="77777777" w:rsidR="00E35B2F" w:rsidRPr="00E35B2F" w:rsidRDefault="00E35B2F" w:rsidP="00E35B2F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Filtry do zestawu filtracji faz (membrany z regenerowanej celulozy, krążki (RC55), 0,45 µm, 47 mm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406755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C8FFEC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0EC4A0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99D0F7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600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27F54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0B8D0F" w14:textId="17CCF109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DF83FB3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E35B2F" w:rsidRPr="008E6541" w14:paraId="1B9B7AF9" w14:textId="17B0A97F" w:rsidTr="00AC7F35">
        <w:trPr>
          <w:trHeight w:val="454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7CE359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lastRenderedPageBreak/>
              <w:t>11</w:t>
            </w: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2A8DFE" w14:textId="77777777" w:rsidR="00E35B2F" w:rsidRPr="00E35B2F" w:rsidRDefault="00E35B2F" w:rsidP="00E35B2F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Filtry do zestawu filtracji faz, membrana </w:t>
            </w:r>
            <w:proofErr w:type="spellStart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wwPTFE</w:t>
            </w:r>
            <w:proofErr w:type="spellEnd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(</w:t>
            </w:r>
            <w:proofErr w:type="spellStart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water</w:t>
            </w:r>
            <w:proofErr w:type="spellEnd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wetabel</w:t>
            </w:r>
            <w:proofErr w:type="spellEnd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PTFE), 0,45 µm, 47 mm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96401C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264F28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B79B54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ED1A3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200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D383F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73C785" w14:textId="2C47B159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8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631D17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E35B2F" w:rsidRPr="008E6541" w14:paraId="4B1C9F19" w14:textId="485FDEC9" w:rsidTr="00AC7F35">
        <w:trPr>
          <w:trHeight w:val="454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C96C1D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12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455D37" w14:textId="77777777" w:rsidR="00E35B2F" w:rsidRPr="00E35B2F" w:rsidRDefault="00E35B2F" w:rsidP="00E35B2F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Filtry do zestawu filtracji faz, membrana </w:t>
            </w:r>
            <w:proofErr w:type="spellStart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wwPTFE</w:t>
            </w:r>
            <w:proofErr w:type="spellEnd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(</w:t>
            </w:r>
            <w:proofErr w:type="spellStart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water</w:t>
            </w:r>
            <w:proofErr w:type="spellEnd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wetabel</w:t>
            </w:r>
            <w:proofErr w:type="spellEnd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PTFE), 0,2 µm, 47 mm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15E82A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785D4A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9FA50B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8B6393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2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77CA4F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98EC41" w14:textId="556B7D52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0F2A05C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E35B2F" w:rsidRPr="008E6541" w14:paraId="6E9FBD8C" w14:textId="16FEAD03" w:rsidTr="00AC7F35">
        <w:trPr>
          <w:trHeight w:val="454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1067B0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13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668A1B" w14:textId="77777777" w:rsidR="00E35B2F" w:rsidRPr="00E35B2F" w:rsidRDefault="00E35B2F" w:rsidP="00E35B2F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Filtry do zestawu filtracji faz, membrana nylonowa, 0,45 µm, 47 mm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CCE602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A0970C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CF634D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2166CE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6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719A8B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4298B2" w14:textId="17B39266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33FF96C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E35B2F" w:rsidRPr="008E6541" w14:paraId="4A2C1EB8" w14:textId="085079F5" w:rsidTr="00AC7F35">
        <w:trPr>
          <w:trHeight w:val="454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37989A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14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E5FF6C" w14:textId="77777777" w:rsidR="00E35B2F" w:rsidRPr="00E35B2F" w:rsidRDefault="00E35B2F" w:rsidP="00E35B2F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Filtry do zestawu filtracji faz, membrana nylonowa, 0,2 µm, 47 mm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84A3E9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90E023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F364ED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39325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2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0AB02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0D7140" w14:textId="5F042433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26357B1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E35B2F" w:rsidRPr="008E6541" w14:paraId="666DDC18" w14:textId="0827D0CF" w:rsidTr="00AC7F35">
        <w:trPr>
          <w:trHeight w:val="454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A3596E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15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AA899C" w14:textId="77777777" w:rsidR="00E35B2F" w:rsidRPr="00E35B2F" w:rsidRDefault="00E35B2F" w:rsidP="00E35B2F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Butelka ze szkła </w:t>
            </w:r>
            <w:proofErr w:type="spellStart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borokrzemowego</w:t>
            </w:r>
            <w:proofErr w:type="spellEnd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, bezbarwna z podziałką, 2000 ml , w komplecie z nakrętką GL45 z tworzywa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DE56F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7C344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AEFEE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334A6A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7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BA8CE3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BBCC24" w14:textId="3CEDADDE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A824ED1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E35B2F" w:rsidRPr="008E6541" w14:paraId="70C0FE47" w14:textId="74169BE9" w:rsidTr="00AC7F35">
        <w:trPr>
          <w:trHeight w:val="454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A15F76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16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D7E413" w14:textId="77777777" w:rsidR="00E35B2F" w:rsidRPr="00E35B2F" w:rsidRDefault="00E35B2F" w:rsidP="00E35B2F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Butelka ze szkła </w:t>
            </w:r>
            <w:proofErr w:type="spellStart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borokrzemowego</w:t>
            </w:r>
            <w:proofErr w:type="spellEnd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, bezbarwna z podziałką, 1000 ml , w komplecie z nakrętką GL45 z tworzywa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5554D7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A48ED3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822E0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EA645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19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D7611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972B36" w14:textId="0533E25D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26840BE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E35B2F" w:rsidRPr="008E6541" w14:paraId="5E3D66C7" w14:textId="14887FAF" w:rsidTr="00AC7F35">
        <w:trPr>
          <w:trHeight w:val="454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E7DC6F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17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0064DD" w14:textId="77777777" w:rsidR="00E35B2F" w:rsidRPr="00E35B2F" w:rsidRDefault="00E35B2F" w:rsidP="00E35B2F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Butelka ze szkła </w:t>
            </w:r>
            <w:proofErr w:type="spellStart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borokrzemowego</w:t>
            </w:r>
            <w:proofErr w:type="spellEnd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, bezbarwna z podziałką, 500 ml , w komplecie z nakrętką GL45 z tworzywa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2A6A9F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4924CF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60B3E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BA0EB0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2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D21C27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8ED013" w14:textId="327FAC8E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3971B10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E35B2F" w:rsidRPr="008E6541" w14:paraId="4F684E9C" w14:textId="66F62162" w:rsidTr="00AC7F35">
        <w:trPr>
          <w:trHeight w:val="454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9CDBEC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18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ADE1B3" w14:textId="77777777" w:rsidR="00E35B2F" w:rsidRPr="00E35B2F" w:rsidRDefault="00E35B2F" w:rsidP="00E35B2F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Butelka ze szkła </w:t>
            </w:r>
            <w:proofErr w:type="spellStart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borokrzemowego</w:t>
            </w:r>
            <w:proofErr w:type="spellEnd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, bezbarwna z podziałką, 250 ml , w komplecie z nakrętką GL45 z tworzywa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85855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19995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DC7C4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56D7E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2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63299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3FD76C" w14:textId="670B81D9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B6B8E03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E35B2F" w:rsidRPr="008E6541" w14:paraId="1F4D05FA" w14:textId="3833C1A9" w:rsidTr="00AC7F35">
        <w:trPr>
          <w:trHeight w:val="454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9C9C59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19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26EED4" w14:textId="77777777" w:rsidR="00E35B2F" w:rsidRPr="00E35B2F" w:rsidRDefault="00E35B2F" w:rsidP="00E35B2F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Butelka ze szkła </w:t>
            </w:r>
            <w:proofErr w:type="spellStart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borokrzemowego</w:t>
            </w:r>
            <w:proofErr w:type="spellEnd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, bezbarwna z podziałką, 50 - 100 ml , w komplecie z nakrętką GL45 z tworzywa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51573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4E633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FEB18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AFD3D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F20161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2B8F26" w14:textId="3F815FDD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4994F8E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E35B2F" w:rsidRPr="008E6541" w14:paraId="182326C1" w14:textId="788DC849" w:rsidTr="00AC7F35">
        <w:trPr>
          <w:trHeight w:val="454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EB0795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20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8ECF13" w14:textId="77777777" w:rsidR="00E35B2F" w:rsidRPr="00E35B2F" w:rsidRDefault="00E35B2F" w:rsidP="00E35B2F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Probówki typu „</w:t>
            </w:r>
            <w:proofErr w:type="spellStart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eppendorf</w:t>
            </w:r>
            <w:proofErr w:type="spellEnd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” wykonane z polipropylenu, 1.5ml, bezbarwne, zamykane na zatrzask, pakowane po 1000 sztuk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ACD9D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EE557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D10443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D4706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BA6BFF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CE0607" w14:textId="614768B1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2498038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E35B2F" w:rsidRPr="008E6541" w14:paraId="4C6A826A" w14:textId="08C8CD2C" w:rsidTr="00AC7F35">
        <w:trPr>
          <w:trHeight w:val="454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928605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21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2C215D" w14:textId="77777777" w:rsidR="00E35B2F" w:rsidRPr="00E35B2F" w:rsidRDefault="00E35B2F" w:rsidP="00E35B2F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Końcówki do pipet automatycznych - poj. 10 ml firmy </w:t>
            </w:r>
            <w:proofErr w:type="spellStart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Labsolute</w:t>
            </w:r>
            <w:proofErr w:type="spellEnd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lub równoważn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8EBCB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A79BA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CAA23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87EB31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20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66E8B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DBD019" w14:textId="0B882C1D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A73C8F5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E35B2F" w:rsidRPr="008E6541" w14:paraId="1224DE66" w14:textId="66F12CC7" w:rsidTr="00AC7F35">
        <w:trPr>
          <w:trHeight w:val="454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1A01BD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22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C17258" w14:textId="77777777" w:rsidR="00E35B2F" w:rsidRPr="00E35B2F" w:rsidRDefault="00E35B2F" w:rsidP="00E35B2F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Probówki do wirówki typu </w:t>
            </w:r>
            <w:proofErr w:type="spellStart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Falcon</w:t>
            </w:r>
            <w:proofErr w:type="spellEnd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15 ml, niesterylne, z zakrętką, z tworzywa, 1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4C8D22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F3229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C41C73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41B2E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1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37E6B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E58606" w14:textId="021117E6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D4FBCF6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E35B2F" w:rsidRPr="008E6541" w14:paraId="6BB053DE" w14:textId="07110E13" w:rsidTr="00AC7F35">
        <w:trPr>
          <w:trHeight w:val="454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74A947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23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8EC171" w14:textId="77777777" w:rsidR="00E35B2F" w:rsidRPr="00E35B2F" w:rsidRDefault="00E35B2F" w:rsidP="00E35B2F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Profesjonalne włókninowe czyściwo na rolce,  bezpyłowe, 60g/m2 (54% poliester, 46% celuloza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FCBD1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ADA81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7D6EF1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5D27E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2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8F56E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2C45A4" w14:textId="64CE9158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455A72D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E35B2F" w:rsidRPr="008E6541" w14:paraId="471E6104" w14:textId="54FB2CA2" w:rsidTr="00AC7F35">
        <w:trPr>
          <w:trHeight w:val="454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8E572B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24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2FFA2" w14:textId="5FBFA6DA" w:rsidR="00E35B2F" w:rsidRPr="00E35B2F" w:rsidRDefault="00E35B2F" w:rsidP="00E35B2F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>
              <w:rPr>
                <w:rFonts w:eastAsia="Times New Roman" w:cstheme="minorHAnsi"/>
                <w:sz w:val="18"/>
                <w:szCs w:val="18"/>
                <w:lang w:eastAsia="pl-PL"/>
              </w:rPr>
              <w:t>M</w:t>
            </w: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oździerz agatowy z tłuczkiem, poj. 100 ml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5E316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598F0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8EFC6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836ECC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3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E6937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574C68" w14:textId="63AABF0D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2EC2109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E35B2F" w:rsidRPr="008E6541" w14:paraId="5A24022D" w14:textId="77BC3C78" w:rsidTr="00AC7F35">
        <w:trPr>
          <w:trHeight w:val="454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7CA5E0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lastRenderedPageBreak/>
              <w:t>25</w:t>
            </w: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470E6" w14:textId="43007F0F" w:rsidR="00E35B2F" w:rsidRPr="00E35B2F" w:rsidRDefault="00E35B2F" w:rsidP="00E35B2F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>
              <w:rPr>
                <w:rFonts w:eastAsia="Times New Roman" w:cstheme="minorHAnsi"/>
                <w:sz w:val="18"/>
                <w:szCs w:val="18"/>
                <w:lang w:eastAsia="pl-PL"/>
              </w:rPr>
              <w:t>S</w:t>
            </w: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ączki bibułowe do analiz ilościowych, średnica 90 mm, miękkie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BD809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B98C1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FE288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023AA5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150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0B178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F5273A" w14:textId="28703DA6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8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68BE82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E35B2F" w:rsidRPr="008E6541" w14:paraId="682450FB" w14:textId="4C613EE4" w:rsidTr="00AC7F35">
        <w:trPr>
          <w:trHeight w:val="454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746C7D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26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2BFB8" w14:textId="69312061" w:rsidR="00E35B2F" w:rsidRPr="00E35B2F" w:rsidRDefault="00E35B2F" w:rsidP="00E35B2F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>
              <w:rPr>
                <w:rFonts w:eastAsia="Times New Roman" w:cstheme="minorHAnsi"/>
                <w:sz w:val="18"/>
                <w:szCs w:val="18"/>
                <w:lang w:eastAsia="pl-PL"/>
              </w:rPr>
              <w:t>S</w:t>
            </w: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ączki bibułowe do analiz ilościowych, średnica 90 mm, średni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31B42F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DA4DB6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E40268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3D079A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15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598526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55D35B" w14:textId="74F9E0AB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9B69D79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E35B2F" w:rsidRPr="008E6541" w14:paraId="7C34F7E3" w14:textId="7DC41354" w:rsidTr="00AC7F35">
        <w:trPr>
          <w:trHeight w:val="454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4399AE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27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B82A6" w14:textId="423A18AD" w:rsidR="00E35B2F" w:rsidRPr="00E35B2F" w:rsidRDefault="00E35B2F" w:rsidP="00E35B2F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>
              <w:rPr>
                <w:rFonts w:eastAsia="Times New Roman" w:cstheme="minorHAnsi"/>
                <w:sz w:val="18"/>
                <w:szCs w:val="18"/>
                <w:lang w:eastAsia="pl-PL"/>
              </w:rPr>
              <w:t>S</w:t>
            </w: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ączki bibułowe do analiz ilościowych, średnica 90 mm, tward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FFD5B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79136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A6F8C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965123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15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B3682E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B09CF5" w14:textId="312CF862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6267EB1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E35B2F" w:rsidRPr="008E6541" w14:paraId="29B4CBCA" w14:textId="6DD72BD5" w:rsidTr="00AC7F35">
        <w:trPr>
          <w:trHeight w:val="454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16B0FC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28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906E37" w14:textId="77777777" w:rsidR="00E35B2F" w:rsidRPr="00E35B2F" w:rsidRDefault="00E35B2F" w:rsidP="00E35B2F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Zlewka pomiarowa PP z uchwytem o poj. 5000 ml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11670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69416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C022E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BC9805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20D494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8806A8" w14:textId="25418F9C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2B97AEB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E35B2F" w:rsidRPr="008E6541" w14:paraId="33842D67" w14:textId="50AD82FB" w:rsidTr="00AC7F35">
        <w:trPr>
          <w:trHeight w:val="454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FAE03F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29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799EE4" w14:textId="77777777" w:rsidR="00E35B2F" w:rsidRPr="00E35B2F" w:rsidRDefault="00E35B2F" w:rsidP="00E35B2F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Zlewka pomiarowa PP z uchwytem o poj. 3000 ml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147AC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7902F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36146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77A31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5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F799BF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D1F63F" w14:textId="5F2F1C80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B86A988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E35B2F" w:rsidRPr="008E6541" w14:paraId="4D2576A2" w14:textId="682291C8" w:rsidTr="00AC7F35">
        <w:trPr>
          <w:trHeight w:val="454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CE91EC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30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C0EBD7" w14:textId="77777777" w:rsidR="00E35B2F" w:rsidRPr="00E35B2F" w:rsidRDefault="00E35B2F" w:rsidP="00E35B2F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Zlewka pomiarowa PP z uchwytem o poj. 2000 ml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48087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3AAAF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7EE24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7AA93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5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7BEE4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E3037A" w14:textId="2D65499F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13F9B86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E35B2F" w:rsidRPr="008E6541" w14:paraId="212DCD89" w14:textId="503E0C71" w:rsidTr="00AC7F35">
        <w:trPr>
          <w:trHeight w:val="454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4F57A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31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8A0DE1" w14:textId="77777777" w:rsidR="00E35B2F" w:rsidRPr="00E35B2F" w:rsidRDefault="00E35B2F" w:rsidP="00E35B2F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Zlewka pomiarowa PP z uchwytem o poj. 1000 ml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3524B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B8F41E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9F9E4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4753F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2CE6D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75EB96" w14:textId="21C61A8D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7701DB2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E35B2F" w:rsidRPr="008E6541" w14:paraId="202570BA" w14:textId="23301CEB" w:rsidTr="00AC7F35">
        <w:trPr>
          <w:trHeight w:val="454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32C0D5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32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1C90D5" w14:textId="77777777" w:rsidR="00E35B2F" w:rsidRPr="00E35B2F" w:rsidRDefault="00E35B2F" w:rsidP="00E35B2F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Zlewka pomiarowa PP o poj. 600 ml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D131E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35AA2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8F8E7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1A018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D77B07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97B23B" w14:textId="47F55921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7D2228A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E35B2F" w:rsidRPr="008E6541" w14:paraId="496CB8E2" w14:textId="2383C055" w:rsidTr="00AC7F35">
        <w:trPr>
          <w:trHeight w:val="454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625494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33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5396C4" w14:textId="77777777" w:rsidR="00E35B2F" w:rsidRPr="00E35B2F" w:rsidRDefault="00E35B2F" w:rsidP="00E35B2F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Zlewka pomiarowa PP o poj. 250 ml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BD7B7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F3A5C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E9BB7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8691D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548C3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A548C3" w14:textId="2A6932E3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0763933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E35B2F" w:rsidRPr="008E6541" w14:paraId="69FBD6B7" w14:textId="227D1579" w:rsidTr="00AC7F35">
        <w:trPr>
          <w:trHeight w:val="454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FD80E1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34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461C38" w14:textId="77777777" w:rsidR="00E35B2F" w:rsidRPr="00E35B2F" w:rsidRDefault="00E35B2F" w:rsidP="00E35B2F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Końcówki do pipet automatycznych - poj. 1 ml firmy </w:t>
            </w:r>
            <w:proofErr w:type="spellStart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Labsolute</w:t>
            </w:r>
            <w:proofErr w:type="spellEnd"/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B55A27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03A6C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DE1A2D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EFB20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10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4DF1A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BFD88A" w14:textId="20D1F786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3AD826C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E35B2F" w:rsidRPr="008E6541" w14:paraId="61831000" w14:textId="22713D4E" w:rsidTr="00AC7F35">
        <w:trPr>
          <w:trHeight w:val="454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691B3E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35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4727E3" w14:textId="77777777" w:rsidR="00E35B2F" w:rsidRPr="00E35B2F" w:rsidRDefault="00E35B2F" w:rsidP="00E35B2F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Końcówki do pipet automatycznych - poj. 5 ml firmy </w:t>
            </w:r>
            <w:proofErr w:type="spellStart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Labsolute</w:t>
            </w:r>
            <w:proofErr w:type="spellEnd"/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D20DCC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83F40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F42B5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BEE607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20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8B974C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382903" w14:textId="321186FA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D49AB88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E35B2F" w:rsidRPr="008E6541" w14:paraId="799FE91A" w14:textId="3E466436" w:rsidTr="00AC7F35">
        <w:trPr>
          <w:trHeight w:val="454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9CAA7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36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B07623" w14:textId="77777777" w:rsidR="00E35B2F" w:rsidRPr="00E35B2F" w:rsidRDefault="00E35B2F" w:rsidP="00E35B2F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Końcówki do pipet </w:t>
            </w:r>
            <w:proofErr w:type="spellStart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eppendorf</w:t>
            </w:r>
            <w:proofErr w:type="spellEnd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Standard/</w:t>
            </w:r>
            <w:proofErr w:type="spellStart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Bulk</w:t>
            </w:r>
            <w:proofErr w:type="spellEnd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, 1 ml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0CDCA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100 szt.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3BD9D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DF3FE" w14:textId="77777777" w:rsidR="00E35B2F" w:rsidRPr="00E35B2F" w:rsidRDefault="00E35B2F" w:rsidP="00B534A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264DD0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5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3E5D4" w14:textId="77777777" w:rsidR="00E35B2F" w:rsidRPr="00E35B2F" w:rsidRDefault="00E35B2F" w:rsidP="00B534A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14B182" w14:textId="6574009B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D7F435C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E35B2F" w:rsidRPr="008E6541" w14:paraId="1E240EC7" w14:textId="0647EECD" w:rsidTr="00AC7F35">
        <w:trPr>
          <w:trHeight w:val="454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BE80C3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37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5E651F" w14:textId="77777777" w:rsidR="00E35B2F" w:rsidRPr="00E35B2F" w:rsidRDefault="00E35B2F" w:rsidP="00E35B2F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Końcówki do pipet </w:t>
            </w:r>
            <w:proofErr w:type="spellStart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eppendorf</w:t>
            </w:r>
            <w:proofErr w:type="spellEnd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Standard/</w:t>
            </w:r>
            <w:proofErr w:type="spellStart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Bulk</w:t>
            </w:r>
            <w:proofErr w:type="spellEnd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, 5 ml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5A3D84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100 szt.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F6AFF8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98DB8" w14:textId="77777777" w:rsidR="00E35B2F" w:rsidRPr="00E35B2F" w:rsidRDefault="00E35B2F" w:rsidP="00B534A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E9068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5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6A0F9" w14:textId="77777777" w:rsidR="00E35B2F" w:rsidRPr="00E35B2F" w:rsidRDefault="00E35B2F" w:rsidP="00B534A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5A5D53" w14:textId="2E4827B5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0A0E1CD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E35B2F" w:rsidRPr="008E6541" w14:paraId="6A96D79A" w14:textId="07033936" w:rsidTr="00AC7F35">
        <w:trPr>
          <w:trHeight w:val="454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57A2A9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38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F8BAC4" w14:textId="77777777" w:rsidR="00E35B2F" w:rsidRDefault="00E35B2F" w:rsidP="00E35B2F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Końcówki do pipet </w:t>
            </w:r>
            <w:proofErr w:type="spellStart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eppendorf</w:t>
            </w:r>
            <w:proofErr w:type="spellEnd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Standard/</w:t>
            </w:r>
            <w:proofErr w:type="spellStart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Bulk</w:t>
            </w:r>
            <w:proofErr w:type="spellEnd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, </w:t>
            </w:r>
          </w:p>
          <w:p w14:paraId="05081A58" w14:textId="53039F07" w:rsidR="00E35B2F" w:rsidRPr="00E35B2F" w:rsidRDefault="00E35B2F" w:rsidP="00E35B2F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10 ml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7597E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100 szt.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61011B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4237A" w14:textId="77777777" w:rsidR="00E35B2F" w:rsidRPr="00E35B2F" w:rsidRDefault="00E35B2F" w:rsidP="00B534A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81E1C7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F5CB2" w14:textId="77777777" w:rsidR="00E35B2F" w:rsidRPr="00E35B2F" w:rsidRDefault="00E35B2F" w:rsidP="00B534A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53E47D" w14:textId="212805BA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1B687E3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E35B2F" w:rsidRPr="008E6541" w14:paraId="1A22F299" w14:textId="7287DCF0" w:rsidTr="00AC7F35">
        <w:trPr>
          <w:trHeight w:val="454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DA2A34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39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0CDB75" w14:textId="77777777" w:rsidR="00E35B2F" w:rsidRDefault="00E35B2F" w:rsidP="00E35B2F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Końcówki do pipet </w:t>
            </w:r>
            <w:proofErr w:type="spellStart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eppendorf</w:t>
            </w:r>
            <w:proofErr w:type="spellEnd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Standard/</w:t>
            </w:r>
            <w:proofErr w:type="spellStart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Bulk</w:t>
            </w:r>
            <w:proofErr w:type="spellEnd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, </w:t>
            </w:r>
          </w:p>
          <w:p w14:paraId="4791DF03" w14:textId="7D21C844" w:rsidR="00E35B2F" w:rsidRPr="00E35B2F" w:rsidRDefault="00E35B2F" w:rsidP="00E35B2F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100 ul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2552ED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100 szt.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EB29F6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5905E" w14:textId="77777777" w:rsidR="00E35B2F" w:rsidRPr="00E35B2F" w:rsidRDefault="00E35B2F" w:rsidP="00B534A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0435C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4F8C2" w14:textId="77777777" w:rsidR="00E35B2F" w:rsidRPr="00E35B2F" w:rsidRDefault="00E35B2F" w:rsidP="00B534A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58309A" w14:textId="1770622D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133DC58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E35B2F" w:rsidRPr="008E6541" w14:paraId="7453D02B" w14:textId="1D99113C" w:rsidTr="00AC7F35">
        <w:trPr>
          <w:trHeight w:val="454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C194CC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40</w:t>
            </w: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763F50" w14:textId="77777777" w:rsidR="00E35B2F" w:rsidRPr="00E35B2F" w:rsidRDefault="00E35B2F" w:rsidP="00E35B2F">
            <w:pPr>
              <w:spacing w:after="0" w:line="240" w:lineRule="auto"/>
              <w:jc w:val="both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Końcówki do pipet </w:t>
            </w:r>
            <w:proofErr w:type="spellStart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eppendorf</w:t>
            </w:r>
            <w:proofErr w:type="spellEnd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 xml:space="preserve"> Standard/</w:t>
            </w:r>
            <w:proofErr w:type="spellStart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Bulk</w:t>
            </w:r>
            <w:proofErr w:type="spellEnd"/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, 10 ul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79470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100 szt.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B66540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73CE9" w14:textId="77777777" w:rsidR="00E35B2F" w:rsidRPr="00E35B2F" w:rsidRDefault="00E35B2F" w:rsidP="00B534A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C8AFCD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D40A9" w14:textId="77777777" w:rsidR="00E35B2F" w:rsidRPr="00E35B2F" w:rsidRDefault="00E35B2F" w:rsidP="00B534A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767088" w14:textId="4D731544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8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436E88A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  <w:tr w:rsidR="00E35B2F" w:rsidRPr="008E6541" w14:paraId="256C9499" w14:textId="77777777" w:rsidTr="00AC7F35">
        <w:trPr>
          <w:trHeight w:val="454"/>
        </w:trPr>
        <w:tc>
          <w:tcPr>
            <w:tcW w:w="9493" w:type="dxa"/>
            <w:gridSpan w:val="6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491111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20C200" w14:textId="1D299989" w:rsidR="00E35B2F" w:rsidRPr="00E35B2F" w:rsidRDefault="00E35B2F" w:rsidP="00E35B2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pl-PL"/>
              </w:rPr>
              <w:t>SUMA: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BF2131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8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690835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</w:tr>
    </w:tbl>
    <w:p w14:paraId="4AE179E7" w14:textId="77777777" w:rsidR="00F40ABF" w:rsidRDefault="00F40ABF" w:rsidP="00F40ABF">
      <w:pPr>
        <w:rPr>
          <w:b/>
          <w:bCs/>
        </w:rPr>
      </w:pPr>
    </w:p>
    <w:p w14:paraId="470E5FF2" w14:textId="57A1AD2A" w:rsidR="00F40ABF" w:rsidRDefault="00F40ABF" w:rsidP="00F40ABF">
      <w:pPr>
        <w:rPr>
          <w:b/>
          <w:bCs/>
        </w:rPr>
      </w:pPr>
      <w:r>
        <w:rPr>
          <w:b/>
          <w:bCs/>
        </w:rPr>
        <w:lastRenderedPageBreak/>
        <w:t>PRZEDMIOT ZAMÓWIENIA: MATERIAŁY ZUŻYWALNE (BHP), CZĘŚĆ VI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09"/>
        <w:gridCol w:w="3414"/>
        <w:gridCol w:w="1285"/>
        <w:gridCol w:w="1408"/>
        <w:gridCol w:w="1417"/>
        <w:gridCol w:w="1560"/>
        <w:gridCol w:w="1559"/>
        <w:gridCol w:w="1559"/>
        <w:gridCol w:w="1665"/>
      </w:tblGrid>
      <w:tr w:rsidR="00E35B2F" w:rsidRPr="00E35B2F" w14:paraId="6CC10A1B" w14:textId="67255443" w:rsidTr="00AC7F35">
        <w:trPr>
          <w:trHeight w:val="454"/>
        </w:trPr>
        <w:tc>
          <w:tcPr>
            <w:tcW w:w="0" w:type="auto"/>
            <w:shd w:val="clear" w:color="auto" w:fill="4472C4" w:themeFill="accent5"/>
            <w:vAlign w:val="center"/>
            <w:hideMark/>
          </w:tcPr>
          <w:p w14:paraId="0D839644" w14:textId="77777777" w:rsidR="00E35B2F" w:rsidRPr="00E35B2F" w:rsidRDefault="00E35B2F" w:rsidP="00E35B2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L.P.</w:t>
            </w:r>
          </w:p>
        </w:tc>
        <w:tc>
          <w:tcPr>
            <w:tcW w:w="3414" w:type="dxa"/>
            <w:shd w:val="clear" w:color="auto" w:fill="4472C4" w:themeFill="accent5"/>
            <w:vAlign w:val="center"/>
            <w:hideMark/>
          </w:tcPr>
          <w:p w14:paraId="0C286FE5" w14:textId="77777777" w:rsidR="00E35B2F" w:rsidRPr="00E35B2F" w:rsidRDefault="00E35B2F" w:rsidP="00E35B2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OPIS</w:t>
            </w:r>
          </w:p>
        </w:tc>
        <w:tc>
          <w:tcPr>
            <w:tcW w:w="1285" w:type="dxa"/>
            <w:shd w:val="clear" w:color="auto" w:fill="4472C4" w:themeFill="accent5"/>
            <w:vAlign w:val="center"/>
            <w:hideMark/>
          </w:tcPr>
          <w:p w14:paraId="065958B8" w14:textId="77777777" w:rsidR="00E35B2F" w:rsidRPr="00E35B2F" w:rsidRDefault="00E35B2F" w:rsidP="00E35B2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JEDNOSTKA</w:t>
            </w:r>
          </w:p>
        </w:tc>
        <w:tc>
          <w:tcPr>
            <w:tcW w:w="1408" w:type="dxa"/>
            <w:shd w:val="clear" w:color="auto" w:fill="4472C4" w:themeFill="accent5"/>
            <w:vAlign w:val="center"/>
            <w:hideMark/>
          </w:tcPr>
          <w:p w14:paraId="2CAD4AFC" w14:textId="77777777" w:rsidR="00E35B2F" w:rsidRPr="00E35B2F" w:rsidRDefault="00E35B2F" w:rsidP="00E35B2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PRODUCENT</w:t>
            </w:r>
          </w:p>
        </w:tc>
        <w:tc>
          <w:tcPr>
            <w:tcW w:w="1417" w:type="dxa"/>
            <w:shd w:val="clear" w:color="auto" w:fill="4472C4" w:themeFill="accent5"/>
            <w:vAlign w:val="center"/>
            <w:hideMark/>
          </w:tcPr>
          <w:p w14:paraId="0F226B9C" w14:textId="77777777" w:rsidR="00E35B2F" w:rsidRPr="00E35B2F" w:rsidRDefault="00E35B2F" w:rsidP="00E35B2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NR KATALOGOWY</w:t>
            </w:r>
          </w:p>
        </w:tc>
        <w:tc>
          <w:tcPr>
            <w:tcW w:w="1560" w:type="dxa"/>
            <w:shd w:val="clear" w:color="auto" w:fill="4472C4" w:themeFill="accent5"/>
            <w:vAlign w:val="center"/>
            <w:hideMark/>
          </w:tcPr>
          <w:p w14:paraId="3686ECC8" w14:textId="77777777" w:rsidR="00E35B2F" w:rsidRPr="00E35B2F" w:rsidRDefault="00E35B2F" w:rsidP="00E35B2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 xml:space="preserve">CAŁKOWITA ILOŚĆ W ZAMÓWIENIU </w:t>
            </w:r>
          </w:p>
        </w:tc>
        <w:tc>
          <w:tcPr>
            <w:tcW w:w="1559" w:type="dxa"/>
            <w:shd w:val="clear" w:color="auto" w:fill="4472C4" w:themeFill="accent5"/>
            <w:vAlign w:val="center"/>
            <w:hideMark/>
          </w:tcPr>
          <w:p w14:paraId="71367577" w14:textId="1196A08D" w:rsidR="00E35B2F" w:rsidRPr="00E35B2F" w:rsidRDefault="00E35B2F" w:rsidP="00E35B2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CENA NETTO/SZTUKA [PLN]</w:t>
            </w:r>
          </w:p>
        </w:tc>
        <w:tc>
          <w:tcPr>
            <w:tcW w:w="1559" w:type="dxa"/>
            <w:shd w:val="clear" w:color="auto" w:fill="4472C4" w:themeFill="accent5"/>
            <w:vAlign w:val="center"/>
            <w:hideMark/>
          </w:tcPr>
          <w:p w14:paraId="51455B01" w14:textId="62A5E229" w:rsidR="00E35B2F" w:rsidRPr="00E35B2F" w:rsidRDefault="00E35B2F" w:rsidP="00E35B2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 xml:space="preserve">CAŁKOWITA WARTOŚĆ W ZAMÓWIENIU </w:t>
            </w:r>
            <w:r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 xml:space="preserve">NETTO </w:t>
            </w:r>
            <w:r w:rsidRPr="00F40AB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[PLN]</w:t>
            </w:r>
          </w:p>
        </w:tc>
        <w:tc>
          <w:tcPr>
            <w:tcW w:w="1665" w:type="dxa"/>
            <w:shd w:val="clear" w:color="auto" w:fill="4472C4" w:themeFill="accent5"/>
          </w:tcPr>
          <w:p w14:paraId="1E1E88C6" w14:textId="10E217D6" w:rsidR="00E35B2F" w:rsidRPr="00E35B2F" w:rsidRDefault="00E35B2F" w:rsidP="00E35B2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</w:pPr>
            <w:r w:rsidRPr="00F40AB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 xml:space="preserve">CAŁKOWITA WARTOŚĆ W ZAMÓWIENIU </w:t>
            </w:r>
            <w:r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 xml:space="preserve">BRUTTO </w:t>
            </w:r>
            <w:r w:rsidRPr="00F40ABF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eastAsia="pl-PL"/>
              </w:rPr>
              <w:t>[PLN]</w:t>
            </w:r>
          </w:p>
        </w:tc>
      </w:tr>
      <w:tr w:rsidR="00E35B2F" w:rsidRPr="00E35B2F" w14:paraId="2DD161AA" w14:textId="4EBF7CB4" w:rsidTr="00AC7F35">
        <w:trPr>
          <w:trHeight w:val="454"/>
        </w:trPr>
        <w:tc>
          <w:tcPr>
            <w:tcW w:w="0" w:type="auto"/>
            <w:shd w:val="clear" w:color="auto" w:fill="auto"/>
            <w:vAlign w:val="center"/>
            <w:hideMark/>
          </w:tcPr>
          <w:p w14:paraId="6194A13E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1</w:t>
            </w:r>
          </w:p>
        </w:tc>
        <w:tc>
          <w:tcPr>
            <w:tcW w:w="3414" w:type="dxa"/>
            <w:shd w:val="clear" w:color="auto" w:fill="auto"/>
            <w:vAlign w:val="center"/>
            <w:hideMark/>
          </w:tcPr>
          <w:p w14:paraId="1DFAA81C" w14:textId="77777777" w:rsidR="00E35B2F" w:rsidRPr="00E35B2F" w:rsidRDefault="00E35B2F" w:rsidP="00B534A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Rękawice jednorazowe nitrylowe L</w:t>
            </w:r>
          </w:p>
        </w:tc>
        <w:tc>
          <w:tcPr>
            <w:tcW w:w="1285" w:type="dxa"/>
            <w:shd w:val="clear" w:color="auto" w:fill="auto"/>
            <w:vAlign w:val="center"/>
            <w:hideMark/>
          </w:tcPr>
          <w:p w14:paraId="340FF2D2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opakowanie zaw. 100 szt.</w:t>
            </w:r>
          </w:p>
        </w:tc>
        <w:tc>
          <w:tcPr>
            <w:tcW w:w="1408" w:type="dxa"/>
            <w:shd w:val="clear" w:color="auto" w:fill="auto"/>
            <w:vAlign w:val="center"/>
            <w:hideMark/>
          </w:tcPr>
          <w:p w14:paraId="62E3220D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3E9E3CAA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578A2DD5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0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6B0D29AE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7304E83A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65" w:type="dxa"/>
          </w:tcPr>
          <w:p w14:paraId="231FD3D8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E35B2F" w:rsidRPr="00E35B2F" w14:paraId="03C3AF13" w14:textId="170EBFC4" w:rsidTr="00AC7F35">
        <w:trPr>
          <w:trHeight w:val="454"/>
        </w:trPr>
        <w:tc>
          <w:tcPr>
            <w:tcW w:w="0" w:type="auto"/>
            <w:shd w:val="clear" w:color="auto" w:fill="auto"/>
            <w:vAlign w:val="center"/>
            <w:hideMark/>
          </w:tcPr>
          <w:p w14:paraId="549C83A2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3414" w:type="dxa"/>
            <w:shd w:val="clear" w:color="auto" w:fill="auto"/>
            <w:vAlign w:val="center"/>
            <w:hideMark/>
          </w:tcPr>
          <w:p w14:paraId="1372C5A1" w14:textId="77777777" w:rsidR="00E35B2F" w:rsidRPr="00E35B2F" w:rsidRDefault="00E35B2F" w:rsidP="00B534A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Rękawice jednorazowe nitrylowe M</w:t>
            </w:r>
          </w:p>
        </w:tc>
        <w:tc>
          <w:tcPr>
            <w:tcW w:w="1285" w:type="dxa"/>
            <w:shd w:val="clear" w:color="auto" w:fill="auto"/>
            <w:vAlign w:val="center"/>
            <w:hideMark/>
          </w:tcPr>
          <w:p w14:paraId="35147AEB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opakowanie zaw. 100 szt.</w:t>
            </w:r>
          </w:p>
        </w:tc>
        <w:tc>
          <w:tcPr>
            <w:tcW w:w="1408" w:type="dxa"/>
            <w:shd w:val="clear" w:color="auto" w:fill="auto"/>
            <w:vAlign w:val="center"/>
            <w:hideMark/>
          </w:tcPr>
          <w:p w14:paraId="6DBC6382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6F425FC5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6060F7FC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65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03165C49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0BDF18EA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65" w:type="dxa"/>
          </w:tcPr>
          <w:p w14:paraId="2BDF81D2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E35B2F" w:rsidRPr="00E35B2F" w14:paraId="04EC1E6A" w14:textId="388410EF" w:rsidTr="00AC7F35">
        <w:trPr>
          <w:trHeight w:val="454"/>
        </w:trPr>
        <w:tc>
          <w:tcPr>
            <w:tcW w:w="0" w:type="auto"/>
            <w:shd w:val="clear" w:color="auto" w:fill="auto"/>
            <w:vAlign w:val="center"/>
            <w:hideMark/>
          </w:tcPr>
          <w:p w14:paraId="05202807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3</w:t>
            </w:r>
          </w:p>
        </w:tc>
        <w:tc>
          <w:tcPr>
            <w:tcW w:w="3414" w:type="dxa"/>
            <w:shd w:val="clear" w:color="auto" w:fill="auto"/>
            <w:vAlign w:val="center"/>
            <w:hideMark/>
          </w:tcPr>
          <w:p w14:paraId="3DAC42FD" w14:textId="77777777" w:rsidR="00E35B2F" w:rsidRPr="00E35B2F" w:rsidRDefault="00E35B2F" w:rsidP="00B534A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Rękawice jednorazowe nitrylowe S</w:t>
            </w:r>
          </w:p>
        </w:tc>
        <w:tc>
          <w:tcPr>
            <w:tcW w:w="1285" w:type="dxa"/>
            <w:shd w:val="clear" w:color="auto" w:fill="auto"/>
            <w:vAlign w:val="center"/>
            <w:hideMark/>
          </w:tcPr>
          <w:p w14:paraId="1492C62C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opakowanie zaw. 100 szt.</w:t>
            </w:r>
          </w:p>
        </w:tc>
        <w:tc>
          <w:tcPr>
            <w:tcW w:w="1408" w:type="dxa"/>
            <w:shd w:val="clear" w:color="auto" w:fill="auto"/>
            <w:vAlign w:val="center"/>
            <w:hideMark/>
          </w:tcPr>
          <w:p w14:paraId="5DC945E6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0D8B6013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36F17260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50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67BD8C90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6DC65949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65" w:type="dxa"/>
          </w:tcPr>
          <w:p w14:paraId="3D8A6AC7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E35B2F" w:rsidRPr="00E35B2F" w14:paraId="098DCEEC" w14:textId="022F38DA" w:rsidTr="00AC7F35">
        <w:trPr>
          <w:trHeight w:val="454"/>
        </w:trPr>
        <w:tc>
          <w:tcPr>
            <w:tcW w:w="0" w:type="auto"/>
            <w:shd w:val="clear" w:color="auto" w:fill="auto"/>
            <w:vAlign w:val="center"/>
            <w:hideMark/>
          </w:tcPr>
          <w:p w14:paraId="71576F65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4</w:t>
            </w:r>
          </w:p>
        </w:tc>
        <w:tc>
          <w:tcPr>
            <w:tcW w:w="3414" w:type="dxa"/>
            <w:shd w:val="clear" w:color="auto" w:fill="auto"/>
            <w:vAlign w:val="center"/>
            <w:hideMark/>
          </w:tcPr>
          <w:p w14:paraId="425959F2" w14:textId="77777777" w:rsidR="00E35B2F" w:rsidRPr="00E35B2F" w:rsidRDefault="00E35B2F" w:rsidP="00B534A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Rękawice jednorazowe lateksowe bezpyłowe S</w:t>
            </w:r>
          </w:p>
        </w:tc>
        <w:tc>
          <w:tcPr>
            <w:tcW w:w="1285" w:type="dxa"/>
            <w:shd w:val="clear" w:color="auto" w:fill="auto"/>
            <w:vAlign w:val="center"/>
            <w:hideMark/>
          </w:tcPr>
          <w:p w14:paraId="78DC7440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opakowanie zaw. 100 szt.</w:t>
            </w:r>
          </w:p>
        </w:tc>
        <w:tc>
          <w:tcPr>
            <w:tcW w:w="1408" w:type="dxa"/>
            <w:shd w:val="clear" w:color="auto" w:fill="auto"/>
            <w:vAlign w:val="center"/>
            <w:hideMark/>
          </w:tcPr>
          <w:p w14:paraId="3C64A533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7C22695E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4F31452A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22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30374C94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548187F5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65" w:type="dxa"/>
          </w:tcPr>
          <w:p w14:paraId="68A4AD87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E35B2F" w:rsidRPr="00E35B2F" w14:paraId="3200D545" w14:textId="10A205F1" w:rsidTr="00AC7F35">
        <w:trPr>
          <w:trHeight w:val="454"/>
        </w:trPr>
        <w:tc>
          <w:tcPr>
            <w:tcW w:w="0" w:type="auto"/>
            <w:shd w:val="clear" w:color="auto" w:fill="auto"/>
            <w:vAlign w:val="center"/>
            <w:hideMark/>
          </w:tcPr>
          <w:p w14:paraId="2047EACF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5</w:t>
            </w:r>
          </w:p>
        </w:tc>
        <w:tc>
          <w:tcPr>
            <w:tcW w:w="3414" w:type="dxa"/>
            <w:shd w:val="clear" w:color="auto" w:fill="auto"/>
            <w:vAlign w:val="center"/>
            <w:hideMark/>
          </w:tcPr>
          <w:p w14:paraId="0207CE16" w14:textId="77777777" w:rsidR="00E35B2F" w:rsidRPr="00E35B2F" w:rsidRDefault="00E35B2F" w:rsidP="00B534A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Rękawice jednorazowe lateksowe bezpyłowe L</w:t>
            </w:r>
          </w:p>
        </w:tc>
        <w:tc>
          <w:tcPr>
            <w:tcW w:w="1285" w:type="dxa"/>
            <w:shd w:val="clear" w:color="auto" w:fill="auto"/>
            <w:vAlign w:val="center"/>
            <w:hideMark/>
          </w:tcPr>
          <w:p w14:paraId="0079CF07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opakowanie zaw. 100 szt.</w:t>
            </w:r>
          </w:p>
        </w:tc>
        <w:tc>
          <w:tcPr>
            <w:tcW w:w="1408" w:type="dxa"/>
            <w:shd w:val="clear" w:color="auto" w:fill="auto"/>
            <w:vAlign w:val="center"/>
            <w:hideMark/>
          </w:tcPr>
          <w:p w14:paraId="5C07F963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38F7447E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010B7456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24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AC390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D2742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65" w:type="dxa"/>
            <w:tcBorders>
              <w:bottom w:val="single" w:sz="4" w:space="0" w:color="auto"/>
            </w:tcBorders>
          </w:tcPr>
          <w:p w14:paraId="32CA9644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E35B2F" w:rsidRPr="00E35B2F" w14:paraId="6F8CA551" w14:textId="20F36C85" w:rsidTr="00AC7F35">
        <w:trPr>
          <w:trHeight w:val="454"/>
        </w:trPr>
        <w:tc>
          <w:tcPr>
            <w:tcW w:w="0" w:type="auto"/>
            <w:shd w:val="clear" w:color="auto" w:fill="auto"/>
            <w:vAlign w:val="center"/>
            <w:hideMark/>
          </w:tcPr>
          <w:p w14:paraId="65028AB6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6</w:t>
            </w:r>
          </w:p>
        </w:tc>
        <w:tc>
          <w:tcPr>
            <w:tcW w:w="3414" w:type="dxa"/>
            <w:shd w:val="clear" w:color="auto" w:fill="auto"/>
            <w:noWrap/>
            <w:vAlign w:val="center"/>
            <w:hideMark/>
          </w:tcPr>
          <w:p w14:paraId="2D904F5F" w14:textId="77777777" w:rsidR="00E35B2F" w:rsidRPr="00E35B2F" w:rsidRDefault="00E35B2F" w:rsidP="00B534A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Okulary ochronne laboratoryjne</w:t>
            </w:r>
          </w:p>
        </w:tc>
        <w:tc>
          <w:tcPr>
            <w:tcW w:w="1285" w:type="dxa"/>
            <w:shd w:val="clear" w:color="auto" w:fill="auto"/>
            <w:vAlign w:val="center"/>
            <w:hideMark/>
          </w:tcPr>
          <w:p w14:paraId="1441AE88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sztuka</w:t>
            </w:r>
          </w:p>
        </w:tc>
        <w:tc>
          <w:tcPr>
            <w:tcW w:w="1408" w:type="dxa"/>
            <w:shd w:val="clear" w:color="auto" w:fill="auto"/>
            <w:vAlign w:val="center"/>
            <w:hideMark/>
          </w:tcPr>
          <w:p w14:paraId="36D141AB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14D101AF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313A51C5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sz w:val="18"/>
                <w:szCs w:val="18"/>
                <w:lang w:eastAsia="pl-PL"/>
              </w:rPr>
              <w:t>5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FB913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BE4D1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665" w:type="dxa"/>
            <w:tcBorders>
              <w:bottom w:val="single" w:sz="4" w:space="0" w:color="auto"/>
            </w:tcBorders>
          </w:tcPr>
          <w:p w14:paraId="3596FE89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  <w:tr w:rsidR="00E35B2F" w:rsidRPr="00E35B2F" w14:paraId="639F7C0C" w14:textId="77777777" w:rsidTr="00AC7F35">
        <w:trPr>
          <w:trHeight w:val="355"/>
        </w:trPr>
        <w:tc>
          <w:tcPr>
            <w:tcW w:w="9493" w:type="dxa"/>
            <w:gridSpan w:val="6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92FC3C5" w14:textId="77777777" w:rsidR="00E35B2F" w:rsidRPr="00E35B2F" w:rsidRDefault="00E35B2F" w:rsidP="00AC7F35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7644A5" w14:textId="5078054C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E35B2F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pl-PL"/>
              </w:rPr>
              <w:t>SUMA: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342CF5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D83A0" w14:textId="77777777" w:rsidR="00E35B2F" w:rsidRPr="00E35B2F" w:rsidRDefault="00E35B2F" w:rsidP="00B534A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eastAsia="pl-PL"/>
              </w:rPr>
            </w:pPr>
          </w:p>
        </w:tc>
      </w:tr>
    </w:tbl>
    <w:p w14:paraId="01AEFA68" w14:textId="77777777" w:rsidR="00F40ABF" w:rsidRPr="008E6541" w:rsidRDefault="00F40ABF" w:rsidP="00F40ABF">
      <w:pPr>
        <w:rPr>
          <w:b/>
          <w:bCs/>
        </w:rPr>
      </w:pPr>
    </w:p>
    <w:p w14:paraId="58214BC2" w14:textId="77777777" w:rsidR="00F40ABF" w:rsidRDefault="00F40ABF" w:rsidP="006244D4">
      <w:pPr>
        <w:pStyle w:val="punktowaniezwyke"/>
        <w:numPr>
          <w:ilvl w:val="0"/>
          <w:numId w:val="0"/>
        </w:numPr>
        <w:ind w:left="426"/>
      </w:pPr>
    </w:p>
    <w:p w14:paraId="6F3A7B73" w14:textId="77777777" w:rsidR="00F40ABF" w:rsidRDefault="00F40ABF" w:rsidP="006244D4">
      <w:pPr>
        <w:pStyle w:val="punktowaniezwyke"/>
        <w:numPr>
          <w:ilvl w:val="0"/>
          <w:numId w:val="0"/>
        </w:numPr>
        <w:ind w:left="426"/>
      </w:pPr>
    </w:p>
    <w:p w14:paraId="27EC5043" w14:textId="77777777" w:rsidR="00E35B2F" w:rsidRDefault="00E35B2F" w:rsidP="00AC7F35">
      <w:pPr>
        <w:pStyle w:val="punktowaniezwyke"/>
        <w:numPr>
          <w:ilvl w:val="0"/>
          <w:numId w:val="0"/>
        </w:numPr>
        <w:sectPr w:rsidR="00E35B2F" w:rsidSect="004B33F8">
          <w:pgSz w:w="16838" w:h="11906" w:orient="landscape"/>
          <w:pgMar w:top="1417" w:right="1701" w:bottom="1417" w:left="851" w:header="426" w:footer="708" w:gutter="0"/>
          <w:cols w:space="708"/>
          <w:docGrid w:linePitch="360"/>
        </w:sectPr>
      </w:pPr>
    </w:p>
    <w:p w14:paraId="4D90AC8C" w14:textId="77777777" w:rsidR="00E35B2F" w:rsidRDefault="00E35B2F" w:rsidP="00AC7F35">
      <w:pPr>
        <w:pStyle w:val="punktowaniezwyke"/>
        <w:numPr>
          <w:ilvl w:val="0"/>
          <w:numId w:val="0"/>
        </w:numPr>
      </w:pPr>
    </w:p>
    <w:p w14:paraId="42803007" w14:textId="76975E9B" w:rsidR="008F1443" w:rsidRDefault="008F1443" w:rsidP="006244D4">
      <w:pPr>
        <w:pStyle w:val="punktowaniezwyke"/>
      </w:pPr>
      <w:r>
        <w:t>Oświadczamy, że cena netto</w:t>
      </w:r>
      <w:r w:rsidR="0073615A">
        <w:t xml:space="preserve"> określona w pkt. </w:t>
      </w:r>
      <w:r w:rsidR="006244D4">
        <w:t>2</w:t>
      </w:r>
      <w:r w:rsidR="0073615A">
        <w:t xml:space="preserve"> zawiera wszystkie koszty, jakie ponosi Zamawiający w przypadku wyboru niniejszej</w:t>
      </w:r>
      <w:r>
        <w:t xml:space="preserve"> </w:t>
      </w:r>
      <w:r w:rsidR="0073615A">
        <w:t>oferty.</w:t>
      </w:r>
    </w:p>
    <w:p w14:paraId="42318C69" w14:textId="1BDE7E38" w:rsidR="00AC7F35" w:rsidRDefault="00AC7F35" w:rsidP="00AC7F35">
      <w:pPr>
        <w:pStyle w:val="punktowaniezwyke"/>
      </w:pPr>
      <w:r>
        <w:t xml:space="preserve">Gwarantowany czas realizacji zamówienia będzie wynosił nie więcej niż ______ </w:t>
      </w:r>
    </w:p>
    <w:p w14:paraId="270EBA0C" w14:textId="2AB32B62" w:rsidR="00E716C1" w:rsidRPr="00A25371" w:rsidRDefault="00CE5575" w:rsidP="006244D4">
      <w:pPr>
        <w:pStyle w:val="punktowaniezwyke"/>
      </w:pPr>
      <w:r w:rsidRPr="00A25371">
        <w:t>T</w:t>
      </w:r>
      <w:r w:rsidR="00E716C1" w:rsidRPr="00A25371">
        <w:t>ermin płatności faktur będzie wynosił: ___________</w:t>
      </w:r>
    </w:p>
    <w:p w14:paraId="7B041A73" w14:textId="4A85EAA6" w:rsidR="00E716C1" w:rsidRDefault="00E716C1" w:rsidP="006244D4">
      <w:pPr>
        <w:pStyle w:val="punktowaniezwyke"/>
      </w:pPr>
      <w:r>
        <w:t>U</w:t>
      </w:r>
      <w:r w:rsidRPr="00E716C1">
        <w:t>ważamy się za związanych niniejszą</w:t>
      </w:r>
      <w:r>
        <w:t xml:space="preserve"> ofertą przez okres </w:t>
      </w:r>
      <w:r w:rsidR="00B315A2">
        <w:t>6</w:t>
      </w:r>
      <w:r w:rsidR="008B68CD">
        <w:t>0 dni</w:t>
      </w:r>
      <w:r>
        <w:t xml:space="preserve"> </w:t>
      </w:r>
      <w:r w:rsidRPr="00E716C1">
        <w:t>od upływu terminu składania ofert.</w:t>
      </w:r>
    </w:p>
    <w:p w14:paraId="6777A18A" w14:textId="77777777" w:rsidR="00E716C1" w:rsidRDefault="00E716C1" w:rsidP="006244D4">
      <w:pPr>
        <w:pStyle w:val="punktowaniezwyke"/>
      </w:pPr>
      <w:r w:rsidRPr="00E716C1">
        <w:t xml:space="preserve">Oświadczamy, że zapoznaliśmy się z treścią zapytania ofertowego i uznajemy się za związanych określonymi w nim wymaganiami i zasadami postępowania i nie wnosimy do niego zastrzeżeń oraz przyjmujemy w całości warunki w nim zawarte, jak również, że uzyskaliśmy wszelkie niezbędne informacje do przygotowania oferty. </w:t>
      </w:r>
    </w:p>
    <w:p w14:paraId="737D1D65" w14:textId="629AA362" w:rsidR="00E716C1" w:rsidRDefault="00E716C1" w:rsidP="006244D4">
      <w:pPr>
        <w:pStyle w:val="punktowaniezwyke"/>
      </w:pPr>
      <w:r>
        <w:t>Oświadczamy, że w przypadku przyznania nam zamówienia, zobowiązujemy się do zawarcia umowy w miejscu i terminie wskazanym przez Zamawiającego</w:t>
      </w:r>
      <w:r w:rsidR="00B315A2">
        <w:t>, na warunkach określonych w zapytaniu ofertowym</w:t>
      </w:r>
      <w:r>
        <w:t>.</w:t>
      </w:r>
    </w:p>
    <w:p w14:paraId="21DDABF9" w14:textId="12034CCF" w:rsidR="008F1443" w:rsidRPr="006A250F" w:rsidRDefault="00E716C1" w:rsidP="006244D4">
      <w:pPr>
        <w:pStyle w:val="punktowaniezwyke"/>
      </w:pPr>
      <w:r>
        <w:t xml:space="preserve">Oświadczamy, że oferta nie zawiera informacji stanowiących / zawiera informacje stanowiące tajemnicę przedsiębiorstwa w rozumieniu przepisów o zwalczaniu nieuczciwej konkurencji. </w:t>
      </w:r>
      <w:r w:rsidRPr="006A250F">
        <w:t>Informacje takie zawarte są w następujących dokumentach</w:t>
      </w:r>
      <w:r w:rsidR="005D2E39" w:rsidRPr="006A250F">
        <w:rPr>
          <w:rStyle w:val="Odwoanieprzypisudolnego"/>
        </w:rPr>
        <w:footnoteReference w:id="1"/>
      </w:r>
      <w:r w:rsidRPr="006A250F">
        <w:t>: ___________________</w:t>
      </w:r>
      <w:r w:rsidR="00394CC6" w:rsidRPr="006A250F">
        <w:t>_________</w:t>
      </w:r>
    </w:p>
    <w:p w14:paraId="501B21BC" w14:textId="62785DC1" w:rsidR="00394CC6" w:rsidRPr="006A250F" w:rsidRDefault="00394CC6" w:rsidP="006244D4">
      <w:pPr>
        <w:pStyle w:val="punktowaniezwyke"/>
      </w:pPr>
      <w:r w:rsidRPr="006A250F">
        <w:t>Potwierdzamy spełnienie warunków udziału w postepowaniu konkursowym:</w:t>
      </w:r>
    </w:p>
    <w:p w14:paraId="12F6650D" w14:textId="2A8F9E35" w:rsidR="006244D4" w:rsidRPr="006A250F" w:rsidRDefault="00D048B3" w:rsidP="0095559D">
      <w:pPr>
        <w:pStyle w:val="punktowaniezwyke"/>
        <w:numPr>
          <w:ilvl w:val="0"/>
          <w:numId w:val="17"/>
        </w:numPr>
        <w:ind w:left="786"/>
      </w:pPr>
      <w:r>
        <w:t xml:space="preserve">posiadamy </w:t>
      </w:r>
      <w:r w:rsidR="00394CC6" w:rsidRPr="006A250F">
        <w:t xml:space="preserve">niezbędną wiedzę i doświadczenie </w:t>
      </w:r>
      <w:r>
        <w:t>oraz dysponujemy potencjałem technicznym oraz osobami zdolnymi do wykonania zamówienia</w:t>
      </w:r>
      <w:r w:rsidR="00D81A0A">
        <w:t>;</w:t>
      </w:r>
    </w:p>
    <w:p w14:paraId="64379F06" w14:textId="1DB50D4B" w:rsidR="00394CC6" w:rsidRPr="006A250F" w:rsidRDefault="00394CC6" w:rsidP="0095559D">
      <w:pPr>
        <w:pStyle w:val="punktowaniezwyke"/>
        <w:numPr>
          <w:ilvl w:val="0"/>
          <w:numId w:val="17"/>
        </w:numPr>
        <w:ind w:left="786"/>
      </w:pPr>
      <w:r w:rsidRPr="006A250F">
        <w:t>znajdujemy się w sytuacji ekonomicznej i finansowej, która pozwala na należyte wykonanie zamówienia;</w:t>
      </w:r>
    </w:p>
    <w:p w14:paraId="44DC86EA" w14:textId="76A9BE8D" w:rsidR="00394CC6" w:rsidRPr="00B60334" w:rsidRDefault="00394CC6" w:rsidP="0095559D">
      <w:pPr>
        <w:pStyle w:val="punktowaniezwyke"/>
        <w:numPr>
          <w:ilvl w:val="0"/>
          <w:numId w:val="17"/>
        </w:numPr>
        <w:ind w:left="786"/>
      </w:pPr>
      <w:r w:rsidRPr="00B60334">
        <w:t>będziemy dążyć do realizacji zamówienia w sposób korzystny dla środowiska, poprzez zapewnienie minimalizacji zużycia materiałów, surowców, energii, itp.</w:t>
      </w:r>
    </w:p>
    <w:p w14:paraId="5B30A1C3" w14:textId="77777777" w:rsidR="0010535C" w:rsidRDefault="0010535C" w:rsidP="006244D4">
      <w:pPr>
        <w:pStyle w:val="punktowaniezwyke"/>
        <w:numPr>
          <w:ilvl w:val="0"/>
          <w:numId w:val="0"/>
        </w:numPr>
        <w:ind w:left="426"/>
      </w:pPr>
    </w:p>
    <w:p w14:paraId="07D9CDF4" w14:textId="49BEC356" w:rsidR="006244D4" w:rsidRDefault="006244D4" w:rsidP="006244D4">
      <w:pPr>
        <w:pStyle w:val="punktowaniezwyke"/>
        <w:numPr>
          <w:ilvl w:val="0"/>
          <w:numId w:val="0"/>
        </w:numPr>
        <w:ind w:left="426"/>
      </w:pPr>
    </w:p>
    <w:p w14:paraId="36588ED6" w14:textId="7E6C845A" w:rsidR="006244D4" w:rsidRDefault="006244D4" w:rsidP="006244D4">
      <w:pPr>
        <w:pStyle w:val="punktowaniezwyke"/>
        <w:numPr>
          <w:ilvl w:val="0"/>
          <w:numId w:val="0"/>
        </w:numPr>
        <w:ind w:left="426"/>
      </w:pPr>
    </w:p>
    <w:p w14:paraId="241E5E05" w14:textId="77777777" w:rsidR="006244D4" w:rsidRDefault="006244D4" w:rsidP="006244D4">
      <w:pPr>
        <w:pStyle w:val="punktowaniezwyke"/>
        <w:numPr>
          <w:ilvl w:val="0"/>
          <w:numId w:val="0"/>
        </w:numPr>
        <w:ind w:left="426"/>
      </w:pPr>
    </w:p>
    <w:tbl>
      <w:tblPr>
        <w:tblStyle w:val="Tabela-Siatka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3"/>
        <w:gridCol w:w="4323"/>
      </w:tblGrid>
      <w:tr w:rsidR="006244D4" w14:paraId="2BCF6E8C" w14:textId="77777777" w:rsidTr="006244D4">
        <w:tc>
          <w:tcPr>
            <w:tcW w:w="4531" w:type="dxa"/>
          </w:tcPr>
          <w:p w14:paraId="06089DCE" w14:textId="6456B442" w:rsidR="006244D4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  <w:r>
              <w:t>_______________________________</w:t>
            </w:r>
          </w:p>
        </w:tc>
        <w:tc>
          <w:tcPr>
            <w:tcW w:w="4531" w:type="dxa"/>
          </w:tcPr>
          <w:p w14:paraId="139A9193" w14:textId="6CC9DA2F" w:rsidR="006244D4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  <w:r>
              <w:t>_______________________________</w:t>
            </w:r>
          </w:p>
        </w:tc>
      </w:tr>
      <w:tr w:rsidR="006244D4" w14:paraId="0A5CED0B" w14:textId="77777777" w:rsidTr="006244D4">
        <w:tc>
          <w:tcPr>
            <w:tcW w:w="4531" w:type="dxa"/>
          </w:tcPr>
          <w:p w14:paraId="4FD0C8E6" w14:textId="163A5272" w:rsidR="006244D4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  <w:r w:rsidRPr="00394CC6">
              <w:rPr>
                <w:sz w:val="18"/>
              </w:rPr>
              <w:t>Miejscowość, data</w:t>
            </w:r>
          </w:p>
        </w:tc>
        <w:tc>
          <w:tcPr>
            <w:tcW w:w="4531" w:type="dxa"/>
          </w:tcPr>
          <w:p w14:paraId="27E6BBDA" w14:textId="77777777" w:rsidR="006244D4" w:rsidRPr="00394CC6" w:rsidRDefault="006244D4" w:rsidP="006244D4">
            <w:pPr>
              <w:pStyle w:val="Akapitzlist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(</w:t>
            </w:r>
            <w:r w:rsidRPr="00394CC6">
              <w:rPr>
                <w:rFonts w:cs="Arial"/>
                <w:sz w:val="18"/>
              </w:rPr>
              <w:t>podpis Of</w:t>
            </w:r>
            <w:r>
              <w:rPr>
                <w:rFonts w:cs="Arial"/>
                <w:sz w:val="18"/>
              </w:rPr>
              <w:t xml:space="preserve">erenta lub osoby uprawnionej do </w:t>
            </w:r>
            <w:r w:rsidRPr="00394CC6">
              <w:rPr>
                <w:rFonts w:cs="Arial"/>
                <w:sz w:val="18"/>
              </w:rPr>
              <w:t>jego reprezentowania)</w:t>
            </w:r>
          </w:p>
          <w:p w14:paraId="17B809CE" w14:textId="77777777" w:rsidR="006244D4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</w:p>
        </w:tc>
      </w:tr>
      <w:tr w:rsidR="00D048B3" w14:paraId="591B359E" w14:textId="77777777" w:rsidTr="006244D4">
        <w:tc>
          <w:tcPr>
            <w:tcW w:w="4531" w:type="dxa"/>
          </w:tcPr>
          <w:p w14:paraId="643F93A4" w14:textId="64383D67" w:rsidR="00D048B3" w:rsidRPr="00394CC6" w:rsidRDefault="00D048B3" w:rsidP="00D048B3">
            <w:pPr>
              <w:pStyle w:val="punktowaniezwyke"/>
              <w:numPr>
                <w:ilvl w:val="0"/>
                <w:numId w:val="0"/>
              </w:numPr>
              <w:rPr>
                <w:sz w:val="18"/>
              </w:rPr>
            </w:pPr>
          </w:p>
        </w:tc>
        <w:tc>
          <w:tcPr>
            <w:tcW w:w="4531" w:type="dxa"/>
          </w:tcPr>
          <w:p w14:paraId="760FD996" w14:textId="77777777" w:rsidR="00D048B3" w:rsidRDefault="00D048B3" w:rsidP="006244D4">
            <w:pPr>
              <w:pStyle w:val="Akapitzlist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cs="Arial"/>
                <w:sz w:val="18"/>
              </w:rPr>
            </w:pPr>
          </w:p>
        </w:tc>
      </w:tr>
    </w:tbl>
    <w:p w14:paraId="5976FD3E" w14:textId="77777777" w:rsidR="00394CC6" w:rsidRDefault="00394CC6" w:rsidP="006244D4">
      <w:pPr>
        <w:pStyle w:val="punktowaniezwyke"/>
        <w:numPr>
          <w:ilvl w:val="0"/>
          <w:numId w:val="0"/>
        </w:numPr>
        <w:ind w:left="426"/>
      </w:pPr>
    </w:p>
    <w:p w14:paraId="47037DC5" w14:textId="77777777" w:rsidR="00665A23" w:rsidRDefault="00665A23" w:rsidP="008B68CD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04A7FE46" w14:textId="77777777" w:rsidR="00E35B2F" w:rsidRDefault="00E35B2F" w:rsidP="008B68CD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0741D467" w14:textId="77777777" w:rsidR="00AC7F35" w:rsidRDefault="00AC7F35" w:rsidP="006244D4">
      <w:pPr>
        <w:spacing w:after="0" w:line="240" w:lineRule="auto"/>
        <w:contextualSpacing/>
        <w:jc w:val="right"/>
        <w:rPr>
          <w:rFonts w:cs="Arial"/>
          <w:sz w:val="18"/>
        </w:rPr>
      </w:pPr>
    </w:p>
    <w:p w14:paraId="1B9B1A5D" w14:textId="77777777" w:rsidR="00AC7F35" w:rsidRDefault="00AC7F35" w:rsidP="006244D4">
      <w:pPr>
        <w:spacing w:after="0" w:line="240" w:lineRule="auto"/>
        <w:contextualSpacing/>
        <w:jc w:val="right"/>
        <w:rPr>
          <w:rFonts w:cs="Arial"/>
          <w:sz w:val="18"/>
        </w:rPr>
      </w:pPr>
    </w:p>
    <w:p w14:paraId="7EA4695A" w14:textId="77777777" w:rsidR="00AC7F35" w:rsidRDefault="00AC7F35" w:rsidP="006244D4">
      <w:pPr>
        <w:spacing w:after="0" w:line="240" w:lineRule="auto"/>
        <w:contextualSpacing/>
        <w:jc w:val="right"/>
        <w:rPr>
          <w:rFonts w:cs="Arial"/>
          <w:sz w:val="18"/>
        </w:rPr>
      </w:pPr>
    </w:p>
    <w:p w14:paraId="07DD9CCF" w14:textId="77777777" w:rsidR="00AC7F35" w:rsidRDefault="00AC7F35" w:rsidP="006244D4">
      <w:pPr>
        <w:spacing w:after="0" w:line="240" w:lineRule="auto"/>
        <w:contextualSpacing/>
        <w:jc w:val="right"/>
        <w:rPr>
          <w:rFonts w:cs="Arial"/>
          <w:sz w:val="18"/>
        </w:rPr>
      </w:pPr>
    </w:p>
    <w:p w14:paraId="23B7FBB4" w14:textId="77777777" w:rsidR="00AC7F35" w:rsidRDefault="00AC7F35" w:rsidP="006244D4">
      <w:pPr>
        <w:spacing w:after="0" w:line="240" w:lineRule="auto"/>
        <w:contextualSpacing/>
        <w:jc w:val="right"/>
        <w:rPr>
          <w:rFonts w:cs="Arial"/>
          <w:sz w:val="18"/>
        </w:rPr>
      </w:pPr>
    </w:p>
    <w:p w14:paraId="046C1C96" w14:textId="77777777" w:rsidR="00AC7F35" w:rsidRDefault="00AC7F35" w:rsidP="006244D4">
      <w:pPr>
        <w:spacing w:after="0" w:line="240" w:lineRule="auto"/>
        <w:contextualSpacing/>
        <w:jc w:val="right"/>
        <w:rPr>
          <w:rFonts w:cs="Arial"/>
          <w:sz w:val="18"/>
        </w:rPr>
      </w:pPr>
    </w:p>
    <w:p w14:paraId="5E12A6CE" w14:textId="77777777" w:rsidR="00AC7F35" w:rsidRDefault="00AC7F35" w:rsidP="006244D4">
      <w:pPr>
        <w:spacing w:after="0" w:line="240" w:lineRule="auto"/>
        <w:contextualSpacing/>
        <w:jc w:val="right"/>
        <w:rPr>
          <w:rFonts w:cs="Arial"/>
          <w:sz w:val="18"/>
        </w:rPr>
      </w:pPr>
    </w:p>
    <w:p w14:paraId="76A9DD0E" w14:textId="77777777" w:rsidR="00AC7F35" w:rsidRDefault="00AC7F35" w:rsidP="006244D4">
      <w:pPr>
        <w:spacing w:after="0" w:line="240" w:lineRule="auto"/>
        <w:contextualSpacing/>
        <w:jc w:val="right"/>
        <w:rPr>
          <w:rFonts w:cs="Arial"/>
          <w:sz w:val="18"/>
        </w:rPr>
      </w:pPr>
    </w:p>
    <w:p w14:paraId="21507F66" w14:textId="77777777" w:rsidR="00AC7F35" w:rsidRDefault="00AC7F35" w:rsidP="006244D4">
      <w:pPr>
        <w:spacing w:after="0" w:line="240" w:lineRule="auto"/>
        <w:contextualSpacing/>
        <w:jc w:val="right"/>
        <w:rPr>
          <w:rFonts w:cs="Arial"/>
          <w:sz w:val="18"/>
        </w:rPr>
      </w:pPr>
    </w:p>
    <w:p w14:paraId="7259F9B2" w14:textId="77777777" w:rsidR="00AC7F35" w:rsidRDefault="00AC7F35" w:rsidP="006244D4">
      <w:pPr>
        <w:spacing w:after="0" w:line="240" w:lineRule="auto"/>
        <w:contextualSpacing/>
        <w:jc w:val="right"/>
        <w:rPr>
          <w:rFonts w:cs="Arial"/>
          <w:sz w:val="18"/>
        </w:rPr>
      </w:pPr>
    </w:p>
    <w:p w14:paraId="589353A7" w14:textId="77777777" w:rsidR="00AC7F35" w:rsidRDefault="00AC7F35" w:rsidP="006244D4">
      <w:pPr>
        <w:spacing w:after="0" w:line="240" w:lineRule="auto"/>
        <w:contextualSpacing/>
        <w:jc w:val="right"/>
        <w:rPr>
          <w:rFonts w:cs="Arial"/>
          <w:sz w:val="18"/>
        </w:rPr>
      </w:pPr>
    </w:p>
    <w:p w14:paraId="564C29E2" w14:textId="77777777" w:rsidR="00AC7F35" w:rsidRDefault="00AC7F35" w:rsidP="006244D4">
      <w:pPr>
        <w:spacing w:after="0" w:line="240" w:lineRule="auto"/>
        <w:contextualSpacing/>
        <w:jc w:val="right"/>
        <w:rPr>
          <w:rFonts w:cs="Arial"/>
          <w:sz w:val="18"/>
        </w:rPr>
      </w:pPr>
    </w:p>
    <w:p w14:paraId="00F0F25C" w14:textId="77777777" w:rsidR="00AC7F35" w:rsidRDefault="00AC7F35" w:rsidP="006244D4">
      <w:pPr>
        <w:spacing w:after="0" w:line="240" w:lineRule="auto"/>
        <w:contextualSpacing/>
        <w:jc w:val="right"/>
        <w:rPr>
          <w:rFonts w:cs="Arial"/>
          <w:sz w:val="18"/>
        </w:rPr>
      </w:pPr>
    </w:p>
    <w:p w14:paraId="104D9463" w14:textId="77777777" w:rsidR="00AC7F35" w:rsidRDefault="00AC7F35" w:rsidP="006244D4">
      <w:pPr>
        <w:spacing w:after="0" w:line="240" w:lineRule="auto"/>
        <w:contextualSpacing/>
        <w:jc w:val="right"/>
        <w:rPr>
          <w:rFonts w:cs="Arial"/>
          <w:sz w:val="18"/>
        </w:rPr>
      </w:pPr>
    </w:p>
    <w:p w14:paraId="09319EC5" w14:textId="77777777" w:rsidR="00AC7F35" w:rsidRDefault="00AC7F35" w:rsidP="006244D4">
      <w:pPr>
        <w:spacing w:after="0" w:line="240" w:lineRule="auto"/>
        <w:contextualSpacing/>
        <w:jc w:val="right"/>
        <w:rPr>
          <w:rFonts w:cs="Arial"/>
          <w:sz w:val="18"/>
        </w:rPr>
      </w:pPr>
    </w:p>
    <w:p w14:paraId="7A7BCEE5" w14:textId="77777777" w:rsidR="00AC7F35" w:rsidRDefault="00AC7F35" w:rsidP="006244D4">
      <w:pPr>
        <w:spacing w:after="0" w:line="240" w:lineRule="auto"/>
        <w:contextualSpacing/>
        <w:jc w:val="right"/>
        <w:rPr>
          <w:rFonts w:cs="Arial"/>
          <w:sz w:val="18"/>
        </w:rPr>
      </w:pPr>
    </w:p>
    <w:p w14:paraId="46D67144" w14:textId="77777777" w:rsidR="00AC7F35" w:rsidRDefault="00AC7F35" w:rsidP="006244D4">
      <w:pPr>
        <w:spacing w:after="0" w:line="240" w:lineRule="auto"/>
        <w:contextualSpacing/>
        <w:jc w:val="right"/>
        <w:rPr>
          <w:rFonts w:cs="Arial"/>
          <w:sz w:val="18"/>
        </w:rPr>
      </w:pPr>
    </w:p>
    <w:p w14:paraId="462FE469" w14:textId="477D3844" w:rsidR="00394CC6" w:rsidRPr="00C15223" w:rsidRDefault="00394CC6" w:rsidP="006244D4">
      <w:pPr>
        <w:spacing w:after="0" w:line="240" w:lineRule="auto"/>
        <w:contextualSpacing/>
        <w:jc w:val="right"/>
        <w:rPr>
          <w:rFonts w:cs="Arial"/>
          <w:sz w:val="18"/>
        </w:rPr>
      </w:pPr>
      <w:r w:rsidRPr="00C15223">
        <w:rPr>
          <w:rFonts w:cs="Arial"/>
          <w:sz w:val="18"/>
        </w:rPr>
        <w:lastRenderedPageBreak/>
        <w:t xml:space="preserve">Załącznik nr </w:t>
      </w:r>
      <w:r>
        <w:rPr>
          <w:rFonts w:cs="Arial"/>
          <w:sz w:val="18"/>
        </w:rPr>
        <w:t>2</w:t>
      </w:r>
      <w:r w:rsidRPr="00C15223">
        <w:rPr>
          <w:rFonts w:cs="Arial"/>
          <w:sz w:val="18"/>
        </w:rPr>
        <w:t xml:space="preserve"> do </w:t>
      </w:r>
      <w:r w:rsidR="00B528DE">
        <w:rPr>
          <w:rFonts w:cs="Arial"/>
          <w:sz w:val="18"/>
        </w:rPr>
        <w:t xml:space="preserve">Zapytania </w:t>
      </w:r>
      <w:r w:rsidR="00B528DE" w:rsidRPr="00C17EF9">
        <w:rPr>
          <w:rFonts w:cs="Arial"/>
          <w:sz w:val="18"/>
        </w:rPr>
        <w:t>ofertowego</w:t>
      </w:r>
      <w:r w:rsidRPr="00C17EF9">
        <w:rPr>
          <w:rFonts w:cs="Arial"/>
          <w:sz w:val="18"/>
        </w:rPr>
        <w:t xml:space="preserve"> nr </w:t>
      </w:r>
      <w:r w:rsidR="00E35B2F">
        <w:rPr>
          <w:rFonts w:cs="Arial"/>
          <w:sz w:val="18"/>
        </w:rPr>
        <w:t>1</w:t>
      </w:r>
      <w:r w:rsidR="006244D4" w:rsidRPr="00C17EF9">
        <w:rPr>
          <w:rFonts w:cs="Arial"/>
          <w:sz w:val="18"/>
        </w:rPr>
        <w:t>/</w:t>
      </w:r>
      <w:r w:rsidR="00A6435A" w:rsidRPr="00C17EF9">
        <w:rPr>
          <w:rFonts w:cs="Arial"/>
          <w:sz w:val="18"/>
        </w:rPr>
        <w:t>202</w:t>
      </w:r>
      <w:r w:rsidR="00E35B2F">
        <w:rPr>
          <w:rFonts w:cs="Arial"/>
          <w:sz w:val="18"/>
        </w:rPr>
        <w:t>4</w:t>
      </w:r>
    </w:p>
    <w:p w14:paraId="365A63D7" w14:textId="77777777" w:rsidR="00394CC6" w:rsidRDefault="00394CC6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740113B2" w14:textId="77777777" w:rsidR="00665A23" w:rsidRDefault="00665A23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65E800E2" w14:textId="77777777" w:rsidR="00665A23" w:rsidRDefault="00665A23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1EC43D54" w14:textId="6B820808" w:rsidR="00394CC6" w:rsidRPr="006244D4" w:rsidRDefault="00394CC6" w:rsidP="008B68CD">
      <w:pPr>
        <w:spacing w:after="160" w:line="259" w:lineRule="auto"/>
        <w:jc w:val="center"/>
        <w:rPr>
          <w:rFonts w:cs="Arial"/>
          <w:b/>
          <w:sz w:val="24"/>
          <w:szCs w:val="24"/>
        </w:rPr>
      </w:pPr>
      <w:bookmarkStart w:id="0" w:name="_Hlk78365870"/>
      <w:r w:rsidRPr="006244D4">
        <w:rPr>
          <w:rFonts w:cs="Arial"/>
          <w:b/>
          <w:sz w:val="24"/>
          <w:szCs w:val="24"/>
        </w:rPr>
        <w:t>Oświadczenie w przedmiocie powiązań</w:t>
      </w:r>
      <w:r w:rsidR="008B68CD">
        <w:rPr>
          <w:rFonts w:cs="Arial"/>
          <w:b/>
          <w:sz w:val="24"/>
          <w:szCs w:val="24"/>
        </w:rPr>
        <w:t xml:space="preserve"> </w:t>
      </w:r>
      <w:r w:rsidRPr="006244D4">
        <w:rPr>
          <w:rFonts w:cs="Arial"/>
          <w:b/>
          <w:sz w:val="24"/>
          <w:szCs w:val="24"/>
        </w:rPr>
        <w:t>osobowych i kapitałowych z Zamawiającym</w:t>
      </w:r>
      <w:bookmarkEnd w:id="0"/>
      <w:r w:rsidR="00A16029" w:rsidRPr="006244D4">
        <w:rPr>
          <w:rStyle w:val="Odwoanieprzypisudolnego"/>
          <w:rFonts w:cs="Arial"/>
          <w:b/>
          <w:sz w:val="24"/>
          <w:szCs w:val="24"/>
        </w:rPr>
        <w:footnoteReference w:id="2"/>
      </w:r>
    </w:p>
    <w:p w14:paraId="697174B6" w14:textId="77777777" w:rsidR="00394CC6" w:rsidRDefault="00394CC6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409768F9" w14:textId="062E8A89" w:rsidR="00D52434" w:rsidRPr="00D52434" w:rsidRDefault="00D52434" w:rsidP="006244D4">
      <w:pPr>
        <w:pStyle w:val="poziom1"/>
        <w:spacing w:line="240" w:lineRule="auto"/>
        <w:rPr>
          <w:b w:val="0"/>
        </w:rPr>
      </w:pPr>
      <w:r w:rsidRPr="00EF5B74">
        <w:rPr>
          <w:b w:val="0"/>
        </w:rPr>
        <w:t>Ja, niżej podpisany,</w:t>
      </w:r>
      <w:r>
        <w:t xml:space="preserve"> </w:t>
      </w:r>
      <w:r w:rsidRPr="00D52434">
        <w:rPr>
          <w:b w:val="0"/>
        </w:rPr>
        <w:t xml:space="preserve">reprezentując </w:t>
      </w:r>
      <w:r w:rsidR="00394CC6" w:rsidRPr="00D52434">
        <w:rPr>
          <w:b w:val="0"/>
        </w:rPr>
        <w:t>_____________________</w:t>
      </w:r>
      <w:r w:rsidRPr="00D52434">
        <w:rPr>
          <w:b w:val="0"/>
        </w:rPr>
        <w:t>___________________________</w:t>
      </w:r>
      <w:r>
        <w:t xml:space="preserve"> </w:t>
      </w:r>
      <w:r w:rsidRPr="00D52434">
        <w:rPr>
          <w:b w:val="0"/>
        </w:rPr>
        <w:t>oświadczam</w:t>
      </w:r>
      <w:r w:rsidR="00030783">
        <w:rPr>
          <w:b w:val="0"/>
        </w:rPr>
        <w:t>,</w:t>
      </w:r>
      <w:r w:rsidRPr="00D52434">
        <w:rPr>
          <w:b w:val="0"/>
        </w:rPr>
        <w:t xml:space="preserve"> iż </w:t>
      </w:r>
      <w:r w:rsidRPr="00EF5B74">
        <w:t>dostawca nie jest powiązany z Zamawiającym</w:t>
      </w:r>
      <w:r w:rsidRPr="00D52434">
        <w:rPr>
          <w:b w:val="0"/>
        </w:rPr>
        <w:t xml:space="preserve"> osobowo lub kapitałowo. </w:t>
      </w:r>
    </w:p>
    <w:p w14:paraId="0BA2DFCB" w14:textId="77777777" w:rsidR="00D52434" w:rsidRDefault="00D5243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02701F3B" w14:textId="552FA48F" w:rsidR="00D52434" w:rsidRPr="00D52434" w:rsidRDefault="00D52434" w:rsidP="00B315A2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  <w:r w:rsidRPr="00D52434">
        <w:rPr>
          <w:rFonts w:cs="Arial"/>
        </w:rPr>
        <w:t xml:space="preserve">Przez powiązania kapitałowe lub osobowe rozumie się̨ wzajemne powiązania między Zamawiającym lub osobami upoważnionymi do zaciągania zobowiązań́ w imieniu Zamawiającego lub osobami wykonującymi w imieniu Zamawiającego czynności związane z przygotowaniem i przeprowadzeniem procedury wyboru </w:t>
      </w:r>
      <w:r w:rsidR="00030783">
        <w:rPr>
          <w:rFonts w:cs="Arial"/>
        </w:rPr>
        <w:t>Wykonawcy</w:t>
      </w:r>
      <w:r w:rsidR="00030783" w:rsidRPr="00D52434">
        <w:rPr>
          <w:rFonts w:cs="Arial"/>
        </w:rPr>
        <w:t xml:space="preserve"> </w:t>
      </w:r>
      <w:r w:rsidRPr="00D52434">
        <w:rPr>
          <w:rFonts w:cs="Arial"/>
        </w:rPr>
        <w:t xml:space="preserve">a </w:t>
      </w:r>
      <w:r w:rsidR="00030783">
        <w:rPr>
          <w:rFonts w:cs="Arial"/>
        </w:rPr>
        <w:t>Wykonawcy</w:t>
      </w:r>
      <w:r w:rsidR="00030783" w:rsidRPr="00D52434">
        <w:rPr>
          <w:rFonts w:cs="Arial"/>
        </w:rPr>
        <w:t xml:space="preserve"> </w:t>
      </w:r>
      <w:r w:rsidRPr="00D52434">
        <w:rPr>
          <w:rFonts w:cs="Arial"/>
        </w:rPr>
        <w:t>polegające w szczególności na:</w:t>
      </w:r>
    </w:p>
    <w:p w14:paraId="1550A8FC" w14:textId="77777777" w:rsidR="00B315A2" w:rsidRDefault="00B315A2" w:rsidP="00B315A2">
      <w:pPr>
        <w:pStyle w:val="poziom2"/>
        <w:spacing w:line="240" w:lineRule="auto"/>
      </w:pPr>
      <w:r>
        <w:t>uczestniczeniu w spółce jako wspólnik spółki cywilnej lub spółki osobowej;</w:t>
      </w:r>
    </w:p>
    <w:p w14:paraId="526F91FB" w14:textId="77777777" w:rsidR="00B315A2" w:rsidRDefault="00B315A2" w:rsidP="00B315A2">
      <w:pPr>
        <w:pStyle w:val="poziom2"/>
        <w:spacing w:line="240" w:lineRule="auto"/>
      </w:pPr>
      <w:r>
        <w:t>posiadaniu co najmniej 10 % udziałów lub akcji;</w:t>
      </w:r>
    </w:p>
    <w:p w14:paraId="1D4025A3" w14:textId="77777777" w:rsidR="00B315A2" w:rsidRDefault="00B315A2" w:rsidP="00B315A2">
      <w:pPr>
        <w:pStyle w:val="poziom2"/>
        <w:spacing w:line="240" w:lineRule="auto"/>
      </w:pPr>
      <w:r>
        <w:t>pełnieniu funkcji członka organu nadzorczego lub zarządzającego, prokurenta, pełnomocnika;</w:t>
      </w:r>
    </w:p>
    <w:p w14:paraId="40F0991C" w14:textId="77777777" w:rsidR="00B315A2" w:rsidRDefault="00B315A2" w:rsidP="00B315A2">
      <w:pPr>
        <w:pStyle w:val="poziom2"/>
        <w:spacing w:line="240" w:lineRule="auto"/>
      </w:pPr>
      <w:r>
        <w:t>pozostawaniu w związku małżeńskim, w stosunku pokrewieństwa lub powinowactwa w linii prostej, pokrewieństwa drugiego stopnia lub powinowactwa drugiego stopnia w linii bocznej lub związaniu z tytułu przysposobienia, opieki lub kurateli albo pozostawanie we wspólnym pożyciu,</w:t>
      </w:r>
    </w:p>
    <w:p w14:paraId="692E982B" w14:textId="77777777" w:rsidR="00B315A2" w:rsidRDefault="00B315A2" w:rsidP="00B315A2">
      <w:pPr>
        <w:pStyle w:val="poziom2"/>
        <w:spacing w:line="240" w:lineRule="auto"/>
      </w:pPr>
      <w:r>
        <w:t>pozostawaniu w takim stosunku prawnym lub faktycznym, że istnieje uzasadniona wątpliwość, co do ich bezstronności lub niezależności w związku z postępowaniem o udzielenie zamówienia.</w:t>
      </w:r>
    </w:p>
    <w:p w14:paraId="2284E7D3" w14:textId="77777777" w:rsidR="00394CC6" w:rsidRDefault="00394CC6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5FBE41EC" w14:textId="1654D881" w:rsidR="00D52434" w:rsidRPr="00D52434" w:rsidRDefault="00D52434" w:rsidP="006244D4">
      <w:pPr>
        <w:pStyle w:val="poziom1"/>
        <w:spacing w:line="240" w:lineRule="auto"/>
        <w:jc w:val="both"/>
      </w:pPr>
      <w:r w:rsidRPr="00EF5B74">
        <w:rPr>
          <w:b w:val="0"/>
        </w:rPr>
        <w:t>Ja, niżej podpisany,</w:t>
      </w:r>
      <w:r w:rsidRPr="00D52434">
        <w:rPr>
          <w:b w:val="0"/>
        </w:rPr>
        <w:t xml:space="preserve"> reprezentując ________________________________________________</w:t>
      </w:r>
      <w:r>
        <w:t xml:space="preserve"> </w:t>
      </w:r>
      <w:r w:rsidRPr="00D52434">
        <w:rPr>
          <w:b w:val="0"/>
        </w:rPr>
        <w:t>oświadczam</w:t>
      </w:r>
      <w:r w:rsidR="00030783">
        <w:rPr>
          <w:b w:val="0"/>
        </w:rPr>
        <w:t>,</w:t>
      </w:r>
      <w:r w:rsidRPr="00D52434">
        <w:rPr>
          <w:b w:val="0"/>
        </w:rPr>
        <w:t xml:space="preserve"> iż </w:t>
      </w:r>
      <w:r w:rsidR="00030783">
        <w:t xml:space="preserve">Wykonawca </w:t>
      </w:r>
      <w:r>
        <w:t xml:space="preserve">jest </w:t>
      </w:r>
      <w:r w:rsidRPr="00D52434">
        <w:t>powiązany z Zama</w:t>
      </w:r>
      <w:r>
        <w:t xml:space="preserve">wiającym </w:t>
      </w:r>
      <w:r w:rsidRPr="00D52434">
        <w:rPr>
          <w:b w:val="0"/>
        </w:rPr>
        <w:t>osobowo lub kapitałowo</w:t>
      </w:r>
      <w:r w:rsidRPr="00D52434">
        <w:rPr>
          <w:rFonts w:eastAsia="Calibri" w:cs="Calibri"/>
          <w:b w:val="0"/>
          <w:sz w:val="20"/>
          <w:szCs w:val="20"/>
          <w:lang w:eastAsia="ar-SA"/>
        </w:rPr>
        <w:t xml:space="preserve"> </w:t>
      </w:r>
      <w:r>
        <w:rPr>
          <w:rFonts w:eastAsia="Calibri" w:cs="Calibri"/>
          <w:b w:val="0"/>
          <w:sz w:val="20"/>
          <w:szCs w:val="20"/>
          <w:lang w:eastAsia="ar-SA"/>
        </w:rPr>
        <w:br/>
      </w:r>
      <w:r w:rsidR="00EF5B74">
        <w:rPr>
          <w:b w:val="0"/>
        </w:rPr>
        <w:t>z Zamawiającym</w:t>
      </w:r>
      <w:r w:rsidRPr="00D52434">
        <w:rPr>
          <w:b w:val="0"/>
        </w:rPr>
        <w:t>/osobami upoważnionymi do zaciągania zob</w:t>
      </w:r>
      <w:r w:rsidR="00EF5B74">
        <w:rPr>
          <w:b w:val="0"/>
        </w:rPr>
        <w:t>owiązań w imieniu Zamawiającego</w:t>
      </w:r>
      <w:r w:rsidRPr="00D52434">
        <w:rPr>
          <w:b w:val="0"/>
        </w:rPr>
        <w:t xml:space="preserve">/osobami wykonującymi w imieniu Zamawiającego czynności związane </w:t>
      </w:r>
      <w:r>
        <w:rPr>
          <w:b w:val="0"/>
        </w:rPr>
        <w:br/>
      </w:r>
      <w:r w:rsidRPr="00D52434">
        <w:rPr>
          <w:b w:val="0"/>
        </w:rPr>
        <w:t>z przygotowaniem i przeprowadz</w:t>
      </w:r>
      <w:r w:rsidR="00EF5B74">
        <w:rPr>
          <w:b w:val="0"/>
        </w:rPr>
        <w:t xml:space="preserve">eniem procedury wyboru </w:t>
      </w:r>
      <w:r w:rsidR="00B315A2">
        <w:rPr>
          <w:b w:val="0"/>
        </w:rPr>
        <w:t>Wykonawcy</w:t>
      </w:r>
      <w:r w:rsidR="00EF5B74">
        <w:rPr>
          <w:rStyle w:val="Odwoanieprzypisudolnego"/>
          <w:b w:val="0"/>
        </w:rPr>
        <w:footnoteReference w:id="3"/>
      </w:r>
      <w:r w:rsidRPr="00D52434">
        <w:rPr>
          <w:b w:val="0"/>
        </w:rPr>
        <w:t xml:space="preserve"> w następujący sposób (proszę wskazać sposób powiązań określony w</w:t>
      </w:r>
      <w:r>
        <w:rPr>
          <w:b w:val="0"/>
        </w:rPr>
        <w:t xml:space="preserve"> lit.</w:t>
      </w:r>
      <w:r w:rsidRPr="00D52434">
        <w:rPr>
          <w:b w:val="0"/>
        </w:rPr>
        <w:t xml:space="preserve"> </w:t>
      </w:r>
      <w:r>
        <w:rPr>
          <w:b w:val="0"/>
        </w:rPr>
        <w:t xml:space="preserve">a - </w:t>
      </w:r>
      <w:r w:rsidR="00B315A2">
        <w:rPr>
          <w:b w:val="0"/>
        </w:rPr>
        <w:t>e</w:t>
      </w:r>
      <w:r>
        <w:rPr>
          <w:b w:val="0"/>
        </w:rPr>
        <w:t xml:space="preserve"> ust. I</w:t>
      </w:r>
      <w:r w:rsidR="00EF5B74">
        <w:rPr>
          <w:b w:val="0"/>
        </w:rPr>
        <w:t xml:space="preserve"> powyżej)</w:t>
      </w:r>
      <w:r w:rsidRPr="00D52434">
        <w:rPr>
          <w:b w:val="0"/>
        </w:rPr>
        <w:t>:</w:t>
      </w:r>
      <w:r w:rsidR="00EF5B74">
        <w:rPr>
          <w:b w:val="0"/>
        </w:rPr>
        <w:t xml:space="preserve"> _____________________</w:t>
      </w:r>
    </w:p>
    <w:p w14:paraId="20F3E463" w14:textId="28260DA7" w:rsidR="00D52434" w:rsidRDefault="00D52434" w:rsidP="006244D4">
      <w:pPr>
        <w:pStyle w:val="poziom1"/>
        <w:spacing w:line="240" w:lineRule="auto"/>
        <w:ind w:firstLine="0"/>
      </w:pPr>
    </w:p>
    <w:p w14:paraId="56E686B3" w14:textId="64CA625B" w:rsidR="006244D4" w:rsidRDefault="006244D4" w:rsidP="006244D4">
      <w:pPr>
        <w:pStyle w:val="poziom1"/>
        <w:spacing w:line="240" w:lineRule="auto"/>
        <w:ind w:firstLine="0"/>
      </w:pPr>
    </w:p>
    <w:p w14:paraId="432C3B63" w14:textId="77777777" w:rsidR="006244D4" w:rsidRDefault="006244D4" w:rsidP="006244D4">
      <w:pPr>
        <w:pStyle w:val="poziom1"/>
        <w:spacing w:line="240" w:lineRule="auto"/>
        <w:ind w:firstLine="0"/>
      </w:pPr>
    </w:p>
    <w:tbl>
      <w:tblPr>
        <w:tblStyle w:val="Tabela-Siatka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3"/>
        <w:gridCol w:w="4182"/>
      </w:tblGrid>
      <w:tr w:rsidR="006244D4" w14:paraId="718A8A77" w14:textId="77777777" w:rsidTr="006244D4">
        <w:tc>
          <w:tcPr>
            <w:tcW w:w="4323" w:type="dxa"/>
          </w:tcPr>
          <w:p w14:paraId="4F75746D" w14:textId="77777777" w:rsidR="006244D4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  <w:r>
              <w:t>_______________________________</w:t>
            </w:r>
          </w:p>
        </w:tc>
        <w:tc>
          <w:tcPr>
            <w:tcW w:w="4182" w:type="dxa"/>
          </w:tcPr>
          <w:p w14:paraId="680060B2" w14:textId="77777777" w:rsidR="006244D4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  <w:r>
              <w:t>_______________________________</w:t>
            </w:r>
          </w:p>
        </w:tc>
      </w:tr>
      <w:tr w:rsidR="006244D4" w14:paraId="745369DB" w14:textId="77777777" w:rsidTr="006244D4">
        <w:tc>
          <w:tcPr>
            <w:tcW w:w="4323" w:type="dxa"/>
          </w:tcPr>
          <w:p w14:paraId="6AEEF675" w14:textId="77777777" w:rsidR="006244D4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  <w:r w:rsidRPr="00394CC6">
              <w:rPr>
                <w:sz w:val="18"/>
              </w:rPr>
              <w:t>Miejscowość, data</w:t>
            </w:r>
          </w:p>
        </w:tc>
        <w:tc>
          <w:tcPr>
            <w:tcW w:w="4182" w:type="dxa"/>
          </w:tcPr>
          <w:p w14:paraId="6C71D0D3" w14:textId="1BDF8E78" w:rsidR="006244D4" w:rsidRPr="00394CC6" w:rsidRDefault="006244D4" w:rsidP="006244D4">
            <w:pPr>
              <w:pStyle w:val="Akapitzlist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czytelny podpis Wykonawcy / osoby / osób uprawnionych do występowania w imieniu Wykonawcy</w:t>
            </w:r>
            <w:r>
              <w:rPr>
                <w:rStyle w:val="Odwoanieprzypisudolnego"/>
                <w:rFonts w:cs="Arial"/>
                <w:sz w:val="18"/>
              </w:rPr>
              <w:footnoteReference w:id="4"/>
            </w:r>
          </w:p>
          <w:p w14:paraId="65652543" w14:textId="77777777" w:rsidR="006244D4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</w:p>
        </w:tc>
      </w:tr>
    </w:tbl>
    <w:p w14:paraId="478D61C9" w14:textId="77777777" w:rsidR="00EF5B74" w:rsidRDefault="00EF5B7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6A66DA5A" w14:textId="77777777" w:rsidR="00373E47" w:rsidRDefault="00373E47" w:rsidP="006244D4">
      <w:pPr>
        <w:spacing w:after="0" w:line="240" w:lineRule="auto"/>
        <w:contextualSpacing/>
        <w:rPr>
          <w:rFonts w:cs="Arial"/>
        </w:rPr>
      </w:pPr>
      <w:r>
        <w:rPr>
          <w:rFonts w:cs="Arial"/>
        </w:rPr>
        <w:br w:type="page"/>
      </w:r>
    </w:p>
    <w:p w14:paraId="06D39B32" w14:textId="6EEFE8F8" w:rsidR="00373E47" w:rsidRPr="00C15223" w:rsidRDefault="00373E47" w:rsidP="006244D4">
      <w:pPr>
        <w:spacing w:after="0" w:line="240" w:lineRule="auto"/>
        <w:contextualSpacing/>
        <w:jc w:val="right"/>
        <w:rPr>
          <w:rFonts w:cs="Arial"/>
          <w:sz w:val="18"/>
        </w:rPr>
      </w:pPr>
      <w:r w:rsidRPr="00C15223">
        <w:rPr>
          <w:rFonts w:cs="Arial"/>
          <w:sz w:val="18"/>
        </w:rPr>
        <w:lastRenderedPageBreak/>
        <w:t xml:space="preserve">Załącznik nr </w:t>
      </w:r>
      <w:r>
        <w:rPr>
          <w:rFonts w:cs="Arial"/>
          <w:sz w:val="18"/>
        </w:rPr>
        <w:t>3</w:t>
      </w:r>
      <w:r w:rsidRPr="00C15223">
        <w:rPr>
          <w:rFonts w:cs="Arial"/>
          <w:sz w:val="18"/>
        </w:rPr>
        <w:t xml:space="preserve"> d</w:t>
      </w:r>
      <w:r w:rsidRPr="00C17EF9">
        <w:rPr>
          <w:rFonts w:cs="Arial"/>
          <w:sz w:val="18"/>
        </w:rPr>
        <w:t xml:space="preserve">o </w:t>
      </w:r>
      <w:r w:rsidR="00B528DE" w:rsidRPr="00C17EF9">
        <w:rPr>
          <w:rFonts w:cs="Arial"/>
          <w:sz w:val="18"/>
        </w:rPr>
        <w:t>Zapytania ofertowego</w:t>
      </w:r>
      <w:r w:rsidRPr="00C17EF9">
        <w:rPr>
          <w:rFonts w:cs="Arial"/>
          <w:sz w:val="18"/>
        </w:rPr>
        <w:t xml:space="preserve"> nr </w:t>
      </w:r>
      <w:r w:rsidR="00E35B2F">
        <w:rPr>
          <w:rFonts w:cs="Arial"/>
          <w:sz w:val="18"/>
        </w:rPr>
        <w:t>1</w:t>
      </w:r>
      <w:r w:rsidR="006244D4" w:rsidRPr="00C17EF9">
        <w:rPr>
          <w:rFonts w:cs="Arial"/>
          <w:sz w:val="18"/>
        </w:rPr>
        <w:t>/</w:t>
      </w:r>
      <w:r w:rsidR="00A6435A" w:rsidRPr="00C17EF9">
        <w:rPr>
          <w:rFonts w:cs="Arial"/>
          <w:sz w:val="18"/>
        </w:rPr>
        <w:t>202</w:t>
      </w:r>
      <w:r w:rsidR="00E35B2F">
        <w:rPr>
          <w:rFonts w:cs="Arial"/>
          <w:sz w:val="18"/>
        </w:rPr>
        <w:t>4</w:t>
      </w:r>
    </w:p>
    <w:p w14:paraId="7EF5813C" w14:textId="77777777" w:rsidR="00EF5B74" w:rsidRDefault="00EF5B7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2B6BE438" w14:textId="3EB1A3A2" w:rsidR="00373E47" w:rsidRDefault="00373E47" w:rsidP="006244D4">
      <w:pPr>
        <w:spacing w:after="0" w:line="240" w:lineRule="auto"/>
        <w:contextualSpacing/>
        <w:jc w:val="center"/>
        <w:rPr>
          <w:rFonts w:cs="Arial"/>
          <w:b/>
        </w:rPr>
      </w:pPr>
    </w:p>
    <w:p w14:paraId="3FDF549E" w14:textId="77777777" w:rsidR="006244D4" w:rsidRPr="006244D4" w:rsidRDefault="006244D4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</w:p>
    <w:p w14:paraId="3A2FB2D0" w14:textId="77777777" w:rsidR="006244D4" w:rsidRDefault="00373E47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  <w:r w:rsidRPr="006244D4">
        <w:rPr>
          <w:rFonts w:cs="Arial"/>
          <w:b/>
          <w:sz w:val="24"/>
          <w:szCs w:val="24"/>
        </w:rPr>
        <w:t>O</w:t>
      </w:r>
      <w:r w:rsidR="006244D4">
        <w:rPr>
          <w:rFonts w:cs="Arial"/>
          <w:b/>
          <w:sz w:val="24"/>
          <w:szCs w:val="24"/>
        </w:rPr>
        <w:t xml:space="preserve">świadczenie w zakresie wypełniania obowiązków informacyjnych przewidzianych </w:t>
      </w:r>
    </w:p>
    <w:p w14:paraId="651EF0EA" w14:textId="12C211C0" w:rsidR="00373E47" w:rsidRPr="006244D4" w:rsidRDefault="006244D4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>w Art. 13 lub Art. 14 RODO</w:t>
      </w:r>
    </w:p>
    <w:p w14:paraId="6F0D202A" w14:textId="75BE1846" w:rsidR="00373E47" w:rsidRDefault="00373E47" w:rsidP="006244D4">
      <w:pPr>
        <w:spacing w:after="0" w:line="240" w:lineRule="auto"/>
        <w:contextualSpacing/>
        <w:jc w:val="center"/>
        <w:rPr>
          <w:rFonts w:eastAsia="Times New Roman" w:cstheme="minorHAnsi"/>
          <w:sz w:val="20"/>
          <w:szCs w:val="20"/>
          <w:lang w:eastAsia="pl-PL"/>
        </w:rPr>
      </w:pPr>
    </w:p>
    <w:p w14:paraId="18B61E55" w14:textId="1DB661BF" w:rsidR="006244D4" w:rsidRPr="006244D4" w:rsidRDefault="006244D4" w:rsidP="006244D4">
      <w:pPr>
        <w:spacing w:after="0" w:line="240" w:lineRule="auto"/>
        <w:contextualSpacing/>
        <w:jc w:val="center"/>
        <w:rPr>
          <w:rFonts w:eastAsia="Times New Roman" w:cstheme="minorHAnsi"/>
          <w:bCs/>
          <w:lang w:eastAsia="pl-PL"/>
        </w:rPr>
      </w:pPr>
    </w:p>
    <w:p w14:paraId="78D09F12" w14:textId="77777777" w:rsidR="006244D4" w:rsidRPr="006244D4" w:rsidRDefault="006244D4" w:rsidP="006244D4">
      <w:pPr>
        <w:spacing w:after="0" w:line="240" w:lineRule="auto"/>
        <w:contextualSpacing/>
        <w:jc w:val="center"/>
        <w:rPr>
          <w:rFonts w:eastAsia="Times New Roman" w:cstheme="minorHAnsi"/>
          <w:bCs/>
          <w:lang w:eastAsia="pl-PL"/>
        </w:rPr>
      </w:pPr>
    </w:p>
    <w:p w14:paraId="6597DF52" w14:textId="77777777" w:rsidR="00373E47" w:rsidRPr="00B31EB9" w:rsidRDefault="00373E47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bCs/>
          <w:color w:val="000000"/>
          <w:sz w:val="22"/>
          <w:szCs w:val="22"/>
          <w:vertAlign w:val="superscript"/>
        </w:rPr>
      </w:pPr>
      <w:r w:rsidRPr="00B31EB9">
        <w:rPr>
          <w:rFonts w:asciiTheme="minorHAnsi" w:hAnsiTheme="minorHAnsi" w:cstheme="minorHAnsi"/>
          <w:bCs/>
          <w:color w:val="000000"/>
          <w:sz w:val="22"/>
          <w:szCs w:val="22"/>
        </w:rPr>
        <w:t>Oświadczam, że wypełniłem obowiązki informacyjne przewidziane w art. 13 lub art. 14 RODO</w:t>
      </w:r>
      <w:r w:rsidRPr="00B31EB9">
        <w:rPr>
          <w:rFonts w:asciiTheme="minorHAnsi" w:hAnsiTheme="minorHAnsi" w:cstheme="minorHAnsi"/>
          <w:bCs/>
          <w:color w:val="000000"/>
          <w:sz w:val="22"/>
          <w:szCs w:val="22"/>
          <w:vertAlign w:val="superscript"/>
        </w:rPr>
        <w:t>1)</w:t>
      </w:r>
      <w:r w:rsidRPr="00B31EB9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 wobec osób fizycznych, </w:t>
      </w:r>
      <w:r w:rsidRPr="00B31EB9">
        <w:rPr>
          <w:rFonts w:asciiTheme="minorHAnsi" w:hAnsiTheme="minorHAnsi" w:cstheme="minorHAnsi"/>
          <w:bCs/>
          <w:sz w:val="22"/>
          <w:szCs w:val="22"/>
        </w:rPr>
        <w:t>od których dane osobowe bezpośrednio lub pośrednio pozyskałem</w:t>
      </w:r>
      <w:r w:rsidRPr="00B31EB9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 w celu ubiegania się o udzielenie zamówienia publicznego w niniejszym postępowaniu</w:t>
      </w:r>
      <w:r w:rsidRPr="00B31EB9">
        <w:rPr>
          <w:rFonts w:asciiTheme="minorHAnsi" w:hAnsiTheme="minorHAnsi" w:cstheme="minorHAnsi"/>
          <w:bCs/>
          <w:sz w:val="22"/>
          <w:szCs w:val="22"/>
        </w:rPr>
        <w:t>.</w:t>
      </w:r>
      <w:r w:rsidRPr="00B31EB9">
        <w:rPr>
          <w:rFonts w:asciiTheme="minorHAnsi" w:hAnsiTheme="minorHAnsi" w:cstheme="minorHAnsi"/>
          <w:bCs/>
          <w:color w:val="000000"/>
          <w:sz w:val="22"/>
          <w:szCs w:val="22"/>
          <w:vertAlign w:val="superscript"/>
        </w:rPr>
        <w:t>2)</w:t>
      </w:r>
    </w:p>
    <w:p w14:paraId="0E5F3491" w14:textId="77777777" w:rsidR="00373E47" w:rsidRDefault="00373E47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b/>
          <w:sz w:val="18"/>
          <w:szCs w:val="18"/>
        </w:rPr>
      </w:pPr>
    </w:p>
    <w:p w14:paraId="7570681A" w14:textId="77777777" w:rsidR="00373E47" w:rsidRPr="00F12530" w:rsidRDefault="00373E47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b/>
          <w:sz w:val="18"/>
          <w:szCs w:val="18"/>
        </w:rPr>
      </w:pPr>
    </w:p>
    <w:p w14:paraId="7456ADF2" w14:textId="77777777" w:rsidR="00373E47" w:rsidRDefault="00373E47" w:rsidP="006244D4">
      <w:pPr>
        <w:spacing w:after="0" w:line="240" w:lineRule="auto"/>
        <w:ind w:left="3540" w:firstLine="708"/>
        <w:contextualSpacing/>
        <w:jc w:val="both"/>
        <w:rPr>
          <w:rFonts w:eastAsia="Times New Roman" w:cstheme="minorHAnsi"/>
          <w:bCs/>
          <w:sz w:val="18"/>
          <w:szCs w:val="18"/>
          <w:lang w:eastAsia="pl-PL"/>
        </w:rPr>
      </w:pPr>
      <w:r w:rsidRPr="00F12530">
        <w:rPr>
          <w:rFonts w:eastAsia="Times New Roman" w:cstheme="minorHAnsi"/>
          <w:bCs/>
          <w:sz w:val="18"/>
          <w:szCs w:val="18"/>
          <w:lang w:eastAsia="pl-PL"/>
        </w:rPr>
        <w:t xml:space="preserve">       </w:t>
      </w:r>
      <w:r w:rsidRPr="00F12530">
        <w:rPr>
          <w:rFonts w:eastAsia="Times New Roman" w:cstheme="minorHAnsi"/>
          <w:bCs/>
          <w:sz w:val="18"/>
          <w:szCs w:val="18"/>
          <w:lang w:eastAsia="pl-PL"/>
        </w:rPr>
        <w:tab/>
      </w:r>
      <w:r w:rsidRPr="00F12530">
        <w:rPr>
          <w:rFonts w:eastAsia="Times New Roman" w:cstheme="minorHAnsi"/>
          <w:bCs/>
          <w:sz w:val="18"/>
          <w:szCs w:val="18"/>
          <w:lang w:eastAsia="pl-PL"/>
        </w:rPr>
        <w:tab/>
        <w:t xml:space="preserve">   </w:t>
      </w:r>
      <w:r w:rsidRPr="00F12530">
        <w:rPr>
          <w:rFonts w:eastAsia="Times New Roman" w:cstheme="minorHAnsi"/>
          <w:bCs/>
          <w:sz w:val="18"/>
          <w:szCs w:val="18"/>
          <w:lang w:eastAsia="pl-PL"/>
        </w:rPr>
        <w:tab/>
      </w:r>
    </w:p>
    <w:p w14:paraId="3C5C0A89" w14:textId="77777777" w:rsidR="00373E47" w:rsidRPr="00F12530" w:rsidRDefault="00373E47" w:rsidP="006244D4">
      <w:pPr>
        <w:spacing w:after="0" w:line="240" w:lineRule="auto"/>
        <w:ind w:left="5103" w:firstLine="708"/>
        <w:contextualSpacing/>
        <w:jc w:val="both"/>
        <w:rPr>
          <w:rFonts w:eastAsia="Times New Roman" w:cstheme="minorHAnsi"/>
          <w:bCs/>
          <w:sz w:val="18"/>
          <w:szCs w:val="18"/>
          <w:lang w:eastAsia="pl-PL"/>
        </w:rPr>
      </w:pPr>
      <w:r>
        <w:rPr>
          <w:rFonts w:eastAsia="Times New Roman" w:cstheme="minorHAnsi"/>
          <w:bCs/>
          <w:sz w:val="18"/>
          <w:szCs w:val="18"/>
          <w:lang w:eastAsia="pl-PL"/>
        </w:rPr>
        <w:t>____________________________</w:t>
      </w:r>
    </w:p>
    <w:p w14:paraId="320CF9B8" w14:textId="77777777" w:rsidR="00373E47" w:rsidRPr="00F12530" w:rsidRDefault="00373E47" w:rsidP="006244D4">
      <w:pPr>
        <w:spacing w:after="0" w:line="240" w:lineRule="auto"/>
        <w:ind w:left="4596" w:firstLine="360"/>
        <w:contextualSpacing/>
        <w:jc w:val="center"/>
        <w:rPr>
          <w:rFonts w:eastAsia="Times New Roman" w:cstheme="minorHAnsi"/>
          <w:bCs/>
          <w:i/>
          <w:sz w:val="18"/>
          <w:szCs w:val="18"/>
          <w:lang w:eastAsia="pl-PL"/>
        </w:rPr>
      </w:pPr>
      <w:r w:rsidRPr="00F12530">
        <w:rPr>
          <w:rFonts w:eastAsia="Times New Roman" w:cstheme="minorHAnsi"/>
          <w:bCs/>
          <w:i/>
          <w:sz w:val="18"/>
          <w:szCs w:val="18"/>
          <w:lang w:eastAsia="pl-PL"/>
        </w:rPr>
        <w:t>podpis/y osoby/osób upoważnionej/</w:t>
      </w:r>
      <w:proofErr w:type="spellStart"/>
      <w:r w:rsidRPr="00F12530">
        <w:rPr>
          <w:rFonts w:eastAsia="Times New Roman" w:cstheme="minorHAnsi"/>
          <w:bCs/>
          <w:i/>
          <w:sz w:val="18"/>
          <w:szCs w:val="18"/>
          <w:lang w:eastAsia="pl-PL"/>
        </w:rPr>
        <w:t>ych</w:t>
      </w:r>
      <w:proofErr w:type="spellEnd"/>
    </w:p>
    <w:p w14:paraId="36D4DA6A" w14:textId="77777777" w:rsidR="00373E47" w:rsidRPr="00F12530" w:rsidRDefault="00373E47" w:rsidP="006244D4">
      <w:pPr>
        <w:spacing w:after="0" w:line="240" w:lineRule="auto"/>
        <w:ind w:left="4236" w:firstLine="360"/>
        <w:contextualSpacing/>
        <w:jc w:val="center"/>
        <w:rPr>
          <w:rFonts w:eastAsia="Times New Roman" w:cstheme="minorHAnsi"/>
          <w:bCs/>
          <w:i/>
          <w:sz w:val="18"/>
          <w:szCs w:val="18"/>
          <w:lang w:eastAsia="pl-PL"/>
        </w:rPr>
      </w:pPr>
      <w:r w:rsidRPr="00F12530">
        <w:rPr>
          <w:rFonts w:eastAsia="Times New Roman" w:cstheme="minorHAnsi"/>
          <w:bCs/>
          <w:i/>
          <w:sz w:val="18"/>
          <w:szCs w:val="18"/>
          <w:lang w:eastAsia="pl-PL"/>
        </w:rPr>
        <w:t>do występowania w imieniu wykonawcy</w:t>
      </w:r>
    </w:p>
    <w:p w14:paraId="1ECBF4CB" w14:textId="77777777" w:rsidR="00373E47" w:rsidRPr="00F12530" w:rsidRDefault="00373E47" w:rsidP="006244D4">
      <w:pPr>
        <w:spacing w:after="0" w:line="240" w:lineRule="auto"/>
        <w:ind w:left="4236" w:firstLine="360"/>
        <w:contextualSpacing/>
        <w:jc w:val="center"/>
        <w:rPr>
          <w:rFonts w:eastAsia="Times New Roman" w:cstheme="minorHAnsi"/>
          <w:bCs/>
          <w:i/>
          <w:sz w:val="18"/>
          <w:szCs w:val="18"/>
          <w:lang w:eastAsia="pl-PL"/>
        </w:rPr>
      </w:pPr>
    </w:p>
    <w:p w14:paraId="117AD2E3" w14:textId="77777777" w:rsidR="00373E47" w:rsidRDefault="00373E47" w:rsidP="006244D4">
      <w:pPr>
        <w:spacing w:after="0" w:line="240" w:lineRule="auto"/>
        <w:contextualSpacing/>
        <w:jc w:val="both"/>
        <w:rPr>
          <w:rFonts w:eastAsia="Times New Roman" w:cstheme="minorHAnsi"/>
          <w:i/>
          <w:sz w:val="16"/>
          <w:szCs w:val="16"/>
          <w:lang w:eastAsia="pl-PL"/>
        </w:rPr>
      </w:pPr>
    </w:p>
    <w:p w14:paraId="2FF8F85A" w14:textId="77777777" w:rsidR="00C127B4" w:rsidRDefault="00C127B4" w:rsidP="006244D4">
      <w:pPr>
        <w:spacing w:after="0" w:line="240" w:lineRule="auto"/>
        <w:contextualSpacing/>
        <w:jc w:val="both"/>
        <w:rPr>
          <w:rFonts w:eastAsia="Times New Roman" w:cstheme="minorHAnsi"/>
          <w:i/>
          <w:sz w:val="16"/>
          <w:szCs w:val="16"/>
          <w:lang w:eastAsia="pl-PL"/>
        </w:rPr>
      </w:pPr>
    </w:p>
    <w:p w14:paraId="7D5C5CC6" w14:textId="77777777" w:rsidR="00C127B4" w:rsidRPr="00F12530" w:rsidRDefault="00C127B4" w:rsidP="006244D4">
      <w:pPr>
        <w:spacing w:after="0" w:line="240" w:lineRule="auto"/>
        <w:contextualSpacing/>
        <w:jc w:val="both"/>
        <w:rPr>
          <w:rFonts w:eastAsia="Times New Roman" w:cstheme="minorHAnsi"/>
          <w:i/>
          <w:sz w:val="16"/>
          <w:szCs w:val="16"/>
          <w:lang w:eastAsia="pl-PL"/>
        </w:rPr>
      </w:pPr>
    </w:p>
    <w:p w14:paraId="5B600E17" w14:textId="77777777" w:rsidR="00373E47" w:rsidRPr="006244D4" w:rsidRDefault="00373E47" w:rsidP="006244D4">
      <w:pPr>
        <w:spacing w:after="0" w:line="240" w:lineRule="auto"/>
        <w:contextualSpacing/>
        <w:jc w:val="both"/>
        <w:rPr>
          <w:rFonts w:eastAsia="Times New Roman" w:cstheme="minorHAnsi"/>
          <w:i/>
          <w:sz w:val="20"/>
          <w:szCs w:val="20"/>
          <w:lang w:eastAsia="pl-PL"/>
        </w:rPr>
      </w:pPr>
    </w:p>
    <w:p w14:paraId="0F09736E" w14:textId="77777777" w:rsidR="00373E47" w:rsidRPr="00A81AAD" w:rsidRDefault="00373E47" w:rsidP="006244D4">
      <w:pPr>
        <w:pStyle w:val="Tekstprzypisudolnego"/>
        <w:contextualSpacing/>
        <w:jc w:val="both"/>
        <w:rPr>
          <w:rFonts w:cstheme="minorHAnsi"/>
          <w:sz w:val="12"/>
          <w:szCs w:val="12"/>
        </w:rPr>
      </w:pPr>
      <w:r w:rsidRPr="00A81AAD">
        <w:rPr>
          <w:rFonts w:cstheme="minorHAnsi"/>
          <w:color w:val="000000"/>
          <w:sz w:val="12"/>
          <w:szCs w:val="12"/>
          <w:vertAlign w:val="superscript"/>
        </w:rPr>
        <w:t>1)</w:t>
      </w:r>
      <w:r w:rsidRPr="00A81AAD">
        <w:rPr>
          <w:rFonts w:cstheme="minorHAnsi"/>
          <w:b/>
          <w:color w:val="000000"/>
          <w:sz w:val="12"/>
          <w:szCs w:val="12"/>
        </w:rPr>
        <w:t xml:space="preserve"> </w:t>
      </w:r>
      <w:r w:rsidRPr="00A81AAD">
        <w:rPr>
          <w:rFonts w:cstheme="minorHAnsi"/>
          <w:sz w:val="12"/>
          <w:szCs w:val="12"/>
        </w:rPr>
        <w:t xml:space="preserve"> Rozporządzenie Parlamentu Europejskiego i Rady (UE) 2016/679 z dnia 27 kwietnia 2016 r. w sprawie ochrony osób fizycznych w związku z przetwarzaniem danych osobowych i w sprawie swobodnego przepływu takich danych oraz uchylenia dyrektywy 95/46/WE (ogólne rozporządzenie o ochronie danych) (Dz. Urz. UE L 119 z 04.05.2016, str. 1). </w:t>
      </w:r>
    </w:p>
    <w:p w14:paraId="174B1BAB" w14:textId="7B04AB46" w:rsidR="00EF5B74" w:rsidRPr="00A81AAD" w:rsidRDefault="00373E47" w:rsidP="000C462E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2"/>
          <w:szCs w:val="12"/>
        </w:rPr>
      </w:pPr>
      <w:r w:rsidRPr="00A81AAD">
        <w:rPr>
          <w:rFonts w:asciiTheme="minorHAnsi" w:hAnsiTheme="minorHAnsi" w:cstheme="minorHAnsi"/>
          <w:color w:val="000000"/>
          <w:sz w:val="12"/>
          <w:szCs w:val="12"/>
          <w:vertAlign w:val="superscript"/>
        </w:rPr>
        <w:t>2)</w:t>
      </w:r>
      <w:r w:rsidRPr="00A81AAD">
        <w:rPr>
          <w:rFonts w:asciiTheme="minorHAnsi" w:hAnsiTheme="minorHAnsi" w:cstheme="minorHAnsi"/>
          <w:color w:val="000000"/>
          <w:sz w:val="12"/>
          <w:szCs w:val="12"/>
        </w:rPr>
        <w:t xml:space="preserve"> W przypadku gdy wykonawca </w:t>
      </w:r>
      <w:r w:rsidRPr="00A81AAD">
        <w:rPr>
          <w:rFonts w:asciiTheme="minorHAnsi" w:hAnsiTheme="minorHAnsi" w:cstheme="minorHAnsi"/>
          <w:sz w:val="12"/>
          <w:szCs w:val="12"/>
        </w:rPr>
        <w:t>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377132DB" w14:textId="77777777" w:rsidR="00EC5BAE" w:rsidRDefault="00EC5BAE" w:rsidP="006244D4">
      <w:pPr>
        <w:spacing w:after="0" w:line="240" w:lineRule="auto"/>
        <w:contextualSpacing/>
        <w:rPr>
          <w:rFonts w:cs="Arial"/>
        </w:rPr>
      </w:pPr>
    </w:p>
    <w:p w14:paraId="70523FDE" w14:textId="77777777" w:rsidR="00A81AAD" w:rsidRDefault="00A81AAD" w:rsidP="006244D4">
      <w:pPr>
        <w:spacing w:after="0" w:line="240" w:lineRule="auto"/>
        <w:contextualSpacing/>
        <w:rPr>
          <w:rFonts w:cs="Arial"/>
        </w:rPr>
      </w:pPr>
    </w:p>
    <w:p w14:paraId="3EA9FBE1" w14:textId="3BB54ECF" w:rsidR="00A81AAD" w:rsidRDefault="007B0B6C" w:rsidP="007B0B6C">
      <w:pPr>
        <w:tabs>
          <w:tab w:val="left" w:pos="6450"/>
        </w:tabs>
        <w:spacing w:after="0" w:line="240" w:lineRule="auto"/>
        <w:contextualSpacing/>
        <w:rPr>
          <w:rFonts w:cs="Arial"/>
        </w:rPr>
      </w:pPr>
      <w:r>
        <w:rPr>
          <w:rFonts w:cs="Arial"/>
        </w:rPr>
        <w:tab/>
      </w:r>
    </w:p>
    <w:p w14:paraId="692B67C5" w14:textId="77777777" w:rsidR="007B0B6C" w:rsidRDefault="007B0B6C" w:rsidP="007B0B6C">
      <w:pPr>
        <w:tabs>
          <w:tab w:val="left" w:pos="6450"/>
        </w:tabs>
        <w:spacing w:after="0" w:line="240" w:lineRule="auto"/>
        <w:contextualSpacing/>
        <w:rPr>
          <w:rFonts w:cs="Arial"/>
        </w:rPr>
      </w:pPr>
    </w:p>
    <w:p w14:paraId="3F711323" w14:textId="77777777" w:rsidR="007B0B6C" w:rsidRDefault="007B0B6C" w:rsidP="007B0B6C">
      <w:pPr>
        <w:tabs>
          <w:tab w:val="left" w:pos="6450"/>
        </w:tabs>
        <w:spacing w:after="0" w:line="240" w:lineRule="auto"/>
        <w:contextualSpacing/>
        <w:rPr>
          <w:rFonts w:cs="Arial"/>
        </w:rPr>
      </w:pPr>
    </w:p>
    <w:p w14:paraId="175604CC" w14:textId="77777777" w:rsidR="007B0B6C" w:rsidRDefault="007B0B6C" w:rsidP="007B0B6C">
      <w:pPr>
        <w:tabs>
          <w:tab w:val="left" w:pos="6450"/>
        </w:tabs>
        <w:spacing w:after="0" w:line="240" w:lineRule="auto"/>
        <w:contextualSpacing/>
        <w:rPr>
          <w:rFonts w:cs="Arial"/>
        </w:rPr>
      </w:pPr>
    </w:p>
    <w:p w14:paraId="36097BFE" w14:textId="77777777" w:rsidR="007B0B6C" w:rsidRDefault="007B0B6C" w:rsidP="007B0B6C">
      <w:pPr>
        <w:tabs>
          <w:tab w:val="left" w:pos="6450"/>
        </w:tabs>
        <w:spacing w:after="0" w:line="240" w:lineRule="auto"/>
        <w:contextualSpacing/>
        <w:rPr>
          <w:rFonts w:cs="Arial"/>
        </w:rPr>
      </w:pPr>
    </w:p>
    <w:p w14:paraId="3BC693A4" w14:textId="77777777" w:rsidR="007B0B6C" w:rsidRDefault="007B0B6C" w:rsidP="007B0B6C">
      <w:pPr>
        <w:tabs>
          <w:tab w:val="left" w:pos="6450"/>
        </w:tabs>
        <w:spacing w:after="0" w:line="240" w:lineRule="auto"/>
        <w:contextualSpacing/>
        <w:rPr>
          <w:rFonts w:cs="Arial"/>
        </w:rPr>
      </w:pPr>
    </w:p>
    <w:p w14:paraId="3C1A6121" w14:textId="77777777" w:rsidR="007B0B6C" w:rsidRDefault="007B0B6C" w:rsidP="007B0B6C">
      <w:pPr>
        <w:tabs>
          <w:tab w:val="left" w:pos="6450"/>
        </w:tabs>
        <w:spacing w:after="0" w:line="240" w:lineRule="auto"/>
        <w:contextualSpacing/>
        <w:rPr>
          <w:rFonts w:cs="Arial"/>
        </w:rPr>
      </w:pPr>
    </w:p>
    <w:p w14:paraId="1EE1B5A3" w14:textId="77777777" w:rsidR="007B0B6C" w:rsidRDefault="007B0B6C" w:rsidP="007B0B6C">
      <w:pPr>
        <w:tabs>
          <w:tab w:val="left" w:pos="6450"/>
        </w:tabs>
        <w:spacing w:after="0" w:line="240" w:lineRule="auto"/>
        <w:contextualSpacing/>
        <w:rPr>
          <w:rFonts w:cs="Arial"/>
        </w:rPr>
      </w:pPr>
    </w:p>
    <w:p w14:paraId="69EDF5EF" w14:textId="77777777" w:rsidR="007B0B6C" w:rsidRDefault="007B0B6C" w:rsidP="007B0B6C">
      <w:pPr>
        <w:tabs>
          <w:tab w:val="left" w:pos="6450"/>
        </w:tabs>
        <w:spacing w:after="0" w:line="240" w:lineRule="auto"/>
        <w:contextualSpacing/>
        <w:rPr>
          <w:rFonts w:cs="Arial"/>
        </w:rPr>
      </w:pPr>
    </w:p>
    <w:p w14:paraId="5AF71CB8" w14:textId="77777777" w:rsidR="007B0B6C" w:rsidRDefault="007B0B6C" w:rsidP="007B0B6C">
      <w:pPr>
        <w:tabs>
          <w:tab w:val="left" w:pos="6450"/>
        </w:tabs>
        <w:spacing w:after="0" w:line="240" w:lineRule="auto"/>
        <w:contextualSpacing/>
        <w:rPr>
          <w:rFonts w:cs="Arial"/>
        </w:rPr>
      </w:pPr>
    </w:p>
    <w:p w14:paraId="3C049B6A" w14:textId="77777777" w:rsidR="007B0B6C" w:rsidRDefault="007B0B6C" w:rsidP="007B0B6C">
      <w:pPr>
        <w:tabs>
          <w:tab w:val="left" w:pos="6450"/>
        </w:tabs>
        <w:spacing w:after="0" w:line="240" w:lineRule="auto"/>
        <w:contextualSpacing/>
        <w:rPr>
          <w:rFonts w:cs="Arial"/>
        </w:rPr>
      </w:pPr>
    </w:p>
    <w:p w14:paraId="62EF6D78" w14:textId="77777777" w:rsidR="007B0B6C" w:rsidRDefault="007B0B6C" w:rsidP="007B0B6C">
      <w:pPr>
        <w:tabs>
          <w:tab w:val="left" w:pos="6450"/>
        </w:tabs>
        <w:spacing w:after="0" w:line="240" w:lineRule="auto"/>
        <w:contextualSpacing/>
        <w:rPr>
          <w:rFonts w:cs="Arial"/>
        </w:rPr>
      </w:pPr>
    </w:p>
    <w:p w14:paraId="4F755233" w14:textId="77777777" w:rsidR="007B0B6C" w:rsidRDefault="007B0B6C" w:rsidP="007B0B6C">
      <w:pPr>
        <w:tabs>
          <w:tab w:val="left" w:pos="6450"/>
        </w:tabs>
        <w:spacing w:after="0" w:line="240" w:lineRule="auto"/>
        <w:contextualSpacing/>
        <w:rPr>
          <w:rFonts w:cs="Arial"/>
        </w:rPr>
      </w:pPr>
    </w:p>
    <w:p w14:paraId="2C2FC114" w14:textId="77777777" w:rsidR="007B0B6C" w:rsidRDefault="007B0B6C" w:rsidP="007B0B6C">
      <w:pPr>
        <w:tabs>
          <w:tab w:val="left" w:pos="6450"/>
        </w:tabs>
        <w:spacing w:after="0" w:line="240" w:lineRule="auto"/>
        <w:contextualSpacing/>
        <w:rPr>
          <w:rFonts w:cs="Arial"/>
        </w:rPr>
      </w:pPr>
    </w:p>
    <w:p w14:paraId="3A88CC8D" w14:textId="77777777" w:rsidR="007B0B6C" w:rsidRDefault="007B0B6C" w:rsidP="007B0B6C">
      <w:pPr>
        <w:tabs>
          <w:tab w:val="left" w:pos="6450"/>
        </w:tabs>
        <w:spacing w:after="0" w:line="240" w:lineRule="auto"/>
        <w:contextualSpacing/>
        <w:rPr>
          <w:rFonts w:cs="Arial"/>
        </w:rPr>
      </w:pPr>
    </w:p>
    <w:p w14:paraId="2AA4C75D" w14:textId="77777777" w:rsidR="007B0B6C" w:rsidRDefault="007B0B6C" w:rsidP="007B0B6C">
      <w:pPr>
        <w:tabs>
          <w:tab w:val="left" w:pos="6450"/>
        </w:tabs>
        <w:spacing w:after="0" w:line="240" w:lineRule="auto"/>
        <w:contextualSpacing/>
        <w:rPr>
          <w:rFonts w:cs="Arial"/>
        </w:rPr>
      </w:pPr>
    </w:p>
    <w:p w14:paraId="0791205B" w14:textId="77777777" w:rsidR="007B0B6C" w:rsidRDefault="007B0B6C" w:rsidP="007B0B6C">
      <w:pPr>
        <w:tabs>
          <w:tab w:val="left" w:pos="6450"/>
        </w:tabs>
        <w:spacing w:after="0" w:line="240" w:lineRule="auto"/>
        <w:contextualSpacing/>
        <w:rPr>
          <w:rFonts w:cs="Arial"/>
        </w:rPr>
      </w:pPr>
    </w:p>
    <w:p w14:paraId="508788C5" w14:textId="77777777" w:rsidR="007B0B6C" w:rsidRDefault="007B0B6C" w:rsidP="007B0B6C">
      <w:pPr>
        <w:tabs>
          <w:tab w:val="left" w:pos="6450"/>
        </w:tabs>
        <w:spacing w:after="0" w:line="240" w:lineRule="auto"/>
        <w:contextualSpacing/>
        <w:rPr>
          <w:rFonts w:cs="Arial"/>
        </w:rPr>
      </w:pPr>
    </w:p>
    <w:p w14:paraId="07A0191C" w14:textId="77777777" w:rsidR="007B0B6C" w:rsidRDefault="007B0B6C" w:rsidP="007B0B6C">
      <w:pPr>
        <w:tabs>
          <w:tab w:val="left" w:pos="6450"/>
        </w:tabs>
        <w:spacing w:after="0" w:line="240" w:lineRule="auto"/>
        <w:contextualSpacing/>
        <w:rPr>
          <w:rFonts w:cs="Arial"/>
        </w:rPr>
      </w:pPr>
    </w:p>
    <w:p w14:paraId="4813881D" w14:textId="77777777" w:rsidR="007B0B6C" w:rsidRDefault="007B0B6C" w:rsidP="007B0B6C">
      <w:pPr>
        <w:tabs>
          <w:tab w:val="left" w:pos="6450"/>
        </w:tabs>
        <w:spacing w:after="0" w:line="240" w:lineRule="auto"/>
        <w:contextualSpacing/>
        <w:rPr>
          <w:rFonts w:cs="Arial"/>
        </w:rPr>
      </w:pPr>
    </w:p>
    <w:p w14:paraId="7AF6CA5A" w14:textId="77777777" w:rsidR="007B0B6C" w:rsidRDefault="007B0B6C" w:rsidP="007B0B6C">
      <w:pPr>
        <w:tabs>
          <w:tab w:val="left" w:pos="6450"/>
        </w:tabs>
        <w:spacing w:after="0" w:line="240" w:lineRule="auto"/>
        <w:contextualSpacing/>
        <w:rPr>
          <w:rFonts w:cs="Arial"/>
        </w:rPr>
      </w:pPr>
    </w:p>
    <w:p w14:paraId="54A48BC1" w14:textId="77777777" w:rsidR="007B0B6C" w:rsidRDefault="007B0B6C" w:rsidP="007B0B6C">
      <w:pPr>
        <w:tabs>
          <w:tab w:val="left" w:pos="6450"/>
        </w:tabs>
        <w:spacing w:after="0" w:line="240" w:lineRule="auto"/>
        <w:contextualSpacing/>
        <w:rPr>
          <w:rFonts w:cs="Arial"/>
        </w:rPr>
      </w:pPr>
    </w:p>
    <w:p w14:paraId="5049C360" w14:textId="77777777" w:rsidR="007B0B6C" w:rsidRDefault="007B0B6C" w:rsidP="007B0B6C">
      <w:pPr>
        <w:tabs>
          <w:tab w:val="left" w:pos="6450"/>
        </w:tabs>
        <w:spacing w:after="0" w:line="240" w:lineRule="auto"/>
        <w:contextualSpacing/>
        <w:rPr>
          <w:rFonts w:cs="Arial"/>
        </w:rPr>
      </w:pPr>
    </w:p>
    <w:p w14:paraId="79E78FE2" w14:textId="77777777" w:rsidR="007B0B6C" w:rsidRDefault="007B0B6C" w:rsidP="007B0B6C">
      <w:pPr>
        <w:tabs>
          <w:tab w:val="left" w:pos="6450"/>
        </w:tabs>
        <w:spacing w:after="0" w:line="240" w:lineRule="auto"/>
        <w:contextualSpacing/>
        <w:rPr>
          <w:rFonts w:cs="Arial"/>
        </w:rPr>
      </w:pPr>
    </w:p>
    <w:p w14:paraId="4BE8957F" w14:textId="77777777" w:rsidR="007B0B6C" w:rsidRDefault="007B0B6C" w:rsidP="007B0B6C">
      <w:pPr>
        <w:tabs>
          <w:tab w:val="left" w:pos="6450"/>
        </w:tabs>
        <w:spacing w:after="0" w:line="240" w:lineRule="auto"/>
        <w:contextualSpacing/>
        <w:rPr>
          <w:rFonts w:cs="Arial"/>
        </w:rPr>
      </w:pPr>
    </w:p>
    <w:p w14:paraId="6FE3E463" w14:textId="77777777" w:rsidR="00B31EB9" w:rsidRDefault="00B31EB9" w:rsidP="007B0B6C">
      <w:pPr>
        <w:spacing w:after="0" w:line="240" w:lineRule="auto"/>
        <w:contextualSpacing/>
        <w:jc w:val="right"/>
        <w:rPr>
          <w:rFonts w:cs="Arial"/>
          <w:sz w:val="18"/>
        </w:rPr>
      </w:pPr>
    </w:p>
    <w:p w14:paraId="2184943C" w14:textId="29F9D16C" w:rsidR="007B0B6C" w:rsidRPr="00842D93" w:rsidRDefault="007B0B6C" w:rsidP="007B0B6C">
      <w:pPr>
        <w:spacing w:after="0" w:line="240" w:lineRule="auto"/>
        <w:contextualSpacing/>
        <w:jc w:val="right"/>
        <w:rPr>
          <w:rFonts w:cs="Arial"/>
          <w:sz w:val="18"/>
        </w:rPr>
      </w:pPr>
      <w:r>
        <w:rPr>
          <w:rFonts w:cs="Arial"/>
          <w:sz w:val="18"/>
        </w:rPr>
        <w:lastRenderedPageBreak/>
        <w:t>Załąc</w:t>
      </w:r>
      <w:r w:rsidRPr="00842D93">
        <w:rPr>
          <w:rFonts w:cs="Arial"/>
          <w:sz w:val="18"/>
        </w:rPr>
        <w:t xml:space="preserve">znik nr </w:t>
      </w:r>
      <w:r w:rsidR="00B31EB9">
        <w:rPr>
          <w:rFonts w:cs="Arial"/>
          <w:sz w:val="18"/>
        </w:rPr>
        <w:t>4</w:t>
      </w:r>
      <w:r w:rsidRPr="00842D93">
        <w:rPr>
          <w:rFonts w:cs="Arial"/>
          <w:sz w:val="18"/>
        </w:rPr>
        <w:t xml:space="preserve"> do Zapytania ofertowego nr </w:t>
      </w:r>
      <w:r w:rsidR="00E35B2F">
        <w:rPr>
          <w:rFonts w:cs="Arial"/>
          <w:sz w:val="18"/>
        </w:rPr>
        <w:t>1</w:t>
      </w:r>
      <w:r w:rsidRPr="00842D93">
        <w:rPr>
          <w:rFonts w:cs="Arial"/>
          <w:sz w:val="18"/>
        </w:rPr>
        <w:t>/202</w:t>
      </w:r>
      <w:r w:rsidR="00E35B2F">
        <w:rPr>
          <w:rFonts w:cs="Arial"/>
          <w:sz w:val="18"/>
        </w:rPr>
        <w:t>4</w:t>
      </w:r>
    </w:p>
    <w:p w14:paraId="7637800F" w14:textId="77777777" w:rsidR="007B0B6C" w:rsidRPr="00842D93" w:rsidRDefault="007B0B6C" w:rsidP="007B0B6C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4A38BD7A" w14:textId="77777777" w:rsidR="007B0B6C" w:rsidRPr="00842D93" w:rsidRDefault="007B0B6C" w:rsidP="007B0B6C">
      <w:pPr>
        <w:spacing w:after="0" w:line="240" w:lineRule="auto"/>
        <w:contextualSpacing/>
        <w:jc w:val="center"/>
        <w:rPr>
          <w:rFonts w:cs="Arial"/>
          <w:b/>
        </w:rPr>
      </w:pPr>
    </w:p>
    <w:p w14:paraId="7DC9DF3D" w14:textId="77777777" w:rsidR="007B0B6C" w:rsidRPr="00842D93" w:rsidRDefault="007B0B6C" w:rsidP="007B0B6C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</w:p>
    <w:p w14:paraId="448612E8" w14:textId="77777777" w:rsidR="007B0B6C" w:rsidRPr="00842D93" w:rsidRDefault="007B0B6C" w:rsidP="007B0B6C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  <w:r w:rsidRPr="00842D93">
        <w:rPr>
          <w:rFonts w:cs="Arial"/>
          <w:b/>
          <w:sz w:val="24"/>
          <w:szCs w:val="24"/>
        </w:rPr>
        <w:t xml:space="preserve">Oświadczenie </w:t>
      </w:r>
      <w:r>
        <w:rPr>
          <w:rFonts w:cs="Arial"/>
          <w:b/>
          <w:sz w:val="24"/>
          <w:szCs w:val="24"/>
        </w:rPr>
        <w:t xml:space="preserve">o braku powiązań </w:t>
      </w:r>
      <w:r w:rsidRPr="005914A7">
        <w:rPr>
          <w:rFonts w:cs="Arial"/>
          <w:b/>
          <w:sz w:val="24"/>
          <w:szCs w:val="24"/>
        </w:rPr>
        <w:t>z podmiotami sankcjonowanymi</w:t>
      </w:r>
    </w:p>
    <w:p w14:paraId="66902FE9" w14:textId="77777777" w:rsidR="007B0B6C" w:rsidRPr="00842D93" w:rsidRDefault="007B0B6C" w:rsidP="007B0B6C">
      <w:pPr>
        <w:spacing w:after="0" w:line="240" w:lineRule="auto"/>
        <w:contextualSpacing/>
        <w:jc w:val="center"/>
        <w:rPr>
          <w:rFonts w:eastAsia="Times New Roman" w:cstheme="minorHAnsi"/>
          <w:sz w:val="20"/>
          <w:szCs w:val="20"/>
          <w:lang w:eastAsia="pl-PL"/>
        </w:rPr>
      </w:pPr>
    </w:p>
    <w:p w14:paraId="448AF17C" w14:textId="77777777" w:rsidR="007B0B6C" w:rsidRPr="00842D93" w:rsidRDefault="007B0B6C" w:rsidP="007B0B6C">
      <w:pPr>
        <w:spacing w:after="0" w:line="240" w:lineRule="auto"/>
        <w:contextualSpacing/>
        <w:jc w:val="center"/>
        <w:rPr>
          <w:rFonts w:eastAsia="Times New Roman" w:cstheme="minorHAnsi"/>
          <w:bCs/>
          <w:lang w:eastAsia="pl-PL"/>
        </w:rPr>
      </w:pPr>
    </w:p>
    <w:p w14:paraId="215EF4D8" w14:textId="77777777" w:rsidR="007B0B6C" w:rsidRPr="00842D93" w:rsidRDefault="007B0B6C" w:rsidP="007B0B6C">
      <w:pPr>
        <w:spacing w:after="0" w:line="240" w:lineRule="auto"/>
        <w:contextualSpacing/>
        <w:jc w:val="center"/>
        <w:rPr>
          <w:rFonts w:eastAsia="Times New Roman" w:cstheme="minorHAnsi"/>
          <w:bCs/>
          <w:lang w:eastAsia="pl-PL"/>
        </w:rPr>
      </w:pPr>
    </w:p>
    <w:p w14:paraId="52E3D14B" w14:textId="77777777" w:rsidR="007B0B6C" w:rsidRPr="005914A7" w:rsidRDefault="007B0B6C" w:rsidP="007B0B6C">
      <w:pPr>
        <w:pStyle w:val="NormalnyWeb"/>
        <w:spacing w:after="0"/>
        <w:contextualSpacing/>
        <w:jc w:val="both"/>
        <w:rPr>
          <w:rFonts w:asciiTheme="minorHAnsi" w:hAnsiTheme="minorHAnsi" w:cstheme="minorHAnsi"/>
          <w:bCs/>
          <w:color w:val="000000"/>
          <w:sz w:val="22"/>
          <w:szCs w:val="22"/>
        </w:rPr>
      </w:pPr>
      <w:r w:rsidRPr="005914A7">
        <w:rPr>
          <w:rFonts w:asciiTheme="minorHAnsi" w:hAnsiTheme="minorHAnsi" w:cstheme="minorHAnsi"/>
          <w:bCs/>
          <w:color w:val="000000"/>
          <w:sz w:val="22"/>
          <w:szCs w:val="22"/>
        </w:rPr>
        <w:t>Oświadczam, że nie jestem podmiotem, w stosunku do którego zachodzą okoliczności:</w:t>
      </w:r>
    </w:p>
    <w:p w14:paraId="08E10763" w14:textId="77777777" w:rsidR="007B0B6C" w:rsidRDefault="007B0B6C" w:rsidP="007B0B6C">
      <w:pPr>
        <w:pStyle w:val="NormalnyWeb"/>
        <w:spacing w:after="0"/>
        <w:contextualSpacing/>
        <w:jc w:val="both"/>
        <w:rPr>
          <w:rFonts w:asciiTheme="minorHAnsi" w:hAnsiTheme="minorHAnsi" w:cstheme="minorHAnsi"/>
          <w:bCs/>
          <w:color w:val="000000"/>
          <w:sz w:val="22"/>
          <w:szCs w:val="22"/>
        </w:rPr>
      </w:pPr>
    </w:p>
    <w:p w14:paraId="3BE50BF9" w14:textId="77777777" w:rsidR="007B0B6C" w:rsidRDefault="007B0B6C" w:rsidP="007B0B6C">
      <w:pPr>
        <w:pStyle w:val="NormalnyWeb"/>
        <w:numPr>
          <w:ilvl w:val="0"/>
          <w:numId w:val="32"/>
        </w:numPr>
        <w:spacing w:after="0"/>
        <w:contextualSpacing/>
        <w:jc w:val="both"/>
        <w:rPr>
          <w:rFonts w:asciiTheme="minorHAnsi" w:hAnsiTheme="minorHAnsi" w:cstheme="minorHAnsi"/>
          <w:bCs/>
          <w:color w:val="000000"/>
          <w:sz w:val="22"/>
          <w:szCs w:val="22"/>
        </w:rPr>
      </w:pPr>
      <w:r w:rsidRPr="005914A7">
        <w:rPr>
          <w:rFonts w:asciiTheme="minorHAnsi" w:hAnsiTheme="minorHAnsi" w:cstheme="minorHAnsi"/>
          <w:bCs/>
          <w:color w:val="000000"/>
          <w:sz w:val="22"/>
          <w:szCs w:val="22"/>
        </w:rPr>
        <w:t>opisane w art. 7 ust. 1 ustawy z dnia 13 kwietnia 2022 r. o szczególnych rozwiązaniach w</w:t>
      </w:r>
      <w:r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 </w:t>
      </w:r>
      <w:r w:rsidRPr="005914A7">
        <w:rPr>
          <w:rFonts w:asciiTheme="minorHAnsi" w:hAnsiTheme="minorHAnsi" w:cstheme="minorHAnsi"/>
          <w:bCs/>
          <w:color w:val="000000"/>
          <w:sz w:val="22"/>
          <w:szCs w:val="22"/>
        </w:rPr>
        <w:t>zakresie przeciwdziałania wspieraniu agresji na Ukrainę oraz służących ochronie bezpieczeństwa narodowego;</w:t>
      </w:r>
    </w:p>
    <w:p w14:paraId="5D093356" w14:textId="77777777" w:rsidR="007B0B6C" w:rsidRPr="008F35ED" w:rsidRDefault="007B0B6C" w:rsidP="007B0B6C">
      <w:pPr>
        <w:pStyle w:val="NormalnyWeb"/>
        <w:numPr>
          <w:ilvl w:val="0"/>
          <w:numId w:val="32"/>
        </w:numPr>
        <w:spacing w:after="0"/>
        <w:contextualSpacing/>
        <w:jc w:val="both"/>
        <w:rPr>
          <w:rFonts w:asciiTheme="minorHAnsi" w:hAnsiTheme="minorHAnsi" w:cstheme="minorHAnsi"/>
          <w:bCs/>
          <w:color w:val="000000"/>
          <w:sz w:val="22"/>
          <w:szCs w:val="22"/>
        </w:rPr>
      </w:pPr>
      <w:r w:rsidRPr="008F35ED">
        <w:rPr>
          <w:rFonts w:asciiTheme="minorHAnsi" w:hAnsiTheme="minorHAnsi" w:cstheme="minorHAnsi"/>
          <w:bCs/>
          <w:color w:val="000000"/>
          <w:sz w:val="22"/>
          <w:szCs w:val="22"/>
        </w:rPr>
        <w:t>opisane w art. 5k rozporządzenia Rady (UE) nr 833/2014 z dnia 31 lipca 2014 r. dotyczące środków ograniczających w związku z działaniami Rosji destabilizującymi sytuację na Ukrainie.</w:t>
      </w:r>
    </w:p>
    <w:p w14:paraId="450348F4" w14:textId="77777777" w:rsidR="007B0B6C" w:rsidRPr="00842D93" w:rsidRDefault="007B0B6C" w:rsidP="007B0B6C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b/>
          <w:sz w:val="18"/>
          <w:szCs w:val="18"/>
        </w:rPr>
      </w:pPr>
    </w:p>
    <w:p w14:paraId="2A1282E5" w14:textId="77777777" w:rsidR="007B0B6C" w:rsidRPr="00842D93" w:rsidRDefault="007B0B6C" w:rsidP="007B0B6C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b/>
          <w:sz w:val="18"/>
          <w:szCs w:val="18"/>
        </w:rPr>
      </w:pPr>
    </w:p>
    <w:p w14:paraId="23346542" w14:textId="77777777" w:rsidR="007B0B6C" w:rsidRDefault="007B0B6C" w:rsidP="007B0B6C">
      <w:pPr>
        <w:spacing w:after="0" w:line="240" w:lineRule="auto"/>
        <w:ind w:left="3540" w:firstLine="708"/>
        <w:contextualSpacing/>
        <w:jc w:val="both"/>
        <w:rPr>
          <w:rFonts w:eastAsia="Times New Roman" w:cstheme="minorHAnsi"/>
          <w:bCs/>
          <w:sz w:val="18"/>
          <w:szCs w:val="18"/>
          <w:lang w:eastAsia="pl-PL"/>
        </w:rPr>
      </w:pPr>
      <w:r w:rsidRPr="00842D93">
        <w:rPr>
          <w:rFonts w:eastAsia="Times New Roman" w:cstheme="minorHAnsi"/>
          <w:bCs/>
          <w:sz w:val="18"/>
          <w:szCs w:val="18"/>
          <w:lang w:eastAsia="pl-PL"/>
        </w:rPr>
        <w:t xml:space="preserve">       </w:t>
      </w:r>
      <w:r w:rsidRPr="00842D93">
        <w:rPr>
          <w:rFonts w:eastAsia="Times New Roman" w:cstheme="minorHAnsi"/>
          <w:bCs/>
          <w:sz w:val="18"/>
          <w:szCs w:val="18"/>
          <w:lang w:eastAsia="pl-PL"/>
        </w:rPr>
        <w:tab/>
      </w:r>
      <w:r w:rsidRPr="00842D93">
        <w:rPr>
          <w:rFonts w:eastAsia="Times New Roman" w:cstheme="minorHAnsi"/>
          <w:bCs/>
          <w:sz w:val="18"/>
          <w:szCs w:val="18"/>
          <w:lang w:eastAsia="pl-PL"/>
        </w:rPr>
        <w:tab/>
        <w:t xml:space="preserve">   </w:t>
      </w:r>
      <w:r w:rsidRPr="00842D93">
        <w:rPr>
          <w:rFonts w:eastAsia="Times New Roman" w:cstheme="minorHAnsi"/>
          <w:bCs/>
          <w:sz w:val="18"/>
          <w:szCs w:val="18"/>
          <w:lang w:eastAsia="pl-PL"/>
        </w:rPr>
        <w:tab/>
      </w:r>
    </w:p>
    <w:p w14:paraId="2C1D5531" w14:textId="77777777" w:rsidR="007B0B6C" w:rsidRDefault="007B0B6C" w:rsidP="007B0B6C">
      <w:pPr>
        <w:spacing w:after="0" w:line="240" w:lineRule="auto"/>
        <w:ind w:left="3540" w:firstLine="708"/>
        <w:contextualSpacing/>
        <w:jc w:val="both"/>
        <w:rPr>
          <w:rFonts w:eastAsia="Times New Roman" w:cstheme="minorHAnsi"/>
          <w:bCs/>
          <w:sz w:val="18"/>
          <w:szCs w:val="18"/>
          <w:lang w:eastAsia="pl-PL"/>
        </w:rPr>
      </w:pPr>
    </w:p>
    <w:p w14:paraId="7C5A05D3" w14:textId="77777777" w:rsidR="007B0B6C" w:rsidRDefault="007B0B6C" w:rsidP="007B0B6C">
      <w:pPr>
        <w:spacing w:after="0" w:line="240" w:lineRule="auto"/>
        <w:ind w:left="3540" w:firstLine="708"/>
        <w:contextualSpacing/>
        <w:jc w:val="both"/>
        <w:rPr>
          <w:rFonts w:eastAsia="Times New Roman" w:cstheme="minorHAnsi"/>
          <w:bCs/>
          <w:sz w:val="18"/>
          <w:szCs w:val="18"/>
          <w:lang w:eastAsia="pl-PL"/>
        </w:rPr>
      </w:pPr>
    </w:p>
    <w:p w14:paraId="249E655E" w14:textId="77777777" w:rsidR="007B0B6C" w:rsidRDefault="007B0B6C" w:rsidP="007B0B6C">
      <w:pPr>
        <w:spacing w:after="0" w:line="240" w:lineRule="auto"/>
        <w:ind w:left="3540" w:firstLine="708"/>
        <w:contextualSpacing/>
        <w:jc w:val="both"/>
        <w:rPr>
          <w:rFonts w:eastAsia="Times New Roman" w:cstheme="minorHAnsi"/>
          <w:bCs/>
          <w:sz w:val="18"/>
          <w:szCs w:val="18"/>
          <w:lang w:eastAsia="pl-PL"/>
        </w:rPr>
      </w:pPr>
    </w:p>
    <w:p w14:paraId="6BA38869" w14:textId="77777777" w:rsidR="007B0B6C" w:rsidRDefault="007B0B6C" w:rsidP="007B0B6C">
      <w:pPr>
        <w:spacing w:after="0" w:line="240" w:lineRule="auto"/>
        <w:ind w:left="3540" w:firstLine="708"/>
        <w:contextualSpacing/>
        <w:jc w:val="both"/>
        <w:rPr>
          <w:rFonts w:eastAsia="Times New Roman" w:cstheme="minorHAnsi"/>
          <w:bCs/>
          <w:sz w:val="18"/>
          <w:szCs w:val="18"/>
          <w:lang w:eastAsia="pl-PL"/>
        </w:rPr>
      </w:pPr>
    </w:p>
    <w:p w14:paraId="7BB505FF" w14:textId="77777777" w:rsidR="007B0B6C" w:rsidRDefault="007B0B6C" w:rsidP="007B0B6C">
      <w:pPr>
        <w:spacing w:after="0" w:line="240" w:lineRule="auto"/>
        <w:ind w:left="3540" w:firstLine="708"/>
        <w:contextualSpacing/>
        <w:jc w:val="both"/>
        <w:rPr>
          <w:rFonts w:eastAsia="Times New Roman" w:cstheme="minorHAnsi"/>
          <w:bCs/>
          <w:sz w:val="18"/>
          <w:szCs w:val="18"/>
          <w:lang w:eastAsia="pl-PL"/>
        </w:rPr>
      </w:pPr>
    </w:p>
    <w:p w14:paraId="6AB41087" w14:textId="77777777" w:rsidR="007B0B6C" w:rsidRDefault="007B0B6C" w:rsidP="007B0B6C">
      <w:pPr>
        <w:spacing w:after="0" w:line="240" w:lineRule="auto"/>
        <w:ind w:left="3540" w:firstLine="708"/>
        <w:contextualSpacing/>
        <w:jc w:val="both"/>
        <w:rPr>
          <w:rFonts w:eastAsia="Times New Roman" w:cstheme="minorHAnsi"/>
          <w:bCs/>
          <w:sz w:val="18"/>
          <w:szCs w:val="18"/>
          <w:lang w:eastAsia="pl-PL"/>
        </w:rPr>
      </w:pPr>
    </w:p>
    <w:p w14:paraId="18EB05DA" w14:textId="77777777" w:rsidR="007B0B6C" w:rsidRPr="00842D93" w:rsidRDefault="007B0B6C" w:rsidP="007B0B6C">
      <w:pPr>
        <w:spacing w:after="0" w:line="240" w:lineRule="auto"/>
        <w:ind w:left="3540" w:firstLine="708"/>
        <w:contextualSpacing/>
        <w:jc w:val="both"/>
        <w:rPr>
          <w:rFonts w:eastAsia="Times New Roman" w:cstheme="minorHAnsi"/>
          <w:bCs/>
          <w:sz w:val="18"/>
          <w:szCs w:val="18"/>
          <w:lang w:eastAsia="pl-PL"/>
        </w:rPr>
      </w:pPr>
    </w:p>
    <w:p w14:paraId="0B4C4AE0" w14:textId="77777777" w:rsidR="007B0B6C" w:rsidRPr="00842D93" w:rsidRDefault="007B0B6C" w:rsidP="007B0B6C">
      <w:pPr>
        <w:spacing w:after="0" w:line="240" w:lineRule="auto"/>
        <w:ind w:left="5103" w:firstLine="708"/>
        <w:contextualSpacing/>
        <w:jc w:val="both"/>
        <w:rPr>
          <w:rFonts w:eastAsia="Times New Roman" w:cstheme="minorHAnsi"/>
          <w:bCs/>
          <w:sz w:val="18"/>
          <w:szCs w:val="18"/>
          <w:lang w:eastAsia="pl-PL"/>
        </w:rPr>
      </w:pPr>
      <w:r w:rsidRPr="00842D93">
        <w:rPr>
          <w:rFonts w:eastAsia="Times New Roman" w:cstheme="minorHAnsi"/>
          <w:bCs/>
          <w:sz w:val="18"/>
          <w:szCs w:val="18"/>
          <w:lang w:eastAsia="pl-PL"/>
        </w:rPr>
        <w:t>____________________________</w:t>
      </w:r>
    </w:p>
    <w:p w14:paraId="08E11C37" w14:textId="77777777" w:rsidR="007B0B6C" w:rsidRPr="00842D93" w:rsidRDefault="007B0B6C" w:rsidP="007B0B6C">
      <w:pPr>
        <w:spacing w:after="0" w:line="240" w:lineRule="auto"/>
        <w:ind w:left="4596" w:firstLine="360"/>
        <w:contextualSpacing/>
        <w:jc w:val="center"/>
        <w:rPr>
          <w:rFonts w:eastAsia="Times New Roman" w:cstheme="minorHAnsi"/>
          <w:bCs/>
          <w:i/>
          <w:sz w:val="18"/>
          <w:szCs w:val="18"/>
          <w:lang w:eastAsia="pl-PL"/>
        </w:rPr>
      </w:pPr>
      <w:r w:rsidRPr="00842D93">
        <w:rPr>
          <w:rFonts w:eastAsia="Times New Roman" w:cstheme="minorHAnsi"/>
          <w:bCs/>
          <w:i/>
          <w:sz w:val="18"/>
          <w:szCs w:val="18"/>
          <w:lang w:eastAsia="pl-PL"/>
        </w:rPr>
        <w:t>podpis/y osoby/osób upoważnionej/</w:t>
      </w:r>
      <w:proofErr w:type="spellStart"/>
      <w:r w:rsidRPr="00842D93">
        <w:rPr>
          <w:rFonts w:eastAsia="Times New Roman" w:cstheme="minorHAnsi"/>
          <w:bCs/>
          <w:i/>
          <w:sz w:val="18"/>
          <w:szCs w:val="18"/>
          <w:lang w:eastAsia="pl-PL"/>
        </w:rPr>
        <w:t>ych</w:t>
      </w:r>
      <w:proofErr w:type="spellEnd"/>
    </w:p>
    <w:p w14:paraId="3F041D3B" w14:textId="77777777" w:rsidR="007B0B6C" w:rsidRPr="00842D93" w:rsidRDefault="007B0B6C" w:rsidP="007B0B6C">
      <w:pPr>
        <w:spacing w:after="0" w:line="240" w:lineRule="auto"/>
        <w:ind w:left="4236" w:firstLine="360"/>
        <w:contextualSpacing/>
        <w:jc w:val="center"/>
        <w:rPr>
          <w:rFonts w:eastAsia="Times New Roman" w:cstheme="minorHAnsi"/>
          <w:bCs/>
          <w:i/>
          <w:sz w:val="18"/>
          <w:szCs w:val="18"/>
          <w:lang w:eastAsia="pl-PL"/>
        </w:rPr>
      </w:pPr>
      <w:r w:rsidRPr="00842D93">
        <w:rPr>
          <w:rFonts w:eastAsia="Times New Roman" w:cstheme="minorHAnsi"/>
          <w:bCs/>
          <w:i/>
          <w:sz w:val="18"/>
          <w:szCs w:val="18"/>
          <w:lang w:eastAsia="pl-PL"/>
        </w:rPr>
        <w:t>do występowania w imieniu wykonawcy</w:t>
      </w:r>
    </w:p>
    <w:p w14:paraId="1BE24391" w14:textId="77777777" w:rsidR="007B0B6C" w:rsidRPr="006244D4" w:rsidRDefault="007B0B6C" w:rsidP="007B0B6C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8"/>
          <w:szCs w:val="18"/>
        </w:rPr>
      </w:pPr>
    </w:p>
    <w:p w14:paraId="5246D110" w14:textId="77777777" w:rsidR="007B0B6C" w:rsidRDefault="007B0B6C" w:rsidP="007B0B6C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6"/>
          <w:szCs w:val="16"/>
        </w:rPr>
      </w:pPr>
    </w:p>
    <w:p w14:paraId="01CF4648" w14:textId="77777777" w:rsidR="007B0B6C" w:rsidRDefault="007B0B6C" w:rsidP="007B0B6C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07C7E81D" w14:textId="77777777" w:rsidR="007B0B6C" w:rsidRDefault="007B0B6C" w:rsidP="007B0B6C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1B205D9B" w14:textId="77777777" w:rsidR="007B0B6C" w:rsidRDefault="007B0B6C" w:rsidP="007B0B6C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43B3CF34" w14:textId="77777777" w:rsidR="007B0B6C" w:rsidRPr="00EC5BAE" w:rsidRDefault="007B0B6C" w:rsidP="007B0B6C">
      <w:pPr>
        <w:spacing w:after="0" w:line="240" w:lineRule="auto"/>
        <w:contextualSpacing/>
        <w:rPr>
          <w:rFonts w:cs="Arial"/>
        </w:rPr>
      </w:pPr>
    </w:p>
    <w:p w14:paraId="0AD4D1E2" w14:textId="77777777" w:rsidR="007B0B6C" w:rsidRDefault="007B0B6C" w:rsidP="007B0B6C">
      <w:pPr>
        <w:tabs>
          <w:tab w:val="left" w:pos="6450"/>
        </w:tabs>
        <w:spacing w:after="0" w:line="240" w:lineRule="auto"/>
        <w:contextualSpacing/>
        <w:rPr>
          <w:rFonts w:cs="Arial"/>
        </w:rPr>
      </w:pPr>
    </w:p>
    <w:p w14:paraId="580E8554" w14:textId="77777777" w:rsidR="00A81AAD" w:rsidRDefault="00A81AAD" w:rsidP="006244D4">
      <w:pPr>
        <w:spacing w:after="0" w:line="240" w:lineRule="auto"/>
        <w:contextualSpacing/>
        <w:rPr>
          <w:rFonts w:cs="Arial"/>
        </w:rPr>
      </w:pPr>
    </w:p>
    <w:p w14:paraId="5338D314" w14:textId="77777777" w:rsidR="00A81AAD" w:rsidRDefault="00A81AAD" w:rsidP="006244D4">
      <w:pPr>
        <w:spacing w:after="0" w:line="240" w:lineRule="auto"/>
        <w:contextualSpacing/>
        <w:rPr>
          <w:rFonts w:cs="Arial"/>
        </w:rPr>
      </w:pPr>
    </w:p>
    <w:p w14:paraId="05785A70" w14:textId="77777777" w:rsidR="00A81AAD" w:rsidRDefault="00A81AAD" w:rsidP="006244D4">
      <w:pPr>
        <w:spacing w:after="0" w:line="240" w:lineRule="auto"/>
        <w:contextualSpacing/>
        <w:rPr>
          <w:rFonts w:cs="Arial"/>
        </w:rPr>
      </w:pPr>
    </w:p>
    <w:p w14:paraId="206CBB14" w14:textId="77777777" w:rsidR="00A81AAD" w:rsidRDefault="00A81AAD" w:rsidP="006244D4">
      <w:pPr>
        <w:spacing w:after="0" w:line="240" w:lineRule="auto"/>
        <w:contextualSpacing/>
        <w:rPr>
          <w:rFonts w:cs="Arial"/>
        </w:rPr>
      </w:pPr>
    </w:p>
    <w:p w14:paraId="09121585" w14:textId="77777777" w:rsidR="00A81AAD" w:rsidRDefault="00A81AAD" w:rsidP="006244D4">
      <w:pPr>
        <w:spacing w:after="0" w:line="240" w:lineRule="auto"/>
        <w:contextualSpacing/>
        <w:rPr>
          <w:rFonts w:cs="Arial"/>
        </w:rPr>
      </w:pPr>
    </w:p>
    <w:p w14:paraId="736562FB" w14:textId="77777777" w:rsidR="00A81AAD" w:rsidRDefault="00A81AAD" w:rsidP="006244D4">
      <w:pPr>
        <w:spacing w:after="0" w:line="240" w:lineRule="auto"/>
        <w:contextualSpacing/>
        <w:rPr>
          <w:rFonts w:cs="Arial"/>
        </w:rPr>
      </w:pPr>
    </w:p>
    <w:p w14:paraId="11D7A1AE" w14:textId="77777777" w:rsidR="00A81AAD" w:rsidRDefault="00A81AAD" w:rsidP="006244D4">
      <w:pPr>
        <w:spacing w:after="0" w:line="240" w:lineRule="auto"/>
        <w:contextualSpacing/>
        <w:rPr>
          <w:rFonts w:cs="Arial"/>
        </w:rPr>
      </w:pPr>
    </w:p>
    <w:p w14:paraId="0E94940D" w14:textId="77777777" w:rsidR="00A81AAD" w:rsidRDefault="00A81AAD" w:rsidP="006244D4">
      <w:pPr>
        <w:spacing w:after="0" w:line="240" w:lineRule="auto"/>
        <w:contextualSpacing/>
        <w:rPr>
          <w:rFonts w:cs="Arial"/>
        </w:rPr>
      </w:pPr>
    </w:p>
    <w:p w14:paraId="2B6FDE47" w14:textId="77777777" w:rsidR="00A81AAD" w:rsidRDefault="00A81AAD" w:rsidP="006244D4">
      <w:pPr>
        <w:spacing w:after="0" w:line="240" w:lineRule="auto"/>
        <w:contextualSpacing/>
        <w:rPr>
          <w:rFonts w:cs="Arial"/>
        </w:rPr>
      </w:pPr>
    </w:p>
    <w:p w14:paraId="43304CF0" w14:textId="77777777" w:rsidR="00A81AAD" w:rsidRDefault="00A81AAD" w:rsidP="006244D4">
      <w:pPr>
        <w:spacing w:after="0" w:line="240" w:lineRule="auto"/>
        <w:contextualSpacing/>
        <w:rPr>
          <w:rFonts w:cs="Arial"/>
        </w:rPr>
      </w:pPr>
    </w:p>
    <w:p w14:paraId="56F1818F" w14:textId="77777777" w:rsidR="00A81AAD" w:rsidRDefault="00A81AAD" w:rsidP="006244D4">
      <w:pPr>
        <w:spacing w:after="0" w:line="240" w:lineRule="auto"/>
        <w:contextualSpacing/>
        <w:rPr>
          <w:rFonts w:cs="Arial"/>
        </w:rPr>
      </w:pPr>
    </w:p>
    <w:p w14:paraId="5F5CC484" w14:textId="77777777" w:rsidR="00A81AAD" w:rsidRDefault="00A81AAD" w:rsidP="006244D4">
      <w:pPr>
        <w:spacing w:after="0" w:line="240" w:lineRule="auto"/>
        <w:contextualSpacing/>
        <w:rPr>
          <w:rFonts w:cs="Arial"/>
        </w:rPr>
      </w:pPr>
    </w:p>
    <w:p w14:paraId="66531FF8" w14:textId="77777777" w:rsidR="00A81AAD" w:rsidRDefault="00A81AAD" w:rsidP="006244D4">
      <w:pPr>
        <w:spacing w:after="0" w:line="240" w:lineRule="auto"/>
        <w:contextualSpacing/>
        <w:rPr>
          <w:rFonts w:cs="Arial"/>
        </w:rPr>
      </w:pPr>
    </w:p>
    <w:p w14:paraId="408C3E22" w14:textId="77777777" w:rsidR="00A81AAD" w:rsidRDefault="00A81AAD" w:rsidP="006244D4">
      <w:pPr>
        <w:spacing w:after="0" w:line="240" w:lineRule="auto"/>
        <w:contextualSpacing/>
        <w:rPr>
          <w:rFonts w:cs="Arial"/>
        </w:rPr>
      </w:pPr>
    </w:p>
    <w:p w14:paraId="12E0D310" w14:textId="77777777" w:rsidR="00A81AAD" w:rsidRDefault="00A81AAD" w:rsidP="006244D4">
      <w:pPr>
        <w:spacing w:after="0" w:line="240" w:lineRule="auto"/>
        <w:contextualSpacing/>
        <w:rPr>
          <w:rFonts w:cs="Arial"/>
        </w:rPr>
      </w:pPr>
    </w:p>
    <w:p w14:paraId="6C0640FB" w14:textId="77777777" w:rsidR="00A81AAD" w:rsidRDefault="00A81AAD" w:rsidP="006244D4">
      <w:pPr>
        <w:spacing w:after="0" w:line="240" w:lineRule="auto"/>
        <w:contextualSpacing/>
        <w:rPr>
          <w:rFonts w:cs="Arial"/>
        </w:rPr>
      </w:pPr>
    </w:p>
    <w:p w14:paraId="1DB93547" w14:textId="77777777" w:rsidR="00784D93" w:rsidRDefault="00784D93" w:rsidP="00E35B2F">
      <w:pPr>
        <w:rPr>
          <w:sz w:val="18"/>
        </w:rPr>
      </w:pPr>
    </w:p>
    <w:sectPr w:rsidR="00784D93" w:rsidSect="004B33F8">
      <w:pgSz w:w="11906" w:h="16838"/>
      <w:pgMar w:top="1701" w:right="1417" w:bottom="851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B50749" w14:textId="77777777" w:rsidR="004B33F8" w:rsidRDefault="004B33F8" w:rsidP="005130A2">
      <w:pPr>
        <w:spacing w:after="0" w:line="240" w:lineRule="auto"/>
      </w:pPr>
      <w:r>
        <w:separator/>
      </w:r>
    </w:p>
  </w:endnote>
  <w:endnote w:type="continuationSeparator" w:id="0">
    <w:p w14:paraId="027B4B6A" w14:textId="77777777" w:rsidR="004B33F8" w:rsidRDefault="004B33F8" w:rsidP="005130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BFB50E" w14:textId="77777777" w:rsidR="006F5650" w:rsidRDefault="006F5650" w:rsidP="006F5650">
    <w:pPr>
      <w:pStyle w:val="punktowaniezwyke"/>
      <w:numPr>
        <w:ilvl w:val="0"/>
        <w:numId w:val="0"/>
      </w:numPr>
      <w:ind w:left="426"/>
    </w:pPr>
  </w:p>
  <w:p w14:paraId="3491CC94" w14:textId="77777777" w:rsidR="006F5650" w:rsidRDefault="006F5650" w:rsidP="006F5650">
    <w:pPr>
      <w:pStyle w:val="Stopka"/>
      <w:jc w:val="right"/>
    </w:pPr>
    <w:r>
      <w:tab/>
    </w:r>
    <w:sdt>
      <w:sdtPr>
        <w:id w:val="755363479"/>
        <w:docPartObj>
          <w:docPartGallery w:val="Page Numbers (Top of Page)"/>
          <w:docPartUnique/>
        </w:docPartObj>
      </w:sdtPr>
      <w:sdtContent>
        <w:r w:rsidRPr="00C63B76">
          <w:rPr>
            <w:sz w:val="20"/>
            <w:szCs w:val="20"/>
          </w:rPr>
          <w:t xml:space="preserve">Strona </w:t>
        </w:r>
        <w:r w:rsidRPr="00C63B76">
          <w:rPr>
            <w:b/>
            <w:bCs/>
            <w:sz w:val="20"/>
            <w:szCs w:val="20"/>
          </w:rPr>
          <w:fldChar w:fldCharType="begin"/>
        </w:r>
        <w:r w:rsidRPr="00C63B76">
          <w:rPr>
            <w:b/>
            <w:bCs/>
            <w:sz w:val="20"/>
            <w:szCs w:val="20"/>
          </w:rPr>
          <w:instrText>PAGE</w:instrText>
        </w:r>
        <w:r w:rsidRPr="00C63B76">
          <w:rPr>
            <w:b/>
            <w:bCs/>
            <w:sz w:val="20"/>
            <w:szCs w:val="20"/>
          </w:rPr>
          <w:fldChar w:fldCharType="separate"/>
        </w:r>
        <w:r>
          <w:rPr>
            <w:b/>
            <w:bCs/>
            <w:sz w:val="20"/>
            <w:szCs w:val="20"/>
          </w:rPr>
          <w:t>3</w:t>
        </w:r>
        <w:r w:rsidRPr="00C63B76">
          <w:rPr>
            <w:b/>
            <w:bCs/>
            <w:sz w:val="20"/>
            <w:szCs w:val="20"/>
          </w:rPr>
          <w:fldChar w:fldCharType="end"/>
        </w:r>
        <w:r w:rsidRPr="00C63B76">
          <w:rPr>
            <w:sz w:val="20"/>
            <w:szCs w:val="20"/>
          </w:rPr>
          <w:t xml:space="preserve"> z </w:t>
        </w:r>
        <w:r w:rsidRPr="00C63B76">
          <w:rPr>
            <w:b/>
            <w:bCs/>
            <w:sz w:val="20"/>
            <w:szCs w:val="20"/>
          </w:rPr>
          <w:fldChar w:fldCharType="begin"/>
        </w:r>
        <w:r w:rsidRPr="00C63B76">
          <w:rPr>
            <w:b/>
            <w:bCs/>
            <w:sz w:val="20"/>
            <w:szCs w:val="20"/>
          </w:rPr>
          <w:instrText>NUMPAGES</w:instrText>
        </w:r>
        <w:r w:rsidRPr="00C63B76">
          <w:rPr>
            <w:b/>
            <w:bCs/>
            <w:sz w:val="20"/>
            <w:szCs w:val="20"/>
          </w:rPr>
          <w:fldChar w:fldCharType="separate"/>
        </w:r>
        <w:r>
          <w:rPr>
            <w:b/>
            <w:bCs/>
            <w:sz w:val="20"/>
            <w:szCs w:val="20"/>
          </w:rPr>
          <w:t>5</w:t>
        </w:r>
        <w:r w:rsidRPr="00C63B76">
          <w:rPr>
            <w:b/>
            <w:bCs/>
            <w:sz w:val="20"/>
            <w:szCs w:val="20"/>
          </w:rPr>
          <w:fldChar w:fldCharType="end"/>
        </w:r>
      </w:sdtContent>
    </w:sdt>
  </w:p>
  <w:p w14:paraId="2E60CF8A" w14:textId="77777777" w:rsidR="006F5650" w:rsidRDefault="006F565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5DB29E" w14:textId="77777777" w:rsidR="004B33F8" w:rsidRDefault="004B33F8" w:rsidP="005130A2">
      <w:pPr>
        <w:spacing w:after="0" w:line="240" w:lineRule="auto"/>
      </w:pPr>
      <w:r>
        <w:separator/>
      </w:r>
    </w:p>
  </w:footnote>
  <w:footnote w:type="continuationSeparator" w:id="0">
    <w:p w14:paraId="76E3A5DC" w14:textId="77777777" w:rsidR="004B33F8" w:rsidRDefault="004B33F8" w:rsidP="005130A2">
      <w:pPr>
        <w:spacing w:after="0" w:line="240" w:lineRule="auto"/>
      </w:pPr>
      <w:r>
        <w:continuationSeparator/>
      </w:r>
    </w:p>
  </w:footnote>
  <w:footnote w:id="1">
    <w:p w14:paraId="65176928" w14:textId="77777777" w:rsidR="005D2E39" w:rsidRDefault="005D2E39">
      <w:pPr>
        <w:pStyle w:val="Tekstprzypisudolnego"/>
      </w:pPr>
      <w:r w:rsidRPr="006244D4">
        <w:rPr>
          <w:rStyle w:val="Odwoanieprzypisudolnego"/>
          <w:sz w:val="18"/>
          <w:szCs w:val="18"/>
        </w:rPr>
        <w:footnoteRef/>
      </w:r>
      <w:r w:rsidRPr="006244D4">
        <w:rPr>
          <w:sz w:val="18"/>
          <w:szCs w:val="18"/>
        </w:rPr>
        <w:t xml:space="preserve"> Wybrać właściwe</w:t>
      </w:r>
    </w:p>
  </w:footnote>
  <w:footnote w:id="2">
    <w:p w14:paraId="4E2A0B4E" w14:textId="77777777" w:rsidR="00A16029" w:rsidRPr="00A81AAD" w:rsidRDefault="00A16029">
      <w:pPr>
        <w:pStyle w:val="Tekstprzypisudolnego"/>
        <w:rPr>
          <w:sz w:val="10"/>
          <w:szCs w:val="10"/>
        </w:rPr>
      </w:pPr>
      <w:r w:rsidRPr="00A81AAD">
        <w:rPr>
          <w:rStyle w:val="Odwoanieprzypisudolnego"/>
          <w:sz w:val="10"/>
          <w:szCs w:val="10"/>
        </w:rPr>
        <w:footnoteRef/>
      </w:r>
      <w:r w:rsidRPr="00A81AAD">
        <w:rPr>
          <w:sz w:val="10"/>
          <w:szCs w:val="10"/>
        </w:rPr>
        <w:t xml:space="preserve"> W</w:t>
      </w:r>
      <w:r w:rsidR="00EF5B74" w:rsidRPr="00A81AAD">
        <w:rPr>
          <w:sz w:val="10"/>
          <w:szCs w:val="10"/>
        </w:rPr>
        <w:t>ypełnić tylko punkt I lub II</w:t>
      </w:r>
    </w:p>
  </w:footnote>
  <w:footnote w:id="3">
    <w:p w14:paraId="3E009F21" w14:textId="77777777" w:rsidR="00EF5B74" w:rsidRPr="00A81AAD" w:rsidRDefault="00EF5B74">
      <w:pPr>
        <w:pStyle w:val="Tekstprzypisudolnego"/>
        <w:rPr>
          <w:sz w:val="10"/>
          <w:szCs w:val="10"/>
        </w:rPr>
      </w:pPr>
      <w:r w:rsidRPr="00A81AAD">
        <w:rPr>
          <w:rStyle w:val="Odwoanieprzypisudolnego"/>
          <w:sz w:val="10"/>
          <w:szCs w:val="10"/>
        </w:rPr>
        <w:footnoteRef/>
      </w:r>
      <w:r w:rsidRPr="00A81AAD">
        <w:rPr>
          <w:sz w:val="10"/>
          <w:szCs w:val="10"/>
        </w:rPr>
        <w:t xml:space="preserve"> Niepotrzebne skreślić</w:t>
      </w:r>
    </w:p>
  </w:footnote>
  <w:footnote w:id="4">
    <w:p w14:paraId="6A69437E" w14:textId="28C510B2" w:rsidR="006244D4" w:rsidRDefault="006244D4">
      <w:pPr>
        <w:pStyle w:val="Tekstprzypisudolnego"/>
      </w:pPr>
      <w:r w:rsidRPr="00A81AAD">
        <w:rPr>
          <w:rStyle w:val="Odwoanieprzypisudolnego"/>
          <w:sz w:val="10"/>
          <w:szCs w:val="10"/>
        </w:rPr>
        <w:footnoteRef/>
      </w:r>
      <w:r w:rsidRPr="00A81AAD">
        <w:rPr>
          <w:sz w:val="10"/>
          <w:szCs w:val="10"/>
        </w:rPr>
        <w:t xml:space="preserve"> </w:t>
      </w:r>
      <w:r w:rsidRPr="00A81AAD">
        <w:rPr>
          <w:bCs/>
          <w:sz w:val="10"/>
          <w:szCs w:val="10"/>
        </w:rPr>
        <w:t xml:space="preserve">Podpis osoby figurującej lub osób figurujących w rejestrach do zaciągania zobowiązań w imieniu Wykonawcy </w:t>
      </w:r>
      <w:r w:rsidRPr="00A81AAD">
        <w:rPr>
          <w:bCs/>
          <w:sz w:val="10"/>
          <w:szCs w:val="10"/>
        </w:rPr>
        <w:br/>
        <w:t>lub we właściwym upoważnieniu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92D0C" w14:textId="5178C7AE" w:rsidR="005130A2" w:rsidRDefault="00A6435A">
    <w:pPr>
      <w:pStyle w:val="Nagwek"/>
    </w:pPr>
    <w:r w:rsidRPr="004B47C0">
      <w:rPr>
        <w:rFonts w:ascii="Times New Roman" w:hAnsi="Times New Roman"/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 wp14:anchorId="21914697" wp14:editId="31630978">
          <wp:simplePos x="0" y="0"/>
          <wp:positionH relativeFrom="page">
            <wp:align>center</wp:align>
          </wp:positionH>
          <wp:positionV relativeFrom="paragraph">
            <wp:posOffset>-85725</wp:posOffset>
          </wp:positionV>
          <wp:extent cx="5762625" cy="523875"/>
          <wp:effectExtent l="0" t="0" r="9525" b="9525"/>
          <wp:wrapNone/>
          <wp:docPr id="2" name="Obraz 3" descr="Pasek logotypów: logotyp Fundusze Europejskie dla Rozwoju Społecznego, logotyp Rzeczpospolita Polska, logotyp Dofinansowane przez Unię Europejską, Logotyp Parp Grupa PFR, w kolorze szaro-czerwonym, znaczek husarii i tekst PARP Grupa PF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Pasek logotypów: logotyp Fundusze Europejskie dla Rozwoju Społecznego, logotyp Rzeczpospolita Polska, logotyp Dofinansowane przez Unię Europejską, Logotyp Parp Grupa PFR, w kolorze szaro-czerwonym, znaczek husarii i tekst PARP Grupa PF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2625" cy="5238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03CD0"/>
    <w:multiLevelType w:val="hybridMultilevel"/>
    <w:tmpl w:val="9220705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5C6252"/>
    <w:multiLevelType w:val="hybridMultilevel"/>
    <w:tmpl w:val="3AC88DC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3F7F28"/>
    <w:multiLevelType w:val="multilevel"/>
    <w:tmpl w:val="BF4EC7C0"/>
    <w:lvl w:ilvl="0">
      <w:start w:val="1"/>
      <w:numFmt w:val="none"/>
      <w:lvlText w:val="I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I.1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0733DAA"/>
    <w:multiLevelType w:val="hybridMultilevel"/>
    <w:tmpl w:val="37562530"/>
    <w:lvl w:ilvl="0" w:tplc="EDC89F22">
      <w:start w:val="1"/>
      <w:numFmt w:val="decimal"/>
      <w:pStyle w:val="punktowaniezwyke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DB38C5"/>
    <w:multiLevelType w:val="hybridMultilevel"/>
    <w:tmpl w:val="2D06B8A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641931"/>
    <w:multiLevelType w:val="hybridMultilevel"/>
    <w:tmpl w:val="5710726C"/>
    <w:lvl w:ilvl="0" w:tplc="08A4E2F4">
      <w:start w:val="1"/>
      <w:numFmt w:val="decimal"/>
      <w:lvlText w:val="VII.%1.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14D01BD1"/>
    <w:multiLevelType w:val="hybridMultilevel"/>
    <w:tmpl w:val="4E442080"/>
    <w:lvl w:ilvl="0" w:tplc="04150001">
      <w:start w:val="1"/>
      <w:numFmt w:val="bullet"/>
      <w:lvlText w:val=""/>
      <w:lvlJc w:val="left"/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8" w15:restartNumberingAfterBreak="0">
    <w:nsid w:val="20B8697C"/>
    <w:multiLevelType w:val="hybridMultilevel"/>
    <w:tmpl w:val="7DCEB040"/>
    <w:lvl w:ilvl="0" w:tplc="04150001">
      <w:start w:val="1"/>
      <w:numFmt w:val="bullet"/>
      <w:lvlText w:val=""/>
      <w:lvlJc w:val="left"/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1679F7"/>
    <w:multiLevelType w:val="hybridMultilevel"/>
    <w:tmpl w:val="055CEF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3C5B0A"/>
    <w:multiLevelType w:val="hybridMultilevel"/>
    <w:tmpl w:val="7344980C"/>
    <w:lvl w:ilvl="0" w:tplc="04150001">
      <w:start w:val="1"/>
      <w:numFmt w:val="bullet"/>
      <w:lvlText w:val=""/>
      <w:lvlJc w:val="left"/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2258AF"/>
    <w:multiLevelType w:val="hybridMultilevel"/>
    <w:tmpl w:val="F03CAEE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B">
      <w:start w:val="1"/>
      <w:numFmt w:val="lowerRoman"/>
      <w:lvlText w:val="%2."/>
      <w:lvlJc w:val="righ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487201"/>
    <w:multiLevelType w:val="hybridMultilevel"/>
    <w:tmpl w:val="EC0C47F0"/>
    <w:lvl w:ilvl="0" w:tplc="3FAE7A72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81F6C78"/>
    <w:multiLevelType w:val="hybridMultilevel"/>
    <w:tmpl w:val="1ED88934"/>
    <w:lvl w:ilvl="0" w:tplc="7F3484DC">
      <w:start w:val="1"/>
      <w:numFmt w:val="bullet"/>
      <w:lvlText w:val="-"/>
      <w:lvlJc w:val="left"/>
      <w:pPr>
        <w:ind w:left="1068" w:hanging="360"/>
      </w:pPr>
      <w:rPr>
        <w:rFonts w:ascii="Arial" w:hAnsi="Arial" w:hint="default"/>
        <w:color w:val="auto"/>
      </w:r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11">
      <w:start w:val="1"/>
      <w:numFmt w:val="decimal"/>
      <w:lvlText w:val="%3)"/>
      <w:lvlJc w:val="left"/>
      <w:pPr>
        <w:ind w:left="2508" w:hanging="360"/>
      </w:pPr>
      <w:rPr>
        <w:rFonts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4" w15:restartNumberingAfterBreak="0">
    <w:nsid w:val="2A604D9C"/>
    <w:multiLevelType w:val="hybridMultilevel"/>
    <w:tmpl w:val="3A3C6358"/>
    <w:lvl w:ilvl="0" w:tplc="7F3484DC">
      <w:start w:val="1"/>
      <w:numFmt w:val="bullet"/>
      <w:lvlText w:val="-"/>
      <w:lvlJc w:val="left"/>
      <w:pPr>
        <w:ind w:left="1068" w:hanging="360"/>
      </w:pPr>
      <w:rPr>
        <w:rFonts w:ascii="Arial" w:hAnsi="Arial" w:hint="default"/>
        <w:color w:val="auto"/>
      </w:r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2C296062"/>
    <w:multiLevelType w:val="hybridMultilevel"/>
    <w:tmpl w:val="0B1A630A"/>
    <w:lvl w:ilvl="0" w:tplc="E55CA99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EA43D5"/>
    <w:multiLevelType w:val="hybridMultilevel"/>
    <w:tmpl w:val="6CE2B3D6"/>
    <w:lvl w:ilvl="0" w:tplc="6D1C23F2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1E4BB8"/>
    <w:multiLevelType w:val="hybridMultilevel"/>
    <w:tmpl w:val="EA2C2C9A"/>
    <w:lvl w:ilvl="0" w:tplc="56C89320">
      <w:start w:val="1"/>
      <w:numFmt w:val="upperRoman"/>
      <w:pStyle w:val="poziom2"/>
      <w:lvlText w:val="%1."/>
      <w:lvlJc w:val="right"/>
      <w:pPr>
        <w:ind w:left="720" w:hanging="360"/>
      </w:pPr>
      <w:rPr>
        <w:b/>
        <w:bCs/>
      </w:rPr>
    </w:lvl>
    <w:lvl w:ilvl="1" w:tplc="EFE2541E">
      <w:start w:val="1"/>
      <w:numFmt w:val="lowerLetter"/>
      <w:pStyle w:val="poziom2"/>
      <w:lvlText w:val="%2."/>
      <w:lvlJc w:val="left"/>
      <w:pPr>
        <w:ind w:left="1440" w:hanging="360"/>
      </w:pPr>
      <w:rPr>
        <w:b/>
      </w:rPr>
    </w:lvl>
    <w:lvl w:ilvl="2" w:tplc="7AD4B42C">
      <w:start w:val="1"/>
      <w:numFmt w:val="lowerRoman"/>
      <w:pStyle w:val="poziom3"/>
      <w:lvlText w:val="%3."/>
      <w:lvlJc w:val="right"/>
      <w:pPr>
        <w:ind w:left="2160" w:hanging="180"/>
      </w:pPr>
      <w:rPr>
        <w:b w:val="0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D70BA5"/>
    <w:multiLevelType w:val="hybridMultilevel"/>
    <w:tmpl w:val="806C3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6492F3B"/>
    <w:multiLevelType w:val="hybridMultilevel"/>
    <w:tmpl w:val="28D491F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630E8F"/>
    <w:multiLevelType w:val="hybridMultilevel"/>
    <w:tmpl w:val="33EE77E2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AE34DF"/>
    <w:multiLevelType w:val="multilevel"/>
    <w:tmpl w:val="BF4EC7C0"/>
    <w:lvl w:ilvl="0">
      <w:start w:val="1"/>
      <w:numFmt w:val="none"/>
      <w:lvlText w:val="I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I.1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550A2C86"/>
    <w:multiLevelType w:val="hybridMultilevel"/>
    <w:tmpl w:val="730AE60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5D105E4"/>
    <w:multiLevelType w:val="hybridMultilevel"/>
    <w:tmpl w:val="335A67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3129C8"/>
    <w:multiLevelType w:val="hybridMultilevel"/>
    <w:tmpl w:val="2D0A243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0F4B75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683B5ACC"/>
    <w:multiLevelType w:val="hybridMultilevel"/>
    <w:tmpl w:val="1DF4651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5439E2"/>
    <w:multiLevelType w:val="hybridMultilevel"/>
    <w:tmpl w:val="BB706A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333FA1"/>
    <w:multiLevelType w:val="multilevel"/>
    <w:tmpl w:val="133E7582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upp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decimalZero"/>
      <w:lvlText w:val="(%6)"/>
      <w:lvlJc w:val="left"/>
      <w:pPr>
        <w:ind w:left="2160" w:hanging="360"/>
      </w:pPr>
      <w:rPr>
        <w:rFonts w:hint="default"/>
      </w:rPr>
    </w:lvl>
    <w:lvl w:ilvl="6">
      <w:start w:val="1"/>
      <mc:AlternateContent>
        <mc:Choice Requires="w14">
          <w:numFmt w:val="custom" w:format="001, 002, 003, ..."/>
        </mc:Choice>
        <mc:Fallback>
          <w:numFmt w:val="decimal"/>
        </mc:Fallback>
      </mc:AlternateContent>
      <w:lvlText w:val="%7."/>
      <w:lvlJc w:val="left"/>
      <w:pPr>
        <w:ind w:left="2520" w:hanging="360"/>
      </w:pPr>
      <w:rPr>
        <w:rFonts w:hint="default"/>
      </w:rPr>
    </w:lvl>
    <w:lvl w:ilvl="7">
      <w:start w:val="1"/>
      <mc:AlternateContent>
        <mc:Choice Requires="w14">
          <w:numFmt w:val="custom" w:format="0001, 0002, 0003, ..."/>
        </mc:Choice>
        <mc:Fallback>
          <w:numFmt w:val="decimal"/>
        </mc:Fallback>
      </mc:AlternateContent>
      <w:lvlText w:val="%8."/>
      <w:lvlJc w:val="left"/>
      <w:pPr>
        <w:ind w:left="2880" w:hanging="360"/>
      </w:pPr>
      <w:rPr>
        <w:rFonts w:hint="default"/>
      </w:rPr>
    </w:lvl>
    <w:lvl w:ilvl="8">
      <w:start w:val="1"/>
      <mc:AlternateContent>
        <mc:Choice Requires="w14">
          <w:numFmt w:val="custom" w:format="00001, 00002, 00003, ..."/>
        </mc:Choice>
        <mc:Fallback>
          <w:numFmt w:val="decimal"/>
        </mc:Fallback>
      </mc:AlternateContent>
      <w:lvlText w:val="%9.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6D7F011E"/>
    <w:multiLevelType w:val="hybridMultilevel"/>
    <w:tmpl w:val="60BC7BBE"/>
    <w:lvl w:ilvl="0" w:tplc="A9084A72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1D41BE"/>
    <w:multiLevelType w:val="hybridMultilevel"/>
    <w:tmpl w:val="5538A02A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BAC3955"/>
    <w:multiLevelType w:val="hybridMultilevel"/>
    <w:tmpl w:val="A2E009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9967A98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 w:tplc="04150019">
      <w:start w:val="1"/>
      <w:numFmt w:val="lowerLetter"/>
      <w:lvlText w:val="%3."/>
      <w:lvlJc w:val="left"/>
      <w:pPr>
        <w:ind w:left="1440" w:hanging="36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43884005">
    <w:abstractNumId w:val="18"/>
  </w:num>
  <w:num w:numId="2" w16cid:durableId="495852176">
    <w:abstractNumId w:val="22"/>
  </w:num>
  <w:num w:numId="3" w16cid:durableId="946931268">
    <w:abstractNumId w:val="15"/>
  </w:num>
  <w:num w:numId="4" w16cid:durableId="1620065246">
    <w:abstractNumId w:val="0"/>
  </w:num>
  <w:num w:numId="5" w16cid:durableId="1819304925">
    <w:abstractNumId w:val="9"/>
  </w:num>
  <w:num w:numId="6" w16cid:durableId="1938706806">
    <w:abstractNumId w:val="26"/>
  </w:num>
  <w:num w:numId="7" w16cid:durableId="1750997292">
    <w:abstractNumId w:val="17"/>
  </w:num>
  <w:num w:numId="8" w16cid:durableId="1557735880">
    <w:abstractNumId w:val="21"/>
  </w:num>
  <w:num w:numId="9" w16cid:durableId="638463577">
    <w:abstractNumId w:val="25"/>
  </w:num>
  <w:num w:numId="10" w16cid:durableId="871115164">
    <w:abstractNumId w:val="2"/>
  </w:num>
  <w:num w:numId="11" w16cid:durableId="574827876">
    <w:abstractNumId w:val="28"/>
  </w:num>
  <w:num w:numId="12" w16cid:durableId="320668201">
    <w:abstractNumId w:val="5"/>
  </w:num>
  <w:num w:numId="13" w16cid:durableId="2053847579">
    <w:abstractNumId w:val="3"/>
  </w:num>
  <w:num w:numId="14" w16cid:durableId="81403302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04830806">
    <w:abstractNumId w:val="20"/>
  </w:num>
  <w:num w:numId="16" w16cid:durableId="1209030962">
    <w:abstractNumId w:val="7"/>
  </w:num>
  <w:num w:numId="17" w16cid:durableId="948047214">
    <w:abstractNumId w:val="14"/>
  </w:num>
  <w:num w:numId="18" w16cid:durableId="671419216">
    <w:abstractNumId w:val="13"/>
  </w:num>
  <w:num w:numId="19" w16cid:durableId="1741977938">
    <w:abstractNumId w:val="30"/>
  </w:num>
  <w:num w:numId="20" w16cid:durableId="1884051025">
    <w:abstractNumId w:val="19"/>
  </w:num>
  <w:num w:numId="21" w16cid:durableId="563951898">
    <w:abstractNumId w:val="12"/>
  </w:num>
  <w:num w:numId="22" w16cid:durableId="201141461">
    <w:abstractNumId w:val="10"/>
  </w:num>
  <w:num w:numId="23" w16cid:durableId="1616600931">
    <w:abstractNumId w:val="8"/>
  </w:num>
  <w:num w:numId="24" w16cid:durableId="1286039432">
    <w:abstractNumId w:val="6"/>
  </w:num>
  <w:num w:numId="25" w16cid:durableId="883442929">
    <w:abstractNumId w:val="4"/>
  </w:num>
  <w:num w:numId="26" w16cid:durableId="1950358458">
    <w:abstractNumId w:val="23"/>
  </w:num>
  <w:num w:numId="27" w16cid:durableId="1150946399">
    <w:abstractNumId w:val="27"/>
  </w:num>
  <w:num w:numId="28" w16cid:durableId="107628575">
    <w:abstractNumId w:val="29"/>
  </w:num>
  <w:num w:numId="29" w16cid:durableId="1144853192">
    <w:abstractNumId w:val="11"/>
  </w:num>
  <w:num w:numId="30" w16cid:durableId="1660841792">
    <w:abstractNumId w:val="31"/>
  </w:num>
  <w:num w:numId="31" w16cid:durableId="1138187430">
    <w:abstractNumId w:val="24"/>
  </w:num>
  <w:num w:numId="32" w16cid:durableId="20577289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MzIzNjM2NbM0sDRQ0lEKTi0uzszPAykwqQUAHSJduywAAAA="/>
  </w:docVars>
  <w:rsids>
    <w:rsidRoot w:val="00C76C30"/>
    <w:rsid w:val="00003133"/>
    <w:rsid w:val="00010A05"/>
    <w:rsid w:val="00010E8E"/>
    <w:rsid w:val="00021656"/>
    <w:rsid w:val="00030783"/>
    <w:rsid w:val="00054988"/>
    <w:rsid w:val="00067952"/>
    <w:rsid w:val="0009784D"/>
    <w:rsid w:val="000A1571"/>
    <w:rsid w:val="000A271F"/>
    <w:rsid w:val="000C462E"/>
    <w:rsid w:val="000D28C0"/>
    <w:rsid w:val="000D46FB"/>
    <w:rsid w:val="000E5701"/>
    <w:rsid w:val="0010535C"/>
    <w:rsid w:val="001239A1"/>
    <w:rsid w:val="001275F1"/>
    <w:rsid w:val="00151F4B"/>
    <w:rsid w:val="00164694"/>
    <w:rsid w:val="001724AE"/>
    <w:rsid w:val="001A4C1F"/>
    <w:rsid w:val="001B1888"/>
    <w:rsid w:val="001C03D6"/>
    <w:rsid w:val="001F776A"/>
    <w:rsid w:val="00243D1A"/>
    <w:rsid w:val="00263875"/>
    <w:rsid w:val="00286372"/>
    <w:rsid w:val="0029649E"/>
    <w:rsid w:val="002C2678"/>
    <w:rsid w:val="00305554"/>
    <w:rsid w:val="003143E6"/>
    <w:rsid w:val="00314EE6"/>
    <w:rsid w:val="00322B1F"/>
    <w:rsid w:val="00325B57"/>
    <w:rsid w:val="0036146A"/>
    <w:rsid w:val="00373E47"/>
    <w:rsid w:val="0039360E"/>
    <w:rsid w:val="00394CC6"/>
    <w:rsid w:val="003A4808"/>
    <w:rsid w:val="003F6BCA"/>
    <w:rsid w:val="004459C4"/>
    <w:rsid w:val="00474C95"/>
    <w:rsid w:val="00476E3D"/>
    <w:rsid w:val="0049012C"/>
    <w:rsid w:val="004A0962"/>
    <w:rsid w:val="004B33F8"/>
    <w:rsid w:val="004E41C0"/>
    <w:rsid w:val="004F62EF"/>
    <w:rsid w:val="005008D2"/>
    <w:rsid w:val="005130A2"/>
    <w:rsid w:val="00515F24"/>
    <w:rsid w:val="00573328"/>
    <w:rsid w:val="00573850"/>
    <w:rsid w:val="00576230"/>
    <w:rsid w:val="005B079A"/>
    <w:rsid w:val="005C4D52"/>
    <w:rsid w:val="005D2E39"/>
    <w:rsid w:val="00606235"/>
    <w:rsid w:val="00621329"/>
    <w:rsid w:val="006244D4"/>
    <w:rsid w:val="00637B19"/>
    <w:rsid w:val="00665A23"/>
    <w:rsid w:val="006815D9"/>
    <w:rsid w:val="00690668"/>
    <w:rsid w:val="006A250F"/>
    <w:rsid w:val="006E6037"/>
    <w:rsid w:val="006F5650"/>
    <w:rsid w:val="0073615A"/>
    <w:rsid w:val="007473A8"/>
    <w:rsid w:val="0075735F"/>
    <w:rsid w:val="00775E01"/>
    <w:rsid w:val="00784D93"/>
    <w:rsid w:val="007A10DF"/>
    <w:rsid w:val="007A1931"/>
    <w:rsid w:val="007B0B6C"/>
    <w:rsid w:val="007B4678"/>
    <w:rsid w:val="007B7C7E"/>
    <w:rsid w:val="007C0F08"/>
    <w:rsid w:val="007F4B2F"/>
    <w:rsid w:val="007F57D3"/>
    <w:rsid w:val="00822F28"/>
    <w:rsid w:val="0082443A"/>
    <w:rsid w:val="00832A8A"/>
    <w:rsid w:val="00887AE9"/>
    <w:rsid w:val="00894DA6"/>
    <w:rsid w:val="008A33F1"/>
    <w:rsid w:val="008B68CD"/>
    <w:rsid w:val="008F1443"/>
    <w:rsid w:val="008F3B33"/>
    <w:rsid w:val="009241AE"/>
    <w:rsid w:val="009311F0"/>
    <w:rsid w:val="00940FF6"/>
    <w:rsid w:val="0095559D"/>
    <w:rsid w:val="00981A03"/>
    <w:rsid w:val="00996132"/>
    <w:rsid w:val="009A7010"/>
    <w:rsid w:val="009A720A"/>
    <w:rsid w:val="009B0B34"/>
    <w:rsid w:val="00A02063"/>
    <w:rsid w:val="00A16029"/>
    <w:rsid w:val="00A248B4"/>
    <w:rsid w:val="00A25371"/>
    <w:rsid w:val="00A6435A"/>
    <w:rsid w:val="00A81A72"/>
    <w:rsid w:val="00A81AAD"/>
    <w:rsid w:val="00A97724"/>
    <w:rsid w:val="00AA46FE"/>
    <w:rsid w:val="00AC70E4"/>
    <w:rsid w:val="00AC7F35"/>
    <w:rsid w:val="00AD7B64"/>
    <w:rsid w:val="00AF3496"/>
    <w:rsid w:val="00AF42F5"/>
    <w:rsid w:val="00B0678F"/>
    <w:rsid w:val="00B17FE4"/>
    <w:rsid w:val="00B315A2"/>
    <w:rsid w:val="00B31EB9"/>
    <w:rsid w:val="00B377FA"/>
    <w:rsid w:val="00B42106"/>
    <w:rsid w:val="00B51790"/>
    <w:rsid w:val="00B528DE"/>
    <w:rsid w:val="00B60334"/>
    <w:rsid w:val="00B70CFA"/>
    <w:rsid w:val="00B7642D"/>
    <w:rsid w:val="00B90439"/>
    <w:rsid w:val="00BA6344"/>
    <w:rsid w:val="00BB2496"/>
    <w:rsid w:val="00BB2AB9"/>
    <w:rsid w:val="00BB51F5"/>
    <w:rsid w:val="00BC6058"/>
    <w:rsid w:val="00BD1184"/>
    <w:rsid w:val="00C00207"/>
    <w:rsid w:val="00C06881"/>
    <w:rsid w:val="00C127B4"/>
    <w:rsid w:val="00C15223"/>
    <w:rsid w:val="00C17EF9"/>
    <w:rsid w:val="00C36487"/>
    <w:rsid w:val="00C46A98"/>
    <w:rsid w:val="00C76C30"/>
    <w:rsid w:val="00C92CE8"/>
    <w:rsid w:val="00CA47B3"/>
    <w:rsid w:val="00CC0467"/>
    <w:rsid w:val="00CC35EB"/>
    <w:rsid w:val="00CE5575"/>
    <w:rsid w:val="00CF03E7"/>
    <w:rsid w:val="00D00383"/>
    <w:rsid w:val="00D048B3"/>
    <w:rsid w:val="00D33AF8"/>
    <w:rsid w:val="00D52434"/>
    <w:rsid w:val="00D71110"/>
    <w:rsid w:val="00D77909"/>
    <w:rsid w:val="00D81A0A"/>
    <w:rsid w:val="00DA3141"/>
    <w:rsid w:val="00DA659D"/>
    <w:rsid w:val="00DC7914"/>
    <w:rsid w:val="00DD6EF4"/>
    <w:rsid w:val="00DF14C0"/>
    <w:rsid w:val="00DF282F"/>
    <w:rsid w:val="00DF7E40"/>
    <w:rsid w:val="00E02DE4"/>
    <w:rsid w:val="00E203D1"/>
    <w:rsid w:val="00E35B2F"/>
    <w:rsid w:val="00E35C27"/>
    <w:rsid w:val="00E52960"/>
    <w:rsid w:val="00E67112"/>
    <w:rsid w:val="00E67FE1"/>
    <w:rsid w:val="00E716C1"/>
    <w:rsid w:val="00E71BE8"/>
    <w:rsid w:val="00E90B72"/>
    <w:rsid w:val="00EA02C3"/>
    <w:rsid w:val="00EB737A"/>
    <w:rsid w:val="00EC5BAE"/>
    <w:rsid w:val="00EE6B5F"/>
    <w:rsid w:val="00EF5B74"/>
    <w:rsid w:val="00F0107C"/>
    <w:rsid w:val="00F40ABF"/>
    <w:rsid w:val="00F94AA5"/>
    <w:rsid w:val="00FA54F3"/>
    <w:rsid w:val="00FD79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2BE68E"/>
  <w15:chartTrackingRefBased/>
  <w15:docId w15:val="{E0551E71-A604-42DD-8F67-2C9C50F20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130A2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130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130A2"/>
  </w:style>
  <w:style w:type="paragraph" w:styleId="Stopka">
    <w:name w:val="footer"/>
    <w:basedOn w:val="Normalny"/>
    <w:link w:val="StopkaZnak"/>
    <w:uiPriority w:val="99"/>
    <w:unhideWhenUsed/>
    <w:rsid w:val="005130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130A2"/>
  </w:style>
  <w:style w:type="paragraph" w:styleId="Akapitzlist">
    <w:name w:val="List Paragraph"/>
    <w:basedOn w:val="Normalny"/>
    <w:link w:val="AkapitzlistZnak"/>
    <w:uiPriority w:val="34"/>
    <w:qFormat/>
    <w:rsid w:val="000D28C0"/>
    <w:pPr>
      <w:ind w:left="720"/>
      <w:contextualSpacing/>
    </w:pPr>
  </w:style>
  <w:style w:type="paragraph" w:customStyle="1" w:styleId="poziom1">
    <w:name w:val="poziom 1"/>
    <w:basedOn w:val="Akapitzlist"/>
    <w:link w:val="poziom1Znak"/>
    <w:qFormat/>
    <w:rsid w:val="00151F4B"/>
    <w:pPr>
      <w:spacing w:after="0" w:line="360" w:lineRule="auto"/>
      <w:ind w:left="426" w:hanging="360"/>
    </w:pPr>
    <w:rPr>
      <w:b/>
    </w:rPr>
  </w:style>
  <w:style w:type="paragraph" w:customStyle="1" w:styleId="poziom2">
    <w:name w:val="poziom 2"/>
    <w:basedOn w:val="Akapitzlist"/>
    <w:link w:val="poziom2Znak"/>
    <w:qFormat/>
    <w:rsid w:val="00151F4B"/>
    <w:pPr>
      <w:numPr>
        <w:ilvl w:val="1"/>
        <w:numId w:val="7"/>
      </w:numPr>
      <w:spacing w:after="0" w:line="360" w:lineRule="auto"/>
      <w:ind w:left="851"/>
    </w:pPr>
    <w:rPr>
      <w:rFonts w:cs="Arial"/>
    </w:rPr>
  </w:style>
  <w:style w:type="character" w:customStyle="1" w:styleId="AkapitzlistZnak">
    <w:name w:val="Akapit z listą Znak"/>
    <w:basedOn w:val="Domylnaczcionkaakapitu"/>
    <w:link w:val="Akapitzlist"/>
    <w:uiPriority w:val="34"/>
    <w:rsid w:val="00151F4B"/>
  </w:style>
  <w:style w:type="character" w:customStyle="1" w:styleId="poziom1Znak">
    <w:name w:val="poziom 1 Znak"/>
    <w:basedOn w:val="AkapitzlistZnak"/>
    <w:link w:val="poziom1"/>
    <w:rsid w:val="00151F4B"/>
    <w:rPr>
      <w:b/>
    </w:rPr>
  </w:style>
  <w:style w:type="paragraph" w:customStyle="1" w:styleId="poziom3">
    <w:name w:val="poziom 3"/>
    <w:basedOn w:val="Akapitzlist"/>
    <w:link w:val="poziom3Znak"/>
    <w:qFormat/>
    <w:rsid w:val="00151F4B"/>
    <w:pPr>
      <w:numPr>
        <w:ilvl w:val="2"/>
        <w:numId w:val="7"/>
      </w:numPr>
      <w:spacing w:after="0" w:line="360" w:lineRule="auto"/>
      <w:ind w:left="1276"/>
      <w:jc w:val="both"/>
    </w:pPr>
    <w:rPr>
      <w:rFonts w:cs="Arial"/>
    </w:rPr>
  </w:style>
  <w:style w:type="character" w:customStyle="1" w:styleId="poziom2Znak">
    <w:name w:val="poziom 2 Znak"/>
    <w:basedOn w:val="AkapitzlistZnak"/>
    <w:link w:val="poziom2"/>
    <w:rsid w:val="00151F4B"/>
    <w:rPr>
      <w:rFonts w:cs="Arial"/>
    </w:rPr>
  </w:style>
  <w:style w:type="character" w:customStyle="1" w:styleId="poziom3Znak">
    <w:name w:val="poziom 3 Znak"/>
    <w:basedOn w:val="AkapitzlistZnak"/>
    <w:link w:val="poziom3"/>
    <w:rsid w:val="00151F4B"/>
    <w:rPr>
      <w:rFonts w:cs="Arial"/>
    </w:rPr>
  </w:style>
  <w:style w:type="paragraph" w:customStyle="1" w:styleId="punktowaniezwyke">
    <w:name w:val="punktowanie zwykłe"/>
    <w:basedOn w:val="Akapitzlist"/>
    <w:link w:val="punktowaniezwykeZnak"/>
    <w:qFormat/>
    <w:rsid w:val="0073615A"/>
    <w:pPr>
      <w:widowControl w:val="0"/>
      <w:numPr>
        <w:numId w:val="13"/>
      </w:numPr>
      <w:autoSpaceDE w:val="0"/>
      <w:autoSpaceDN w:val="0"/>
      <w:adjustRightInd w:val="0"/>
      <w:spacing w:after="0" w:line="240" w:lineRule="auto"/>
      <w:ind w:left="426"/>
      <w:jc w:val="both"/>
    </w:pPr>
    <w:rPr>
      <w:rFonts w:cs="Arial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A16029"/>
    <w:pPr>
      <w:spacing w:after="0" w:line="240" w:lineRule="auto"/>
    </w:pPr>
    <w:rPr>
      <w:sz w:val="20"/>
      <w:szCs w:val="20"/>
    </w:rPr>
  </w:style>
  <w:style w:type="character" w:customStyle="1" w:styleId="punktowaniezwykeZnak">
    <w:name w:val="punktowanie zwykłe Znak"/>
    <w:basedOn w:val="AkapitzlistZnak"/>
    <w:link w:val="punktowaniezwyke"/>
    <w:rsid w:val="0073615A"/>
    <w:rPr>
      <w:rFonts w:cs="Aria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A16029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16029"/>
    <w:rPr>
      <w:vertAlign w:val="superscript"/>
    </w:rPr>
  </w:style>
  <w:style w:type="paragraph" w:styleId="NormalnyWeb">
    <w:name w:val="Normal (Web)"/>
    <w:basedOn w:val="Normalny"/>
    <w:uiPriority w:val="99"/>
    <w:rsid w:val="00373E47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semiHidden/>
    <w:unhideWhenUsed/>
    <w:rsid w:val="00373E47"/>
    <w:rPr>
      <w:color w:val="0000FF"/>
      <w:u w:val="single"/>
    </w:rPr>
  </w:style>
  <w:style w:type="table" w:styleId="Tabela-Siatka">
    <w:name w:val="Table Grid"/>
    <w:basedOn w:val="Standardowy"/>
    <w:uiPriority w:val="39"/>
    <w:rsid w:val="006244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243D1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43D1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43D1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43D1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43D1A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A6435A"/>
    <w:pPr>
      <w:spacing w:after="0" w:line="240" w:lineRule="auto"/>
    </w:pPr>
  </w:style>
  <w:style w:type="character" w:styleId="UyteHipercze">
    <w:name w:val="FollowedHyperlink"/>
    <w:basedOn w:val="Domylnaczcionkaakapitu"/>
    <w:uiPriority w:val="99"/>
    <w:semiHidden/>
    <w:unhideWhenUsed/>
    <w:rsid w:val="00F40ABF"/>
    <w:rPr>
      <w:color w:val="954F72"/>
      <w:u w:val="single"/>
    </w:rPr>
  </w:style>
  <w:style w:type="paragraph" w:customStyle="1" w:styleId="msonormal0">
    <w:name w:val="msonormal"/>
    <w:basedOn w:val="Normalny"/>
    <w:rsid w:val="00F40A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67">
    <w:name w:val="xl67"/>
    <w:basedOn w:val="Normalny"/>
    <w:rsid w:val="00F40AB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68">
    <w:name w:val="xl68"/>
    <w:basedOn w:val="Normalny"/>
    <w:rsid w:val="00F40AB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69">
    <w:name w:val="xl69"/>
    <w:basedOn w:val="Normalny"/>
    <w:rsid w:val="00F40AB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customStyle="1" w:styleId="xl70">
    <w:name w:val="xl70"/>
    <w:basedOn w:val="Normalny"/>
    <w:rsid w:val="00F40ABF"/>
    <w:pPr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71">
    <w:name w:val="xl71"/>
    <w:basedOn w:val="Normalny"/>
    <w:rsid w:val="00F40AB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72">
    <w:name w:val="xl72"/>
    <w:basedOn w:val="Normalny"/>
    <w:rsid w:val="00F40AB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customStyle="1" w:styleId="xl73">
    <w:name w:val="xl73"/>
    <w:basedOn w:val="Normalny"/>
    <w:rsid w:val="00F40AB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74">
    <w:name w:val="xl74"/>
    <w:basedOn w:val="Normalny"/>
    <w:rsid w:val="00F40AB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customStyle="1" w:styleId="xl75">
    <w:name w:val="xl75"/>
    <w:basedOn w:val="Normalny"/>
    <w:rsid w:val="00F40AB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76">
    <w:name w:val="xl76"/>
    <w:basedOn w:val="Normalny"/>
    <w:rsid w:val="00F40AB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77">
    <w:name w:val="xl77"/>
    <w:basedOn w:val="Normalny"/>
    <w:rsid w:val="00F40ABF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customStyle="1" w:styleId="xl78">
    <w:name w:val="xl78"/>
    <w:basedOn w:val="Normalny"/>
    <w:rsid w:val="00F40AB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79">
    <w:name w:val="xl79"/>
    <w:basedOn w:val="Normalny"/>
    <w:rsid w:val="00F40ABF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80">
    <w:name w:val="xl80"/>
    <w:basedOn w:val="Normalny"/>
    <w:rsid w:val="00F40ABF"/>
    <w:pPr>
      <w:pBdr>
        <w:top w:val="single" w:sz="4" w:space="0" w:color="000000"/>
        <w:left w:val="single" w:sz="4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81">
    <w:name w:val="xl81"/>
    <w:basedOn w:val="Normalny"/>
    <w:rsid w:val="00F40ABF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82">
    <w:name w:val="xl82"/>
    <w:basedOn w:val="Normalny"/>
    <w:rsid w:val="00F40ABF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83">
    <w:name w:val="xl83"/>
    <w:basedOn w:val="Normalny"/>
    <w:rsid w:val="00F40ABF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84">
    <w:name w:val="xl84"/>
    <w:basedOn w:val="Normalny"/>
    <w:rsid w:val="00F40ABF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85">
    <w:name w:val="xl85"/>
    <w:basedOn w:val="Normalny"/>
    <w:rsid w:val="00F40ABF"/>
    <w:pPr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86">
    <w:name w:val="xl86"/>
    <w:basedOn w:val="Normalny"/>
    <w:rsid w:val="00F40ABF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87">
    <w:name w:val="xl87"/>
    <w:basedOn w:val="Normalny"/>
    <w:rsid w:val="00F40ABF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88">
    <w:name w:val="xl88"/>
    <w:basedOn w:val="Normalny"/>
    <w:rsid w:val="00F40ABF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89">
    <w:name w:val="xl89"/>
    <w:basedOn w:val="Normalny"/>
    <w:rsid w:val="00F40AB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90">
    <w:name w:val="xl90"/>
    <w:basedOn w:val="Normalny"/>
    <w:rsid w:val="00F40AB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91">
    <w:name w:val="xl91"/>
    <w:basedOn w:val="Normalny"/>
    <w:rsid w:val="00F40ABF"/>
    <w:pPr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92">
    <w:name w:val="xl92"/>
    <w:basedOn w:val="Normalny"/>
    <w:rsid w:val="00F40AB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93">
    <w:name w:val="xl93"/>
    <w:basedOn w:val="Normalny"/>
    <w:rsid w:val="00F40ABF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A5A5A5" w:fill="F4B084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customStyle="1" w:styleId="xl94">
    <w:name w:val="xl94"/>
    <w:basedOn w:val="Normalny"/>
    <w:rsid w:val="00F40ABF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A5A5A5" w:fill="F4B084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customStyle="1" w:styleId="xl95">
    <w:name w:val="xl95"/>
    <w:basedOn w:val="Normalny"/>
    <w:rsid w:val="00F40ABF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A5A5A5" w:fill="F4B084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customStyle="1" w:styleId="xl96">
    <w:name w:val="xl96"/>
    <w:basedOn w:val="Normalny"/>
    <w:rsid w:val="00F40ABF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A5A5A5" w:fill="F4B084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customStyle="1" w:styleId="xl97">
    <w:name w:val="xl97"/>
    <w:basedOn w:val="Normalny"/>
    <w:rsid w:val="00F40ABF"/>
    <w:pPr>
      <w:pBdr>
        <w:top w:val="single" w:sz="4" w:space="0" w:color="auto"/>
        <w:left w:val="single" w:sz="4" w:space="0" w:color="auto"/>
      </w:pBdr>
      <w:shd w:val="clear" w:color="A5A5A5" w:fill="F4B084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customStyle="1" w:styleId="xl98">
    <w:name w:val="xl98"/>
    <w:basedOn w:val="Normalny"/>
    <w:rsid w:val="00F40ABF"/>
    <w:pPr>
      <w:pBdr>
        <w:left w:val="single" w:sz="4" w:space="0" w:color="auto"/>
        <w:bottom w:val="single" w:sz="4" w:space="0" w:color="000000"/>
      </w:pBdr>
      <w:shd w:val="clear" w:color="A5A5A5" w:fill="F4B084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426FE8-275C-4641-8C31-AF805A56A9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28</Pages>
  <Words>6248</Words>
  <Characters>34806</Characters>
  <Application>Microsoft Office Word</Application>
  <DocSecurity>0</DocSecurity>
  <Lines>570</Lines>
  <Paragraphs>2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Skrzek</dc:creator>
  <cp:keywords/>
  <dc:description/>
  <cp:lastModifiedBy>Karolina Stępień</cp:lastModifiedBy>
  <cp:revision>10</cp:revision>
  <dcterms:created xsi:type="dcterms:W3CDTF">2024-01-08T09:16:00Z</dcterms:created>
  <dcterms:modified xsi:type="dcterms:W3CDTF">2024-01-10T09:44:00Z</dcterms:modified>
</cp:coreProperties>
</file>